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6AAB" w:rsidRPr="00DB12FF" w:rsidRDefault="00F23EA2">
      <w:pPr>
        <w:rPr>
          <w:b/>
          <w:szCs w:val="21"/>
        </w:rPr>
      </w:pPr>
      <w:r w:rsidRPr="00DB12FF">
        <w:rPr>
          <w:b/>
          <w:szCs w:val="21"/>
        </w:rPr>
        <w:t>The amino acid sequences of O</w:t>
      </w:r>
      <w:r w:rsidR="00DB12FF">
        <w:rPr>
          <w:rFonts w:hint="eastAsia"/>
          <w:b/>
          <w:szCs w:val="21"/>
        </w:rPr>
        <w:t>R</w:t>
      </w:r>
      <w:r w:rsidRPr="00DB12FF">
        <w:rPr>
          <w:b/>
          <w:szCs w:val="21"/>
        </w:rPr>
        <w:t>s used for building phylogenetic trees are listed</w:t>
      </w:r>
      <w:r w:rsidRPr="00DB12FF">
        <w:rPr>
          <w:rFonts w:hint="eastAsia"/>
          <w:b/>
          <w:szCs w:val="21"/>
        </w:rPr>
        <w:t xml:space="preserve"> below: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1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LLSFKDDSRSPDIQKPQNFQYMKILRFNLKIICAWPEKQLNEIRSLGHSIHRVILPIQSVVCLACGILYIHFHFNEIPFFILASTFITVMMNLVTCSRTALVMLFERYLVLTGRFITVMHLFNFQKNSDYAYKLCTFVNRMSHFYTLYVLFSMFMGLGLFNLLPLYNNYVSGAFSDPYGPNVTFFHSVYFAFPFDYSHNFRGYIIMALFNSYVSVTCSIGLVMFDLLMCLMVMHVWGHLKILSHNLINFPRPKASHVITTPNGPTNVETYTEEESKEVFARLRECIKHYGTVDDFANDMSETFGVILLVYYGFHQVSLCMLLLECSDLSTKAMLRYGPLTLIMIQQLIQISIIFELLGSVADRIPDAVYQLPWECMDVKNRRVVYGFLRRTQNPVRFKAMGMLDVGVQTMASILKTSISYFVMLRTVAT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</w:t>
      </w:r>
      <w:proofErr w:type="spellStart"/>
      <w:r w:rsidRPr="00DB12FF">
        <w:rPr>
          <w:szCs w:val="21"/>
        </w:rPr>
        <w:t>BmorORco</w:t>
      </w:r>
      <w:proofErr w:type="spellEnd"/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MTKVKTQGLVTDLMPCIRLLQAAGHFLFNYHADTSGMNMLLRKIYSSAHAVLIVVHYICMGINMAQYKDEVNELTANTITVLFFAHSIIKLAFFAFNSKSFYRTLAVWNQSNSHPLFTESDARYHQISLSKMRRLLYFICGMTVFSVISWVTLTFFGESVRMIASKETNETLTEPAPRLPLKAWYPFKTMSGGGYVFAFIYQIYFLLFSMALANLLDVIFCSWLIFACEQLQHLKAIMKPLMELSAALDTYRPNTAELFRVSSTDKTEKVPDAVDMDIRGIYSTQQDFGMTLRGAGGKLQNFNAENNPNGLTAKQEMLARSAIKYWVERHKHVVRLVASIGDTYGTALLFHMLVSTITLTLLAYQATKINGINVYAFSTIGYLVYTLGQVFHFCIFGNRLIEESSSVMEAAYSCQWYDGSEEAKTFVQIVCQQCQKAMTISGAKFFNVSLDLFASVLGAVVTYFMVLIQL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3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IFVDDAVIGIKDPREYRHLRVLRTSLRLLGAWPGHYLGEETGSKYECAPMFLLMFIKIACLYLTIVYLRNNADVLGFFELGHVYLTIFMTFVTLSRGFSLTWNPNYHKVVKKFITEMHLLYFKDNSEYAMKTHRRVHKISHFYTVFLKVQMIAGLTLFNVIPMYNNYRQGNYASDRPANITYDLSIYYETFDILNTPNGYIFICVFNWFASYICCSFFCSFDLILSLMISTVSGHFRILIHNLLTFPLPEAITASKKFVDKHRCNGNRSEFVLEEAKLYSPAEMWQVTDRLRQCIDYHRKLVEFTGDISEAFGPMLFVYYLFHQVSGCLLLLECSQLNTAALVRYGVLTVVLYQQLIQLSVIVESVGTVTGRLKDAVYEVPWEYMDTSNRKTVAIFLMNVQEPLHVNALGLAKVGVQSMAAILKTSFSYFTFLRTVS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4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FKIIKNIIVENDALKQVEKPQEFQYMKWVQYHLKYIDGWPNMDMNKKNVSKIRFHKRHLLVVEQTITFLSQMFYIVKNYGKLSFFEIGHSYITALMTIVIFSRSVVTALGRYRKIARYFVSSLHLYHYKDISEYALQTHLLVHRLSHYYTVYLISLVVTGMLLFNITPLYNNISSGVFNSPRPENMTFQHAVYLGLPFDYTTDIKGYFVVFILNWHLSHIAASYFCTFDLFLSLLILHLWGHLRIILNNLKTFPKPYTNNSMYTEEENQVVLLKLQECIRYHNFIISFTVMMSNVYDVVIIVYYLFHQVTGCLLLLQCSTLDWESLSRYGPLTLIIFQQLIQVSMIFEILGFLSDKLPNAVYSIPWEAMNVTNRKLVQVLLQKSQKPIQFKAMNMMSVGVQTMASIIKTSISYFIMLRTIARD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5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LLYYPNTQVKEKVNNVEEFTYIKFLKSFCKIMDFWPEREEKNSKTRIFRLRYILVLQFCFTLVAGVLYLTNSVGKQTFYDLGHTIITVLMNVVSLSRLILRCFKKYDVVGQQFINKIHLYHYRNDSEYAMKIHTVVHKISHNMTYIFSFCIIFGTVTFNLTPIFNNIGSDAYKNPRPDNVTLQQCVYYALPFDYTGNFKWYLLVAIFNVQKTFFCTSLFILFELSLSLMIICLWGHLRIFIHNLNHIPAPRNSFEYTKEERQEVDDTLKKCIQHHTLIIGFVRIMSETYGLAVLIYYAFQQVVGCLLLLQCSQMELKTVTRFGFLTLVLNQQLIQISVIFELLGYMSDKLQDAVYCVPWEYMDTSHRKMVYMMFRQSQIPLQLKAMNMLSIGVKTMVSILKTSVTYYLILKTVTTD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6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lastRenderedPageBreak/>
        <w:t>MKEEYYLQHPRTQLFYKVLAHVSTIESTIDLTWWGYTFPKYVGWFYHLQCNVVRLFGKCVVVSQILFIILNYQTIDKSVFIIAITITPLGALVGIKAESAKAECYVNLMKNFMDKVHIHSIYRKNENNEFVKKKVIQIERVSRFTAYFLVILIAINCLSWMLKPTLHNIKHFEEIMNKSMEFQYYIYFWTPLDYKYNLRDYIIIHTLCIYLGATAVTVIVTFDIFNFIAVFHVVAHIQILKNNVKSNWSDDFNESEKKGYLVSILEYHAYIIRIFGEVQSAFGLNVASNYLQNLIEDGLFLYQIMNGEKENVLMYGLMIILYLGGLIFLSIVLEEIRRQNYDLCEYVYALPWEGMSLENQKIFVVFLQRTQPDLEFETVCGMKAGVKPAFSIVKSMFSYYVMINSRF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10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RTNAKSFLFVPSKVLTLCGVWPVEKTSIFSLIYRSIMLSSQFCFLVFNGIYIGLMWGDLKAVSDALYMFFTQTTCCSKAIGFYFNFMKIKRIVASMDDVLFTAMSIEDQATIFSHSRTVNKLYKGVLGFTGFTLVQWTVLSLIGSGRTLPFNEMWVPTDISKSPNYEITFVVELWMMVISAALFMSVDTITVATMMFSCAQLDIIMKKTQQIQEIPLSPDLSSRNRSELHEKNNGILIDCIKQHQAIVRFSELCEGTFQVHSFFHLGGIVFMICVIGFRMAGESPVSAQFWAALSYLVIILGQLYLYCWCANELTTKSEQLRDKLYLTPWYDQDVKFKRNLCIAMECMAKALTFRAGSYIPLSRAMFVSILRSSYSYFAFLNQANEQ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15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MTLVYQTDIFKPNVFFWKMFGIWADRKSSKTYKYYSFVFLFITLIMYNSLLAINLLYTPLKIELLIREVIFCFTEITVTTKVLMILFKRNKILDAFDLLNKNEFRGNSEESSAIIQKNNSAYKTYWKLYAILSNFAYSSQVLGPLIVKLIWKTKLELPICNYYFLNEELRHDFFSGWYIYQSFGMYGHMMYNVNIDTFISGLLMMAVTQLKIIQTKLLSLKLNPRERKMDRGLMNITEVLKLNEILKHYELVLKYCSTVQSILDVAMFVQFGVASAIICVAMCGLIMVRSSTETLLFMVTYLFAMTLQIFVPAWMGTQLHFQSQELVFAAYNSEWIPRCQSFKRSIIIFVERAKIPITITGLKMFPLSLATFTSIMKTAYSFFTLIRNMQTLQE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19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HEFVINVQNETTKLYDQLNIILYILGLQGIWVDEIKLSRRFHVFFKVVTFILHIMCGMFAGLQFFAIFTQNSLNSQQKSDVIVIGISNPMAYIFCINFIRNRNEIKDLFYHLAVVLKIYYNDVEIEKSMVNKIKSYLSTYVFASITILVSNGIIAFFQTINSDEPFLGIITAWPDKTDTSKTASYARIGFYLFWCIHFFRISTVFAVIVCILISIKYQYKFLCSYFESLNKIFDDETSSHEVKEAEFENAFCNGIKIHTQIIWCVRRCQIMCRTVFSANIMLDTFVLVILMLAMVNSENDFYGLCSQMSSVLVTVVLMAFFMWTAGDINVQASQLPDAIYGSGWYNCRGKSSARIRSLVTISMNKAQQPILMWALGFVELSHKNFVAIIKSAYSVFSVFY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41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MGNSTDLFLDRTKSILNFFAMWRSFEKPIPLKVYMAFIMTTQYLFLIFEIIYIVNVWGDMAEVSEASILLFTQASVCYKITSFISKTNNFVILLGLIESEIFSAQTELHEKILILKARKIKRLCMFFLVNAVTTCSLWAVIPLLDISSKMLPFKIWMPASTGESPHYELGYLYQMITIYISAFLFIGVDSVPLSMIMFGCAQLEIIMDKIGKVKSRPLDQQPMQRQAVLNSNYELLVECVRRYQSVVRFIELTEKTYHANIFFQLSGSVLIICNIGFRIAIVDSNSLQFYSMLTYLVTMLSQLFQYCWCGHELTIRGEELRETLYQSPWHEQDIRFRKVLIITMERMKRPIIFKAGHYIPLSRPTFVAILRCSYSYFAVLNRVRN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7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LLYHPNTQVEEKVNNVEEFTYMKFLKSFCKIMDFWPEREEKNSKTRIFRLRYILVLQFCFTLVAGVLYLKNNFGKKTFYDLGHTIITVVMNVVSVSRLILRCFKKYDVVGQQFINKIHLYHFRNDSEYSMKTYKAVHKISNNMTYIFSFSIFVCVVTFNLNPVFNNIGSGAYKNPRPDNVTLQQCVYYALPFDYTGDFKWYMLVAIFNVQKTFFCTSLFILFDLLLSMMIIHLWGHIRIFIHNL</w:t>
      </w:r>
      <w:r w:rsidRPr="00DB12FF">
        <w:rPr>
          <w:szCs w:val="21"/>
        </w:rPr>
        <w:lastRenderedPageBreak/>
        <w:t>NHIPAPRNSLEYTREERQEVDNTLKKCIQHHTLIIGFVRIMSETYGLAVLIYYAFQQVVGCLLLLQCSRLDLKTITRFGFLTTMVNQQLIQISVIFELLGYMNDKLQEAVYCVPWEYMDTSHRKMVYMMFRQSQIPLQLKAMNMLSIGVKTMASILKTSVTYYLMLKTITANEA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8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SLSTRCLLKDFCKYVYYAGAGNFWYEDIYKETVPYKMYVVISFFTYTVMIFLENLAALFGKLPEVEKNSAVMFAAIHNIVLTKMFLLLYHKRSISKLNCEMAAVGENLEEASIMRRQFRKMRLGTALYFISVYLSLVAYGVESARRTIVEGAPFYTVVTYLPDYDNTTVLASFLRIFFYITWLYMMLPMMSADCMPIAHLITMTYKFVTLCRHFDQIREKFQINVKIMAKTEATEILKLGFIEGIKMHQKLMYLADEIHRVFGIIMALQVCESSAVAVLLLLRLALSPHLDLTNAFMTYTFVCSLFLLLALNLWNAGELTYQASLLSNAMFYSGWYFCDFEKDWCRDIRRLVLIGCAQAQKPLILKAFGVLDLSYETFVSVARMTYSVFAVFYKRGD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9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VARRPLQFHQGRNVDNVEDFKYVKWLRNHLKTVDAWPVHSKSKRKIQKRYVLPIFSAACFISQTVYLKNGIGTLSFVVLVHSYICFLINGSCLCRGILIATERYKRLATCYLKTVHLFHHKNRSEHAMKIHVIVHRLSHYYTIYLISLVFVGMVLFNFMPIYNNINSGAFKSPRPENVTFQHAMYLALPFDYTTNIKGYFVVFILNWYISLVTTSHFCTFDLFISLMIIHLWGHIKILMCSLEDIEGFVPGSSFKFTIEQNRKIYLILQECIRHHQFTIDFTNEMSSTFGLVILFYYFFYQVSGCLLLLACSQMDIESLSRFGPMTFILFQQLIQLSIVFELISSLSENLPNAVYNVPWEFMDKNNRKMIQVLLLQSQKLIQFKATSMMNVGVQAMATILKTSVSYFIMLRTMYQEH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11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DEHSHFETSLNKIKVLFKYSGMNLENTVTNTYEFLNHRWVYILNHAWTLAAVTFICIGISNGQNFIEMTCIAPCVAMTVLAVSKSFFHYINENAVKSLLENLIELERTDFERTKSVQRTEIVATEKQLLNMVINVLYVLNCSMILVFDMTPLIIIAIKYWTTNKFVRLLPYLDIFVFVPYKFEYWVMAYILQIWAECIVLLFIGAADCLFFTCCTYIRIHFRLLQYDFERLTSSRRESDGLRDDEDFRETYTNLVKRHQGLIESSSILEMIYSKSTLSNFVLSSLVICLSAFNVTVVNDVTIVMTYLIFLAMSLMQVYFLCFFDMLMSASEEVGNAVYNCSWYTEKASTGKDLLFTITRAQKPCELTAAHFAYVNLKAFMRVSFTSASITTLPTI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12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TRITDVFSLNFIFWKFLGLWGKSAPSKYNMAYTVFYLFASLFVYDIFLTLNLIHTPRKLETLVRETMFYFNHLVAVTKILMMFIMRKKILVIFDLLDCEEFKPNDENSQEIMKRKTDFYYIYWRIVAVTSNLSCFMLVIGPLIKMLIWKIELGLPVCKFYFMSDELRNKYFVIWYIYQSFGIYNQMVNNLNLDTFNCGMLWMAVGQLQILKTKFVNLKLNDFENGLDLKSRDDMQIERLRKYLTHYEIILKYCAIVQDILNITIFVQLGMSSIVICVGLCGFVAMPSNTETAIFMFSYLTTMTMQIFVPSWMGTQISFECGELMSAAYSCEWIPRSKLFKRSLILFVERAKTPVRITGLKIFTLSLDTFTSIMKTTYSFFTLIRQLQVDEVN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13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APKQIDCFEINWKFWKFLGIWSENKPHRYYKYYSKIFITFFVILYDVLYTINFYFVPRQLDLIIGEMLFYLTELSVLSKVFTFIIMRHKLKIIFEILESDAFQTDTEEELKILHRAKVFIKRYWKIVALVSITANLTHISSPLLKNLIFKVELVLPVCSYSFLSESFLKTFEYPLYFYQIVGIHFHMLYNLNIDTYFLGLMILIIAQLDILNVKFRNLKSGKDHTQLNESIMGLNKNLDHYNEIERFCSLVQNIFSFTLFVQFSMASCIICVCLFSFTLSVPVEYYIFLATYMFIMIIQIMVPCWFGSRIMDKSILLSSAIYNCDWTSNSKDFKINMRLFVERANKPLSITGGKMFSLSLATFTSIMNSAYSFFTLLRYIQTR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14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lastRenderedPageBreak/>
        <w:t>MSNYIFKPFHETYRIITFTMIAAMIYPNPATEKRRLIYIGLMLLSVIPLAFMIVTEMYEFFMASDLNNTIRHSTVIGPFIGGFVKVALMYYKRRQANELVSEINRDHLAYNGLKGEDREIAASSIRNCQIYCELGWTLIVMSCGLSFPVIAILLKIHSFTFKLDSTKHMIHDINNPFTDDPEDRFESPFFEIMFVYTFFSSFIYIINYVGYDGFFGLCINHACLKMKLYCRALEDAMRSDSRRHEKIVAVIEEQRRTYEYIALIQDTFNIWLGLIYVATMIQMCTCMYHIVQSFNIDVRYIIFVISIIHIYLPCRYAANLKCMAAETPTLIYCCGWESVSDLRIKRMMPFMVARSQVIVEITAFNMFAFDMELFVWIMKTSYSMFTLMRS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16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SFNSEDLYLNRAKFVMKYLGVWVPPENENFARKFYKIFMMSLQHLFLFFQIIYIVEVWGDLEAVSQASYLLFTQACLCFKITVFQINMNKLKELLKQMNGYVFQPKNINQQNIIKVQATRIKRLLFAFMISSQLTCGMWALKPLFDDVGSRKFPFDMWMPVSPERSPHYHLGYSFQLVTICMSAYMYFGVDSVAFSSVIFGCAQIGVIKDKIMSIKPLGIYRNHKTYTKISRYNRKTLIECVKHHQAVISFTELVEDTYNSYLLFQLVGSVGIICMSALRILVVDWRSVQFFSILCYLSVMISQLFVCCWCGHELSATSEELHTILYNCAWYDQDVKFKRDLNFMMARARRPILLRAGYYISLSRQSFVSILRMSYSYFAVLDQTN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17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REDKMEINNSQKFYTKMIFRYLYSVGLGDWWYQHEDRSDSHRKLYCLWAVISNAYIFLNICNELLANFRKDLTDVEKNDAIQFSFAHPLIFAKIASFFFNRKKIREVFGRLLEENRSVYSCGELEKESMKQIKRYSLAFIGVSYMTLVMSTIDGLRAHFKEGIPIRTEVTYYPSPSNSGVIVNILRFLVEFHWWYIVSVMVAIDSLAVASFVFVTFKFKLLQRYFKDMGLTVRRDQSNMTDEALADKFRRDFIVGVKLHENALWCAENVQKAFGWVYSVQVFETVALLVMCLVKLVTTNHNMIFLLANFAFMLCVIILNGSYMMPAGDVTYEASEVPTSIFLCGWELVRQTDLRFLVVVAIQRSQVPVIMKAFGIMTLSYSNFIAVSLFKFYVQFQINLF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18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GDRMVTRGHFFDFNIKYLFYVGLWPSNEAKRIEKIAYKIYEYQLHVLSLIFLVTTGIGTYKNHKDIIALLTNLDKTLVAYNFVFKVIVFVYKREELRKLIEQIVQSGDQITEDRKALMAKLVIVLTGISTVIITAFSCLALFEGEMTIDAWMPFDPMKSKMNLFAASQILAATFVVPCGYRAFAMLGIVCSLILYLRDQLVDLQNKIRDLRFATGNVEKLRDDFKLIVKKHVRLLGYSKVIEMIFKEYFFIQNMAVTAELCLNAMMVSVVGLEQKTLAASFLAFLSVALLNAYIYCYLGNELIVQSEGIAMAAYESSWILWPVDMQKDLLIVITAAQKPMKLSAGGMAVLSVQTYSQTLYNGYSIFAVLNDIVN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20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IQASKYPNSKTKELFRKIAHIAYICGLPNFWIEELNLPKSFIRVYDKIVRIFNVATYFFLGIEIAAHFTQHHLTNKQKFDLLLYSISHPILNGYGVIVSRQVGNVKKVLLDLIVNLKVKYNDPVIEEAMIKISMTYSVSFITNCVLSMLTYTFDALLMVYKKGVTFNVIITAWPDVEDTTTEASIGRIGFHIFWWLFVTRPFAVYVLVINLTTCLSHQYMNLQSYFFHLEDIFKENLSQNEKEAKYEAEYKIGVMLHANTLRCTRRCHMVWNGVMSGQIIFNISLIVIIMAQMMNSDRTLVNTFGTVLTASAILISTGFFMWNAGDVTVQASRLATAMYCSGWQNCRGKSSVSIRNMVMNTIAVAQRPLVLRGLGVIDLSYQSYLSIVKASYTVFSVIY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21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NKNHYILKTYCDKIFLVGSGNFWYQKTESRNDKTLLYKIYSCVLFFTYGFMTVLEIMAAMMGDFPEDEKRDSVTFATSHTVVMIKFISIIKNKELLKTLNRKMMMICEAHEEQTLMDEMYRTVKINVVAYCVAVYGSATFYVFEGLRKFYNGSHFVTIVTYYPSNDDDTLAATIVRIATTLVLLMMLLTMIISVDTYTMAYLIMYKYKFITLRHYFKRLRENVDELVAAGKARLAAEKLA</w:t>
      </w:r>
      <w:r w:rsidRPr="00DB12FF">
        <w:rPr>
          <w:szCs w:val="21"/>
        </w:rPr>
        <w:lastRenderedPageBreak/>
        <w:t>QGLVEGIKMHNELLSLSKDIDKAFGTVMALQLCQSSGSAVSLLLQIALSDQLTFTMGMKIFFFLAAMYLLLALFLCNAGEITYQVCTSIV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22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NKNHYILKTYCDKIFLVGSGNFWHQKTESRNDKTLLYKIYSCVLFFTYGFMTVLEIMAATMGDFPEDEKRDSVTFATSHTVVMIKFISIIKNKELLKTLNRKMMMICEAHEEQTLMDEMYRTVKINVVAYCVAVYGSATFYVFEGLRKFYNGSHFVTIVTYYPSNDDDTMLASIVRIATTLVLLMMLLSMIISVDTYTMAYLIMYKYKFITLRHYFKRLRENVDELVAAGKARLAAEKLAQGLVEGIKMHNELLSLSKDIHKAFGTVMALQLCQSSGSAVSLLLQIALSDQLTFTMGMKIFFFLAAMYLLLALFLCNAGEITYQASLLSDEIFYCGWHKCNSPVLSTQRNIRDIVLIAILRAQSPLVMKAFKMVELTYATFILVVRSTYSVFALFYAQN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23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RAKTEFEKTIKLTKTALFLSGINIFLGEWNHWTRTFVDSIAYYLNIVGLYFVLIGEMYWLIDGTITGKSFVELSLIVPCLTISVLATAKVHYLYHNKESLLDVVDKLREIYPDEIEETANDNDQCLNDKKETVYDNDVTEVGIVNEANELLKFVNFLLSTVSFVVTMTFCTMPLFGMAGEFMETGKFVVLYPFAVKYPFDVYNTSFWVIVYVNQFWATIIVCTNIFGVDTLFYALCSYIGMNFRLLSYKFEHLEIKRNDRIINEIIVLIKRHQELIELVNKTQSLYSLSTLFNIVTSSLLICLSGFNITILSRSWSYFALLKTIYS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24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PEELFLDRSIKKIESYFRWMGINIRSGDNNNKKDVFKIRCIYFINFVLLNTDVLGAIFWFRSGLEQGKTFTEVTYNAPCLTFSFLANFKMLSLIFYEKTVHELIAALQKLEIKHFLRQNCAEELKMLKDEKNFLHAVFKGSKIVNYASILTFGCSPLVLIASNYYKTGRMDYLLPLIVLYPFDVDNITVWPIIYVRQIWSVITAVIGVCATDYLFYTFCVYISTQFRLLGHSIERVVPNNGLSVRTRLNGNLRMKFVENLKWHQELIRAASLLEQIYTKSTLYNFVTSSVIICLTGFNVAVVEDFAVILSFLFFLFMSLLQIILLCFFGDKLMKSSTNISDAVYNSKWYLTEKNVGKVLLMVQIRSQRACRLTAYGFAEVNLRAFMKILSTAWSYFALLQSLYSSH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25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FEKALRSANFYMRVIGIPTDIRDGNRTLMERLRNRWFYCINFLWLNTDVAGEITWFVKGLLSGSSTLIENTYLIPCLTLCILGNVKTFFTIKYANHIIDLVAILKDLEIKNNAARKNETEIVKERLKFLTTSNKFLLFVIGTGIIAFGIGPLMLTASIYFSSGDMKLKLPFLIWYPFDSSDIRYWPFVYVHQVWSACIACCAVYGPDCFYFTSCTFIHIHFIHLQNDITNVIVESSRARRNGLYRGCHQAFLELTNRHKDLIRCVNLLEIIYSKSTLVNVVSSSLLICVTGFNVMAIDFLPLIAPFTSFLALGLVQTYLLCYYGDTIMCSSTEVSDAVYNSTWYGTNISQMRDYLFVMKRAQKPCKLTAYGFSDVNLRTFSRILSTAWSYFALLITIYRGNGQQ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26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SLSGSSVFTHLFLLRCCGFCRLSRSSTARRGLSVAHEVYRALTLTLTVVYLLQECVYAYQERTDMDKLSRVMFLLLCHITSVAKQLVFYLDADRIDYLIATLDDPSYNEMSHQRLLVDASRWASRFVWAYSGCAVVTCTLWIVFPIIYHVQGQTVEFPFWIQIDYTKSSMFVVVLLYSYYVTTLVGIANTTMDAFMATILGQCKTQFTILRIKFETLPTRAKQALRCDSEQNYDEVLMRLFHDCLKHYQKIVSAILIQFGIGAWILCMAAYKIVNLSVLSIEFASMILFISCILTELFLYCYYGNEVSTESERLVTSIYSMEWVGARLGFQRGLLVLLERARRPVRPAAGLVIPLSLQTFLKIIKSSYTFYAVLRQT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27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PSSFFLPNLENPDYPSLGPTLKGLKYWGMWQSGGIKRILYNSIHAFATFFVITQYVELWIIRNNVELALRNLSVTMLSTVCVVKAGTFVCWQKYWSGIIGFVSNLEKEQLSKNDAATQAA</w:t>
      </w:r>
      <w:r w:rsidRPr="00DB12FF">
        <w:rPr>
          <w:szCs w:val="21"/>
        </w:rPr>
        <w:lastRenderedPageBreak/>
        <w:t>IVKYIKYSRRVTYFYWSLVTATVFTVILAPLVGFLSSPERELIANGTLPYPEIMSSWVPFDRSRGFGYWVTALVHTLICFYGGGVVANYDSNAVVLMSFFAGQMKLLSINCSRLFDDGNEVISNNEAMKRIKECHYHHVFSTIFNSLMSPVLFLYVIICSLMLCASAVQLTTDGTSNMQRIWISEYLMALIAQLFLYCWHSNQVLYMALEDRLGGLFEACLESGRFPSKWKTGRLVLLRKDGRPADSPAGYRPIVLLDEAGKMLERIVAARIVRHLTETAPDLSA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29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FDFLQNLEDSERPLLGPNFWLINKTGLLLPKTNFGKLAYILVHEIVTFFVVTQYVELYVIRSDLDLVLTNLKISMLSIVCIVKVNTFVFWQTSWREVLEYVNEADKFERNQTDETRGKMIETYTKYCRRLTYFYWSLVFTTFLTTTNTPLMRYWSSPIFRENLRNGTEDFPHIFSSWMPFDKNHSPGSYCTIVWHVLLCAYGAAIMAAYDTCIVVIMVFFGEKLNLLRERCKKMLANDLYNHAFVIGQLHDIHVQLIKQSRLFNSLLSPVMFLYILMCSLMLCASAYQLTSATSTAQKLLMAEYLIFGIAQLFVFCWHGNDVLFKNANVSLGPYESNWWSSSPRVRADVLLLCGQLRVRHVFTAGPFADLTLSTFIKILKGAYSYYTLLR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30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SVSNLKFEVLFKPTTMSLHMNRSHPSIKRNKIWLLQFISLMTLTAFCATGLITSLLFHDLKFGKYMEASKNGTIAMLSFTTTFKYSLLLYLQKSLNRLIAKIDMDYEIAKGLTPQEKVTVLNYAKKGVIVSKFWLFTAFAITFCFPLKAFIIMGYRFIIKDEFRLEPMFDMTYPEPIESYKTSFPVYFILFVVCFLFGCYASSLYVAFDPLVPIFVLHACGQLDLLSVRITKLFSDTKNPRIIAKELKVIIIKLQELYSFVNFIKVNFSILYEYNMKITTISMPLSAFQVVESLRRGEFNIEFTYFFFGCILHFFMPCYYSNLLMERSENFRFAIYSCGWENHNDKNIRQMLLFMLTRAAEPLGIATVFTNISLDTFAEVNTFDTVLLA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32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TTRHAEPCAEAPRLSPAAGGMVGLAPVPQPSSNEMLVQERGRPPGLEGEYVANRPFRKSLRGSQEEPRANGKSENVRFLINSHILHCGLRFNETNCHTHYIAKVAIFCFIVTYMLQVMELYWSKGDQEKLFECFSILSFCGMGVMKLVILRVYHQRWRFLLNQVSILENRHLDPGPLSYDSDNDNDDNEIVTFITKYTDKFKRTSSILIKMYASTLVIYVLSPFVEYIFRQFRGDLNIAYPHILPAWTPLDEFSVTGYLIMVSFETVACIYCVFVHVAFDLTCVGLMIFACGQFYLLRYRSERIGGKGRICRLLKSTEVRAHYRIVFCHGIHVLLVQLIEELDRLIKHILGVYFFLATLTLCSVAVRLKTEDMSITQLVNLLQYMCGTLTQLFLYCKYGDSVYNEADEPYGLPDACLESGRFPKQWKTGRLVLLRKERRPADSPAGYRPIVLLDEAGKLLERVVAARIVQHLTGVGPDLSAEQFGFREGRSTIDAVMRVRALSDEAVGRGGVALAVSLDIANAFNTLSWSVIAGALQYHGVPAYLRRLIGSYLEDRSVVCTGHGGTVLRFPVQRGVPQGSVL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33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ELNFDKIFKIAIISQKFSGTYPYTKRDKKWATHFILMHGELTIICMLFIYNIIEFDLKAADYSQMCRNMCLSFVYLVITLLYINMLYYQSKLKMLIETMKAEYELAKTMSEEEQNVILEYAKKGRWLCRAWAILTTCGMAQFFLKSIVCTIYSAIQGNFRIVQYYEVICPEVIERHRNNPVIFITLYFCTFFYSLYTSALYTSVLPLGPIFLLHGCAKLEIVRLNIKNLFDNDDYVVQERLKKTVLQMQDIYCYSHEINECFQILYEFLLKATSLVLPITIFAVIQALGRGQFIPEFFAFIFGAFMVGTTPCYYSNMLME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34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ELNFDKIFRIAIISQKFSGTYPYTKRDKKWATHFILMHGELTIICMLFIYNIIEFDLKAANYSQMCRNMCLSFLYMVITLLYINMLYYQSKLKMLIETMKAEYEIAKTMSEEEQNVILEYAKKGRWLCRAWAILTTCGMAQFFLKSIVCTIYSAIQGNFRIVQYYEVICPEVIERHRNNPVIFITMYFCTFFYSLYTSALYTSVLPLGPIFLLHGCAKLEIVRLNIKNLFDNDDYVVQERLKKTVL</w:t>
      </w:r>
      <w:r w:rsidRPr="00DB12FF">
        <w:rPr>
          <w:szCs w:val="21"/>
        </w:rPr>
        <w:lastRenderedPageBreak/>
        <w:t>QMQDIYW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35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VVLSLGISSEIGTLKFFYTFIYIKKVQRIVREYLECDHMVVPGSRFADNVLKTMRNVKKRAILYWVVVIGNGVVYVTKPLFMSGRHHMEDRYIVYGLEPMFESPNYEVAYFLMMFGLCFICYPPANVTVFLIVVVGYTEAQMIALGEEMLRIWEDAVAHYNNKYHTVGALTNSSEKNKIINQYVKFRLTEIIKMHTTNIQLLRQVEFVFRSAIAMGYVFLVLGLIAELLGGLENTYLQIPFALIQVLVDCYTGQKVMDASSLFEQAVYDCKWENFDKSNMKTVLLILQNSQKSMRLSVGGITVLGFSCMMSVMKSIYSAYATLRTTMS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37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ELGCSRHLKLPCSLHPIGISKHGNTLSELLIYFPAIPKITYAILAVLLTVYYYIYLCSITWFVFVRCPQTGDLAAASIVFSLGVSSEIGAIKLFIMYVYRAKLRDITGEYLQCEADMAPGRLRARVGRSLRTVRRRAFVYWLVLVVNAFAYDLMPAFLPGRHLSEDVFVIYGFEPMFESPNFEIASTLMGVSVVFICYTAGSISAFLIVIVGYSEATMLALSDEISCVWDDACASECQQPNDFIRARLGKIVAIHTKQIRLIREVEVVFRGALAGGFACVAFGLIAALLGGLENTFLQLPFCVIQISVDCFVGQRLRDANVAFETAVYNCKWEYFDKSNMKTVLLILQNSQKTMGLTAGGVAALDFTSLMTIFKSVY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38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VVFSLGISSEIGSTKFFNTIIYIKELRKLFKDYLLYDATCPAQGRLRLHLLTTLRYVKRRAIIYWLVIIGNGFIFAIKPLLVEGRHLAQDDLVLIGLEPMRQSPNYEIAYAIMTMGVCFICYPPAHVTMFLIIIVGYTEAQMLALSEELKHLWNDAIEHYEKHSRTEREADAAMKSKILNSFVNFRLVQIIKSHSTNVNLIGRVENVFRGSLAVGYVFLIVGLIAELLGGLENTYLQVPFALIQVAIDCFIGQRVNDANIDFEKAVYDCKWENFDKRNMKIVLLLLQNAQKTVSLSAGGIAKLNFSCFMSVIKSIYSAYTTLRTTM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39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LWSVFSYFTRADDVLAGIVIFSLGVSSEIGLVKLCFMYANIDKIQKITEGYLKSDAASARNSRFSKNILHTMQSVKKRGVIFWLVIISNGVVYLVKPIVTPGRHFMEDQFIILGLEPKYETPNYEIGFFMMAVGVCVTCYLPANITAYLITVAGYSEAQFLALGHELANLWPDAQLHCRAMNLSQSVNEQANEYVKMRLRELVKIHSTNVNLLRDIEGAFRGAIAVEFLLLIVGLIAELLGGLENTYMQVPFALIQVSVDCLTGQRVMDANLALERAVYDCRWEEFDASNRRVVLLLLQNAQKVATLSAGGIATLNFSCLMAVIKSIYSAYTTLRTTM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40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TGAGAGTFRTGAGPGRGDGVARRGESGETTTLGRDAFAALGCFGAADGSTARARFFPRVTVLNPSEVPGSGLAADSNSISDSESEPELDAAQDAIDAGAGVGGDIGESRARTVFGIQGHDASDSALRMHNNVAIYAKTTMSGNSQLTFATAATIFLKNASGPNGVAIGTDYAICVVSLSLFFCYRFTELVEDTYNSYLLFQLVGSVGIICMSALRILVVDWRSVQFFSILCYLSVMISQLFVCCWCGHELSATSEELHTILYNCAWYDKDVKFKRDLIFMMARARRPILLRAGYYIGLSRQSFVSVSIPRIRFNAILVI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42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DIPKFEELLKQIKMNFWLMGIPFDNPKIQIRYYVLLLPLSLMLIEEIAFFGSRMSSENFLELTQLAPCICIGVLSVLKILALTAKRQKIYELTQNLECLHKIILNDTRKTELVRKNLVLIKFITKYFFVLNAVLIFVYNFSSPVIIAYNYIVSNEVQFVLPYAVLLPFKTDSWIPWLIVYVYSIFCGFTCVLYYATVDVLYCVMTSLVCNNFSLISFKLQKVNRNTAHLLKEVVKEQQYVLKLAEDLENIFTAPNLFNVLIGSVEICALGFNLMIGDLTQIPGCILFLSSVLLQILIMSVFGENLISESSRIAEAAFLCKWYEMDQKSKKTILTIMIRSHKPKKLTAYKFSVISYGSFSKIISTSWSYFTILRTMYTP</w:t>
      </w:r>
      <w:r w:rsidRPr="00DB12FF">
        <w:rPr>
          <w:szCs w:val="21"/>
        </w:rPr>
        <w:lastRenderedPageBreak/>
        <w:t>PGTKFQDDL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44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YTYFKVLVFWLNKDKVISLQKILHCKEFKPKEPEHKEIIRKSIRKARFVMTSYATMCVGAVSVGIILPLTENFDILPTNVEYPFFDVYKNPTYAYLYLHHIYYKPATCIIDGVMDTILAAFVASAIGQIEILAFNLRNFDVLAERRRKRAISGNKYIGKYTNLYFTKRILKECILLHNSIIRYVSVIESAFSLASALQFMLSVMVLCLIGIQFLSIENPTSHPMQMVWMAIYLTCMLIEVFILCWFGNELIWKSNDLRQAAFDGPWRNLNRKTCMFIIIFMERCKRPMRLSAGKIFTLSLDTYTVLINWAYKAFAVMRNMK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45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KVLDNVNHAVKVTMNCCRLYGLFVSDDLTKRQLIIMRAFSLMLYLFFVGFFITTQSALIITMWGDLNLMTNVGLVLGTHLTLSAKVFTLHYKEKEITNVIYKNEVRLRAETREQGKYIISEYPCNTTKSPAHEIILAHQGIAVILTATLEIAIVLLMTSIVAVCRCRLKLVGLSFETICDDLPSNIMNKLTADEQVIVAKRVRENVIEHQAVLECINDIQDCFSSAMLVHIAISTMIICATAYQLAVEKSLDLTQRMTMASFLGGMSTEIFLFCYQGGHLSIDSMEVATAVYSCPWYTFPTSLKRSLLVIMIRAQQPALLTAGGFAPLLLDTFVSIMKASYSFFTVLQNAS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46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AFFIRNKMLGLTITLNTLSWAGLIMRDQYTKTQRIIVRVYGWLVFLYLFVAATYVQIADLIDIWGDLDLMAETSLLLFMELAVISKILTLIFKYDKIMEIINGTEDILCSENRLEGQKIIASIDKETTRFFQYYTSSVIFTTFFWFLGEHSSTFFIRAKYPFNELKSPGYEFALIHQCMMMVFTGYFEFNINIFFASVVAGCRCRLKLVALSLRNICINIPVNKKNLITPEEEKLITERLHCAISQHKYALDAAEDVKHCLSKVLLVQLTVSIVIICTTAYQMAVNKSTDTIQKLSMAGYLLGASFEVFLFCFQGQSLSNASEDIADAVYECPWYTLTQPLKRTLLIIMMRAQSPAILTAGGFVTLDITEYMAVLTGHGGFGDFLHRTGAEPMAECHHCGCDLDTVQHTLLVCPAWKGWRRDLVVKIGNDLSSVLWHRCSAATSRGRRCLTSASAPSRRRRRGA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47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KLVFDNFISALKVTLNWSRYIGIFIPDELTGRRQKLLVQAYSVFMYYLFIGFFITTQIISFILVWGDLNLMTDVGLVLGTNLALSAKIAVFFFKREDLANILKKNDDTLRSETRAEGKKIISETSCESARVGTTTLPISAVVTILETLELISQASLLITVDIIMLSMIAVCRCRVKLVGLSLQTICDDLPCNVKNKLTSDEEVIVAKRIREYVIEHQAILDCISELQNHFSPALLVQLLTSVVIICVTAYQLAVEKSSDLLRKFTMASFLFAMSTEMFTFGYQGGHLSHDSMEVATAAYSCPWYTFPTSLKRSLLVIMIRAQQPALLTAGGFTTLSLETFVTIMKASYSFFTVLQEATD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53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ALKKMLALTKGLEDPTHPLLGPTLKALSVFGLWQTGSQKSTVIYNTFHFLTFLFVITEYIDLYTVRKELSKMLNNLSVTVLSTICMIKTLSYVCRQSHLKVLVREISELELELMKTTDKNIVKRLRQYTVYTRAVTYVYWFLVVGINVVLLTSPLLKYASSEIYRSEIKNGTEPPPLILCSWFPFDSARMPGYFWATMVHIIMSIQGCGVVATYDMNAVAVMSYLKGQTSILKDKCKAIFDETASSRDVLNRIRDCHRHHNILLRHYYMFNSLLSPIMFVYMLICSFTICCSIIQLDSSETTISQRIWIIQYSIGQISQLFLYCWHSNEFAAKVKKKHFPLFPINLF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54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GLNTIKEFFVNVKRRFQDVSIDSLLWIVNIVPSLAGFSIRSDRVSAPFWIVHWSLLVYVYAVGNAVYQWKFANEAIDYITSFINVSLLILIGNNSWWFLANRRLLKSVLHKIEVNDELSRRSEQSRLKHKKLLKIIKRIVLVFYMSNYVNASFIYLPNRVDVLNNYAMTPCVGMEPLTVSPNRELCLTILCMQEFSIMTVVLNFQALLLCFIAHTAVMFQILADEIMALNNYENLEEHQAYVKEMLPIFVKRHSLTLSAVDNYKSLYSVPLGVNFGSNALTILLILYLPVLEWFKFIPIFVFCFMLFF</w:t>
      </w:r>
      <w:r w:rsidRPr="00DB12FF">
        <w:rPr>
          <w:szCs w:val="21"/>
        </w:rPr>
        <w:lastRenderedPageBreak/>
        <w:t>LYCFLCQKLVNASEAFETAIYCCGWENFALREMKMIYVMLHQAQKPVELLAADIVPVNMNTFATTLQAMYKFVTVVKF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55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CFLKIKQQIIDIQKHFKDYSLNGSLWIVNLLPRLMGFNLRADKVGVFFWTIYILLLVYVFGIGIFVYLWKHVDTMSGLMKSYLNLSLILVIVNNSCWFLSKRSLLNKVLKKIHLIEDLSCESEHALAKYRRVFKIVTHLLLASYVLFYFTEIYFMFLFRNYDLLEDYSLAPCVGLEPLSSSPNSEICLIIVLIHEFISTTVMMSFAALFLVLIAHTAVMFLVLAEDMTKLTDLINLADHRKMIRESLRSLIHRHSLLLQIVYELRLLYSVPLGINFISNAMSILVLLCLPIHEWPSFLHIIGYCFFAFFLYCFLGQNVINASEKFIDAIYCCGWEHFGVAEKKLVHVMLRQAQKPVEIIALGMISVNMNTYVEALQLIYKFVTVLKI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56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KLLEKLEDPDRPLLGPNVKALKFWGLLLPESRSKKYFYLFMHFAVTVFTATEYIDVWFVKSDLALLLNNLKITMLATVSVLKVTTFLLWQNAWRDLIGYVSRADLEQRATSDSRKLALINGFTGYCRKITYYYWFLMYTTVAIVTVQPIFKFFSSAAYRLDVQSGNGTYLQVVSSWIPWDKNTLPGYLLASIYQTYAAIYGGGWITSFDTNAIVIMVFFRAELELLRIDCAALFDDEKSFGDMAFMRRLKECHRRHTELVKHSRLFDSCLSPIMLLYMFVCSVMLCVTAYQITIETNPMERFLMTEYLVFGVAQLFMYCWHSNDVLYASQDLSRGPYESAWWSRDVKYRKNLYILVAQFNKVIVFSAGPFTKLTVATFIRILKGAYSYYTLLSQSQMNKT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57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PSLIKNRIFGLTLTLNTLSWAGLILRDDYTKTQRIIMKVYGGLVFLYLFVFTAYVQIADLVVIWGNIDFMTETSLILFMQLAVSAKVLTLMLKSKKIMEVTNEADAILISEKKVEGQRIIASIDKNTTLFLKYYGFFVAFTIICWFMGENTSTFFIRSKYPFNELKSPGREFAFVHQCIVVIFTGSFDFNVDIIIISLVAVCRCRLKLVALSLRNLCLDIPMNKRNLITSDEEKVITERLRNIISQHKRALDAAEAIKHYLSGALLVQLMVSIVVICTTAYQLAVKKSTTMQSLTMAGYLFGTSLEVFLFCYQGEFLRESSEEIADAAYECPWYTLTRPLKKTLLIIMTRAQRPATLTAGGFVTLDITEYMAVSLISNT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58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KLVFDNFIFALKVTLNWCRYFGIFIPDELTGRRQKLLVQAYSVFMFMLFIGFFIITQIILFILVWGDLSLMTDVGLVLGTNLALSAKIAVFFFKREELASILKKNDDTLRFETREEGKKIISEYPCDTKRSPAYEIIMIHQTIAVAVIASLAITADLLMLSMIAVCRCRVKLVGLYLQTICDDLPCNVKNKLTSDEEVIVAKRIREYVIEHQAVLDCISELQNHFSPALLVQLLTSVVIICVTAYQLAVEKSSDMLRKFTMASFLFGMSTEMFMFGYQGGHLSHDSMEVATAAYSCPWYTFPTSLKRSLLVIMIRAQQPALLTAGGFTTLSLETFVTVS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59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DTNPSAAGDSVAPHLRRLRQVGFCQLDPTSQSRRPILALMHRVYHRLVLAATVLYIFEQLTYAYQARNDMERLSRVLFLMLCHLTCIAKQFVFHSDADKINQLVVGLDDALCNQPVETHRLLLLETSRRAARLLMLYSGCAVSTCILWAVFPLLDQLRGRTVEFAFWIPIDYRHNAFQFAVVLAYAFYSTSLVAVANTTMDAFIATVLYQCTTQLRILRMNFESLPERAYALSRKTRQDYHTVTHELLVDCLLHYKKITETCNLLEQIFGKAILVQFGVGGWILCMAAYQIVDMEILSIEFASTALFMGCILTELFLYCYYGNEVTVQSGLVSESVYAMSWLSLCPRERRALVVVLERARRPLRPAAGRVVPLTLNTYLKILKSSYSFYAVLRQT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60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VRPCRYFAIHFILLRFLGLGWWHHPHENETRNYPGLYLYYSILTQLVWVVGLVGLETIDPFVGEKDMDRFMFSLSFVITHDLTLIKLYIFYFRNVEIQDIVRTIEIDLYRYYQNDDKIRATIRI</w:t>
      </w:r>
      <w:r w:rsidRPr="00DB12FF">
        <w:rPr>
          <w:szCs w:val="21"/>
        </w:rPr>
        <w:lastRenderedPageBreak/>
        <w:t>SRIFTAAFLFFGWVTIGNANIYGIVQDLRWKDIVKNLNETTSKPLRTLPQPIFIPWPYQEDKHYILTFILETMGLLWTGHIVMTIDTFIASVILHMSTQFAILREAIVTAYDRTMIALSEGALQSGVLCENSNGNEENNQIFLESFYSKEHIESVLESTLLSCIRQHQLLIGCVEKFSKTYSYGFMTQLLSSMAGICVVMVQVSQGASSFKSVRLVTSLAFFFAMVIQLAIQCFTGNELTIQAERIADAVMESKWEKMPVRLRRLLLVTMMRAQRPLHLTAAGFAYIDNTCFLSILKAAYSYYAVLSQKQG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61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ARITDVFRLNFIFWKFLGIWGKSAPSKYNMAYTALYLSASLFVYDIFLTLNLIHTPRKLETLLRETMFYFNHLVAMTKILKMFIRRKKILVIFDLLDCEEFKPSDEDSQEIMKRKNEFYYIYWRIVAVTSNLSCFMQVVGPLIKMLIWKSELGLPVCKYYFMSDEFRNKYFVIWYIYQSFGIYNQMVNNLNLDTFNCGMLWMAVGQLQILKTKFVNFKLNDIENSLDLKTRDDMQTERLRKYLTHYEIILKYCATVQDILNITIFVQLGMSSIVICVGLCGFVAMPSNTETAIFMSSYLITMTMQIFVPSWMGTQISFECGELMSAAYCCEWIPRSKLFKRSLILFVERAKTPVRITGLKIFTLSLDTFTSIMKTTYSFFTLIRQLQVDEVN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63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KLWIRNANFTISLSLTLLRCLGFWSPDGLAGNKRLLYNCYSFVFFMFLLGIYILIQVVDMIKIWGDLPLMTGTAFLLFTNFAHATKVINIVIRKNRIQRVIQQANAVLMGVQSEEARRIVKSCDFETSIQLCLYFLLTFVTTVGWATSAEKHQLPLRAWYPYDTSKSPAYELTYIHQVAALLIAAYINVAKDSLVSSLIAQCRCRLRLVGLALASLGQDLKIDYQSQLSPAQENILNLRLKTCVLEHQTVLAAVTELQACFSKPTFAQFTVSLIIICVTAFQLVSQTGNLVRLLSMGTYLMNMIFQVFIYCYQGNKLSVESSEIAGSVYFSPWYLGSVKLRRALLIVMVRSRRVAKLTAGGFTTLSLASFMAIIKASYSLFTLLQQVKQK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BmorOR64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GVSNGRGTVKPFLYPLVDELDYNLIVGVHLPFEYKTPSRYPLAYITVVIAFIYVSYFVMVTDLIMQAHLLHLLCQFNVLADCFENMLNDCVKGFEGPLVSLHEYIHPLIDEFEYNLMVGLRLPFSFDTPLRYLFTYVIVLIAFNYTAHYVMVTDLIMQSYLIPLICQYAVLADCFENILIDCSNDYGDHARRNDIVYSRSMELRAILSRPMLGQLASSGLLICFVGYQATTSISVNIVKCLMSLFYLGYNMFTLFVVCRWCEEITNKSLNIGNAVYCSGWESGMTVVPTVRSTILLVILRANKPIVFTAGGMYNLSLTSYTSLVKGSYSALTFLLRIQH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1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WPLFSTCSYIVMGPTSLKRNMFFWIPVKKNKVDVAKPKVKNITTFQDALRATLIIGQVFSLLPFVGVFTNVASNVKFIKTSWKCGYSLLSLIGQMFMAVLCVNKLAKSNVSLNGTSPVIFYVTTCVTMMLFFQVARRWPALVQHISKAEDMDPNFDCSLTRKCNITCAVVLILALLEHILSLLSAFAGASACYTGMDTYQGFVTHFYPWVFNYLPYSIVLGVITQFLHFQSTFIWNFSDLFVICMSYYLTSRLEQVNRKLLAAQGKYLPEIFWRATREDYCRVTQIVRKVDEVISGVVFISFANNLFFICLQLFNTLEDGLKGTGECTQLNSQSKLKKIVVSKSGPLGGHEAAAYFLFSLVYLLSRSVAVSLIASQVNSASSVPAPVLYDVPSPVYCVEVQRFLDQVNGDKVALSGLQFFSVTRGLLLTVAGTIVTYELVMFQFNSSTPSLNITSPTSATHIITTLAT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</w:t>
      </w:r>
      <w:proofErr w:type="spellStart"/>
      <w:r w:rsidRPr="00DB12FF">
        <w:rPr>
          <w:szCs w:val="21"/>
        </w:rPr>
        <w:t>HvirORco</w:t>
      </w:r>
      <w:proofErr w:type="spellEnd"/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MTKVKAQGLVSDLMPNIKLMQMAGHFLFNYHSENAGMSNLLRKIYASTHAILIFIHYACMGINMAKYSDEVNELTANTITVLFFAHTIIKLAFFALNSKSFYRTLAVWNQSNSHPLFTESDARYHQIALTKMRRLLYFICGMTVLSVISWVTLTFFGESVRMITNKETNETLTEVVPRLPLKAWYPFNAMSGTMYIVAFAFQVYWLLFSMAIANLMDVMFCSWLIFACEQLQHLKAIMKPLMELSASLDTYRPNTAELFRASSTEKEKIPDTVDMDIRGIYSTQQDFGMTLRGAGGRLQNF</w:t>
      </w:r>
      <w:r w:rsidRPr="00DB12FF">
        <w:rPr>
          <w:szCs w:val="21"/>
        </w:rPr>
        <w:lastRenderedPageBreak/>
        <w:t>GQQNPNPNGLTPKQEMLARSAIKYWVERHKHVVRLVASIGDTYGTALLFHMLVSTITLTLLAYQATKINGINVYAFSTIGYLSYTLGQVFHFCIFGNRLIEESSSVMEAAYSCQWYDGSEEAKTFVQIVCQQCQKAMSISGAKFFTVSLDLFASVLGAVVTYFMVLVQL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3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LIDDGFFSFNLKYLYFVGLWPEKTLTANQKILYKLYEYFITFLTTTFIVLASIGTYQHKHDLVVVFCNVDKCLVVYNFFLKTIIFFIKRDKLRDLIDEIEMSGDKVTEERKKLMANYVMFITGMTAAVIGAFSLLALLEGTMSVEAWLPFDPMESLMNQILALEVLAFCVFPGLCRAFAMQGLVCSMIMYLCDQLTHLQTELRDLTYVKESEMAMRLKFKNAIRKHIRLMGYSGRMESIFKEYFLVQNLAVTVELCLNAVMVTVVGVHQITLLVSFVAYLLLALVNAYVYCYLGNELIIQSQGIALAAYESTWTSWPVDLQKDLLIVILAAQRPLKLSAGGMALLCIQTFSQALYNGYSIFAVLNDAVN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4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EVTAAPVPSESGSRPSRPTHCVVGGAHAFILRISSFFGLAPLRFESRSNGFTVSISGAMCVYSYILVTVLVICTLFGLVAEINVGVELSVRMSSRMSQVVSTCDVLVVVATAGAGVYGAPRRMRNMLKFMENIASVDTSIGGQYSRVTERKLCGIILAILIFSVLIADDFTFYALQAKKLDREWDVVTNYLGFYLLWFVVLILELQFAFTALSVRARFSAVNDALALTARQVSIPVEKPKTSSPLNIYAIRVAPVDSQRSANVSLLVDTMTGREHVVIIKRTASGEPRLIVSPCDAVRRLAALHGTLCDVVNSIDDSYGLPLVVILISTLLHLIVTPYFLIMEIIVSTNRIHFLVLQFLWCVTHMLRMIVVVEPGHYTIAEGKRTEGLVCRLMTSAPSTGVLPSRLEIFSRQLMLQSVSYAPMGMCTLHRPLIASVIGAVTTYLVILIQFQRYDN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5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AYLDKVFLWSCLYGVFGSKRFISLIWSTLILGSLVIIEVLAIWKVIRALAGVARDMSGHRSVTARLAGTIFYSISILSLVLVSKLYYNWRTNIAGVWGKVERSVGVKIPVDRTLKCRMTFVAGLMTFFSIFEHAMSILSSVGLDCPPSLILKRYVLVSHGFIFMGQDYSEWFAMPLVIISTIATLLWNFQDQVIVLISMGLTSRYRRLNECLAKVCELEKQHKDSDKKIEAVKVYTWRKIREAYVKQAMLVRKIDVALGGIVILSCSCNFYFICLQMFLGITQGLSSDLLSLIYYVISLAWLCTRVISVVLAASSVNTHSKLALNHLYNYETHCYNVEVERLQDQLTKDYIALSGMGFFYLNKTILLQMAGAIVTYELVLIQFDDQGNDALNATKI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6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NLRKFLFENEAVEGINSPADYLYTRILRFNLDFIRTWPRKELGEPENLAFTVFMQYFYLILNIVTVMGSTSYIVVRGSELSFIEAGLMYLIFLIGIVDTLTVVCLTFSEKFRVLAKDFLTKTHLFYYKDRSKHAMEIHKKIHLISHLFSLWILFQMLSGLSLFNIIPMYSNLAAGKYRKGGLQNSTFEHSLYYLYPFNTSTDITGYIIACILHWIISYLCSCWFCIINLFLSLLVFNLWGHFKILISTLNEFPRPSSKSVDTQESPYKYTEEELIEVAEKLKDCINYHREIKIFTNRMSDVFGPMLFIYYAFHQASGCLLLLECSQMTARALMRYLPLTIIMLQQLIQLSVIFELVGTESEKLKDAVYGVPWDCMDTKNRKVVMFFLMNVQEPVHVKAMGLANVGVTTMASILKTSLSYFTFLLSQTKE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7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IEKLGVLFRFSGMNIKNKIVTPLDTIKYRWLYTLNFLVVFSAIIGSVYYVILGIKQGKNFIEVTSVAPCLTFSILSMIKSLYHLMYEEHIQELIELLRELELRENNREKCIEKEEIIASETGFLNKVINVLYVLNCSMIVVFDMTPMIMIAVKYYKTNEFEMLLPYLDVFSFIPYELKYWPFAYIHQIWSECVVLLDMAAADYLFFTCCTYIRVQFKLLQYDFERMIPDRGISKGKFYEENELRNKFTELLKWHQDIIYSSTILEIIYSKSTLFNFLSSSLVICLTGFNVTIVDDIVIIITFLTFLSMALMQVFFLCFFADLMMTASLEISNAVYNCRWYSANIKVGKQILFVQTRAQEPCKLTAAGFADVNLNAFMRVLSSAWSYFALLQTVYGG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lastRenderedPageBreak/>
        <w:t>&gt;HvirOR8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CTRVIIFYKFKYVDFSNLLDSYCKIHNSFAIKIFFIMVFRQIDCFKINMKFLKFLAIWPGKDFTRRYKYYTVAFLTAYFIIFMILFTINLFFLPKQLDIFIENMVFYFTDSATLSKVMTIGFMRKKILQLFEMLESDIFQPDNAEGLAVIEKAKKFNKLYWNIILAVSFASCASNLFPPIIAHFILGTELVLPICNYGFLSEDFRQMFGVPLYLYQGSAMMFDMLYSVNIDTLFAGLMVLAIAQLDILGIKLRRVTDKEVLEETDSETSRQHRDNHKEAIKKINHCIIHYEKIHKYCSLVEDVFSITLFVQFGMASCIICICLMRFTMPAPLVYYLFLATYMFVMILQILVPCWFGQRIIDKSNLLAFSAYDCEWTSETRQFKSSMRIFIERAHKPLSITGGKMFCLSLVTFTSIMNTAYSFFTLLQNVKSR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9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VDQFQKCLKSVNLYLKFIGLHLESKDTTKTFIERSRSHRLYFAHFFSLNLEVVAQILWVLEAVITRKSFVEITRLIPCLILTLISDFKTLSLLYYARHNNEFIVTMKSLLLNQKQLEEKETRFREDLIDKHVLMLTSITKKISYLIGMGLLMFALAPAFIIIPHYFKTNEVKLEMPFIAYYPFNEFDSRIYPWVYLHQVWTACVAMIMVYGPDCFFFTCCTFIHIQFSLLNNDMERIVNEDTPRYDKTKFKELAVRHIELMRCVNLLEKIFSKSILFNALTSSVIICVTGFNVLVVDNIVMMASFTAFLLFGLMQIFLYCYYGDTIMRSSMQVSTSIYNSPWYNIRAADRKGFFIVIIRAQKPCELTANGFFKINLSAFTSILSTSWSYFALLKTMYHP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10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IDAVSEASYLLFTQASLCYKSTAFMVNKQSLLELLEIMDCEIFEPKSAEHEKILAAQARKIKRLCLFFLTSATTTCTLWAMIPLFDAASKRSFPFRIWMPVTPLKSPDYELGYLYQMVSIYISAFLFISVDSVAVSMIMFGCAQLEIIMDKIQKIKYVFESADSEEKRREIIKINNEFLVECIKQHQTVERFIQLCEDTYHANIFFQLTGTVAIICNIGLRISIVEPNSVQFFSMLNYMVTMLSQLFLYCWCGHELTIRSENLREWLYQCPWYEQDTKFKRALFIAMERMKKPIIFKAGHYISLSRPTFVAILRCSYSYFAVLNRVNT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11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HLAGNAVTGITGPMDYKYMKVLRFVLRIISGWPGKALGEKTLRIEGMGHAYYNTILSLVYLALGIAYLKKNFHRFDFLELGQLYIVLLMNMLSTSRAFTLCLSQKYREVAKIFIQKIHLFYFKEKSDYAMKIHVIVHKISFISAVYLSVLLFIAAVMFNLIPMYNNYSAGRYSSFDNLENTTYEQAISCLYPWNFETNFNGYLVATLSGWYGTMLCGSSVSMFDLFLCLMIFNLWGHFKILIHNLEHFPRPASEIVDAEGAERSGRIIGSEMYSQAELEQVAVLLRECIQYHMLIFDFTNNMSDAFGMALFIYYSFHQITGCLLLLECSQMTAAALTRYLPLTIIMFGELVLLSIIFETIGTMSEKLKDAVYKVPWEYMDTKNRRTLLIFLIKVQEPIHVKAGGLVDVGVTTMASILKTSFSYFAFLRTF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12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MEEEPLLIDKTVKKVEFLFRWTGINIKSGTKTRMDTIKSRAVYIINFIWLNSDLAGAVVWFFAGIANSIGFTELTYVAPCITLSFLGDLKSLYLIIREKNVDNLIQMLRDLEINERARPKSEEKDAIIKYEHNFVTTVISVLNVFYFVLLVAFALSPVTLVALKYYTTNELELLLPFLIVYPFNPYDIRYWPWVYLRQIWSEVVVVIDICTADYLFYTFCTYIRMQFRLLKHCIERVIPEDDGSGRLLNIEQVRAEFVQLIKWHQDLISSANMLETVYTRSTLFNFVSSSVLICLTGFNVVAISDVAFVVTFLSFLFMSLLQIFFLCFFGDLLMTASTEVSDAVYNCRWYLADTSFGKDLLLVQTRAQTPCKLTASDFSDVNLKAFMKILSTAWSYFALLQTLYGAPT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13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KILSDGSDLEGVEKVEDIFYINLARKSMWILDSWPKAFNASSKYRYFVLALNVATLIGGAIYLRNNTGVLSSFELGHTYITVFMNCITCSRCLMILSKDYNHVMTLFVQKIHLFHHKHKSDYAYLTHIFIHKISHFYTVYLLGLALNGLFLFNMIPFYNCYSRGMFRDVIPANATYDHAVFYSVPFDYTTKFKGYLAMTSFNVFISYTCTSYFCVVDLTISLVIFHLWGHMRLLTYHLANFKK</w:t>
      </w:r>
      <w:r w:rsidRPr="00DB12FF">
        <w:rPr>
          <w:szCs w:val="21"/>
        </w:rPr>
        <w:lastRenderedPageBreak/>
        <w:t>PASVLESNDNNKDEIKDHSYTEEELKEVFSKLREYIQHHNLILEFSSEMSNAFGPALLAYMVFHQVSGCILLLECSQLDTKTLVRYGPLTIVIFQQLIQISVIFELLGSSNDKLIDGVYLVPWEYMDTKNRKLVFTMLRQSHRSINLTMMSMVTVGVQTMTAILKTSFSYFVMLKTVAEE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14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TGIRDFFFNYEAKDGVTNPTEYPYMIMSRHLLTVITCWPKKPKEGLNARAKLRAKIWVIVQKIFHMSLCLLTTLGMAMYIGLHKKSMSFLELGHLYISLLMTVVIFSRITTLCLNPKYRAVSTEFLTKIHLFYYKDDSEFSMQIHKQVHKISHLFTLYLTGQMIAGLSLFNLTPMYNNFSAGKYKKGGLKNSTFEHSLYYSYPFNASSDVGGYIVSNICDWIISYLCSTWFCTLDLFLSIMVFHVWGHFKILLHDLDHFPRPANLTTFKLDNSNITLTSEKFSSIELGQVSEKLKKCIEYHRKIVSFTDEMSEVFGPMLFVYYGFHQTSGCLLLLECSQMTVAALVCYLPLTIMLFQQLIQLSIIFELVGSVSDKLKDAVYSLPWEAMDIKNKKTVAIFLMNVQEPVHVKALGLAEVGVTSMTAILKTSMSYFTFLRS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15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TGFRDFVFNYQPKDGITNPVDYPYLIIARYLLTFISMWPKKSVVYHSARAELKARIWLWVQKFYHLLLCAVAFFGGVLYITLHKKSMTFYELGHLYISLLMMACTFSRITTLCFNDEYRVVAKDFVTKIHLFFYKNRSDYSMQIHKKVHMISHVFTLYLSGQMMLGLFLFNVTPMYNNYSAGKYKSGGLKNSTYEHSLYFSWPFNASTDMRGYIVSNILNWMLSYTCSSWFCVIDFFLSLMVFHIWGHFKILLHDLDHFPRPLNKVNSVIEDSITITNEMYSQTELDQVFDRLGKCIDYHREIVSFTDKMSEVFGPMLFAYYGFHQASGCLLLLECSQMTVAALVRYLPLTIILFQQLIQMSIIFELVGSVTDKLRDAVYGLPWEAMDTKNRKTVAFFLMNVQEPVHVKALGLAEVGVTSMTAILKTSMSYFAFLRSM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16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GLRQFLFENEAVEGINTASDYLYIKILRFTLVIVNSWPRKEIGEPESPRLSAFAKYFYLFLTVLAAIGSIAYVAVHNRELTFLETGHMYIVVLMSLVDVSRVATLTMSTTYREVARDFLTKIHLFYYKDRSKHAMETHRAVHKISHLFTLWLVGQMLSGLSLFNLIPMYSNYAAGRYSGDVSKNSTFEHSLYYSYPFDTSTDIRGYSIACVIHWVLSYLCSTWFCMFDLFLSLMVFHLWGHFKILINTLNDFPRPSSKVEGAQFSDEELVDVAARLKDCIVYHREITLFTDRMSNVFGPMLFVYYSFHQASGCLLLLECSQMTAQALMRYVPLTIILTQQLIQLSVIFELVGSESDKLKHAVYGLPWECMDVKNRRVVLIFLANTQEPVHVKAMGVANVGVTSMAAILKTSMSYFTFLRSM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17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SLRSECARSVAPHVRVLRRVGFLRGAALPARPRAVRLALRGYHALALAATSTYVLQQAVYAYQERGDMEKLSQVMFLMLCHVTCVVKQIAFHVDADRIDRLIAGLDEPLLNQCEGERGALLRGTARGAARLLRTYVGCAVATCVLWIVFPILNRIQGISFEFPFWTGFSYDHNVVFSLVLLQSFYCTNLVAIGNTSMDAFMATILDQCKTQLRILRINFESLPERASALHMETGENYDTILDELFVDCLVHYNKITEMCAELHDVFTAPLLVQFAVGGWILCMAAYKIVSLEVLSIEFASITLFITCILIELFIFCYYGNEVTVESERVSQSLYSMEWRRARLAFRRSLVLVMERAKRPLRPAAGRVIPLSLDTFVKILKSSYSFYAVLRQT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18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EMKVDVLPEKKYKGFNETFKLCAFSLAFAFLYPNRTTALRRCITITLIVTFCGGQLFWFITYTFKCLYTLDIYNFARNMTLAVVLVLFFIKTYYVIYATSKFAPLLDKISEDLLEANNLEEEFQVLYDDHIKIAKVGEISWLLIPTIMSALFPIYAGALMTIESIQTDDYERRMVHDMELLFVEDIQSETPFFQCMFAYNCVQCVVLVPNYCGFDGSFCIATTHLRLKLKLMTLKVYKAFKYSKSRQELRVRLYESIKDHQDALDFYVQLQNVYGPWLFAVFLLTSFMISFNLYQIYLLQRIDPKYTSFGVVGVLHIYLPCRYASDLTRVSEEIPDDLYLAEWEAWADPSITKMLMFMITRAQKEMI</w:t>
      </w:r>
      <w:r w:rsidRPr="00DB12FF">
        <w:rPr>
          <w:szCs w:val="21"/>
        </w:rPr>
        <w:lastRenderedPageBreak/>
        <w:t>VTGMGLVVFNMEMFKSILQTSYSFFTLITA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19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KDRDILFKYCKVMFYIGSGNCWYKEDEIGNDRSILYRVCSASLMLLYSYMAIFELIAFAFGNFPEEEKRQALIGGAGHTVMLLKALFLTTKKLPIRSLNRKIVSICEDYEDSALMARKYKIMKINAISYLGLVNGGVLLYIIEGLRNMLNGSHFVTVVTYYPSFEDDSMLATIVRVFNTIIFIMIMLTIVISVDTYIVTYFIMYRYKFITLRKYFENLRNDFFTLIERKEVELATEKLANGLVEGIKMHSSLIRLKPEIDKAFATVSAIRVFESSSLAVCLLFEISPSDQRIPIEETVKTMIFIFALFFAMGLFLCNAGDITYQASQLTDAIFYCGWQSCPPRPRSAPNHNIRKMVLLAIMQAQRPPVMKAFKVLELNYATYIQLVRSTYSVFTLLCAQKT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20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EFKPFHETYKVITFTLCIAMIFPNPRTEKWRLISIPLLIATVAPVASMIFLDMYKCWTNNDIVNIIRHSTVVGPFLGGFFKMILMYHKRKEAKQILDEFDRDHFMFNDFSETYKDIARASIRNCQIYSERLWALLVTTCVMTFPVMAIVLNIYNFLFKSEPTKYMIHDLEKPFSESPEERFESPYFELLFAYMFYAAILYVVNFTGYDGFFGLCINHACLKMELYCKALEEAMVADREEVYGRVVAVIREQCRMFRYVDLVQETFNIWLGIIFIATMIQICTCLYHITEGYGFDIRYMIFVYGAVVHIYLPCRYAAKLKAMSMETSNRFYCCGWEKVDDERVRKMVLFMIARAQVPNEITAFNMLAFDMELFLSILQTSYSMFTLLRS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virOR21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DHFSGYYKSSKTTEFLINLNQFVFIFGLPNFWVQELDISDSFRKIVGYLNKYGNWSIFGLILAEYGAFFTQKNLNQRQSSDLVLFMISHSIITGFRVRICHQEVEIRNVMYKLGIALKEVHNDSEAEEQMIKRSKFFSWALILNCVISFLMYTIEAVLRVIRAGVTFTTVITVYPDVEDRSGLSNGVRVMFYIIWCIYLTRVFAVYTLVICLTIAMSHQFKNLTSYFYSLSSIFDDDQMTQAEKEQEYERAFRVGIKIHSDTLNCTGDIQKICRDVFSGQIIFNITLLIVLMYQMVNSARSLTNALTLVMVALSILLSTGFFMWNAGDITVEAKSLPTAMFSSGWEHCGRDSSVRVRKLIVIAMMQAQEPVVLTGLGIIALSYQSYVSIVKSSYSVFSVLY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armOR9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VDQFQKCLKSVNLYLKFLEAVITGKSFVEITRLIPCLILCLISNFKTLSLLYYGRHNNEFIVTMRSLLLNQMQVEEKEHRFRKELIDKHVLILTSISKKISYVIVLGLLMFALAPAFIIIPHYFKTDEVKLEMPFIAYYPFNEFDLRIYPWVYFHQVYSAVIAMIMVYGPDCFFFTCCTFIHIQFSLLNNDMERIVTEETPRYDKTKFKKLAVRHIELMRCVNLLEKIFSKSILFNALTSSVIICVTGFNVLVVDNIVMMASFTAFLIFGLMQIFLYCYYGDTIMRSSMEVSTSIYNSLWYNIPAADRKGFLIVIIRAQKPCALTANGFFKMNLSAFASILSKSWSYFALLKTMYHP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armOR19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IDAVSEASYLLFTQASLCYKSTAFMVNKQSLLELLEIMDCEIFEPKSAEHEKILAAQARKIKRLCLFFLTSATTTCTLWAMIPLFDAASKRSFPFRIWMPVTPLKSPDYELGYLYQMVSIYISAFLFISVDSVAVSMIMFGCAQLEIIMDKIQKIKYVFESADSEEGRRNIIKTNNEFLVECIKQHQTVERFIQLCEDTYHANIFFQLTGTVAIICNIGLRISIVEPNSVQFFSMLNYMVTMLSQLFLYCWCGHELTIRSENLREWLYQCPWYEQDTKFKRALFIAMERMKKPIIFKAGHYISLSRPTFVAILRCSYSYFAVLNRVNT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armOR18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EMKVDVLPEKKYKGFNETFKLCAFSLAFAFLYPNRTTALRRCITITLIVTFCGGQLFWFITYTFKCLYTLDIYNFARNMTLAVVLVLFFIKTYYVIYATSKFAPLLDKISDDLLEANNLEEEFQVLYDDHIKIAKVGEISWLLIPTIMSALFPIYAGALMTIESIQTDDYERRMVHDMELLFVEDIRSETPFFQCMFAYNCVQCVVLVPNYCGFDGSFCIATTHLRLKLKLMTLKVNKAFKYSKS</w:t>
      </w:r>
      <w:r w:rsidRPr="00DB12FF">
        <w:rPr>
          <w:szCs w:val="21"/>
        </w:rPr>
        <w:lastRenderedPageBreak/>
        <w:t>RQELRMRLYDSIKDHQDALDFYVQLQNVYGPWLFAVFLLTSFMISFNLYQIYLLQRIDPKYTSFGVVGVLHIYLPCRYASDLTRVSEEIPDDLYLAQWEAWADPSITKLLMFMITRAQQEMIVTGMGLVVFNMEMFKSILQTSYSFFTLITA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armOR20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EFKPFHETYRLITFSLCIAMIYPNPRTEKWRLFSIPILIATVAPVAIMIFLDMYKCWKNGDIVNIIRHSTVVGPFLGGFFKMILMYHKRVQAKQILDEFDRDHLMFNTVAETYKDIARASIRNCQIYSERLWACLVTTCVMTFPVMAIVLNIYNFMFKSEPTKYMIHDLEKPFSKEPEERFESPYFELLFVYMFYAAILYVVNFTGYDGFFGLCVNHACLKMELYCKALEEAMMADREEVYGRVIAVIREQCRMFRYVDLIQDTFNIWLGIIFIATMIQICTCLYHITEGYGFDIRYMIFVYGAVVHIYLPCRYAAKLKAMSMETSNRFYCSGWERVDDERVRKMIVFMIARAQVPNEITAFNMMAFDMELFLSILQTSYSMFTLLRS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armOR3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IDDGFFSFNLKYLFFVGLWPEKTLTRNQKILYKMYEHFISFLTTTFIVLAGIGTYQHKDDLVVVFCNIDKCLVVYNFFFKTIIFFIKRNKLRDLIDEIEMSGDEVTEERKKLMANYVMFITGVTAAVIGAFSLLALFEGTMSIEAWLPFDPMGSLMNQILSLEILAFCVFPGLCRAFAMQGLVCSMIMYLCDQLIHLQKELRDLTYVKETEMVMRTKFKNAIRKHIRLMGYSGRMENIFKEYFLVQNLAVTVELCLNAVMVTVMRVLHIALHITSLAYLTLALQKTHLFLYLAAELIIQSQGIALAAYESTWTSWPVDLQKDLLIVILAAQRPLKLSAGGMALLCIQTFSQALYNGYSIFAVLNDAVN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armOR4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GAHAFILRISSFFGLAPLRFESRSNGFTVSISGAMCVYSYILVTVLVICTIFGLVAEINVGVELSVRMSSRMSQVVSTCDVLVVVATAGAGVYGAPRRMRNMLKFMENIASVDTSIGGQYSLVTERKLCGIILAILIFFSILIADDFTFYALQAKKLDREWDVVTNYLGFYLLWFVVLILELQFAFTALSVRARFSAVNDALALTARQVSIPAEKPKSSSPLNIYAIRVAPVDSQRSANVSLLVDTMTGREHVVIIKRTASGEPRLVVSPCDAVRRLAALHGTLCDVVNSIDDSYGLPLVVILISTLLHLIVTPYFLIMEIIVSTNRIHFLVLQFLWCVTHMLRMIVVVEPGHYTIAEGKRTEGLVCRLMTSAPSTGVLPSRLEIFSRQLMLQSVSYAPMGMCTLHRPLIASVIGAVTTYLVILIQFQRYDN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armOR12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MEEEPLLIDKTVKKIEFLFRCTGINIKSGTKTRKDVIKSRTVYIINFLWLNIDLAGAVMWFFTGIANSKSYTELTYVAPCITLSFLGNLKSLFLILREKHADKLIQVLRDLEINEKARPKSEETDAIIKYEHNFVTTVISVLNVLYFVLLVAFALSPVSLVALKYFTTNELELLLPFLIVYPFDPYDIRYWPWVYLRQIWSEVVVIIDICTADCLFYTFCTYIRMQFRLLKHYIERVIPEEDDCGRLTNIEQVRAEFVLLIKWHQDLISSANMLETVYTRSTLFNFVSCSVLICLTGFNVMAISDVAFVATFLSFLFMSLLQIFFLCFFGDLLMTSSTEISEAVYNCRWYLADTSLGKDLLLVQTRAQTPCKLTASDFSEVNLKAFMKILSTAWSYFALLQTLYGAPT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armOR14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NPTEYPYMILCRHLLTVITCWPKEPKEGLDTRAKLKARIWVTFQKIFHLNGCFITTIGMAMYIALHKNSMSFFELGHLYISLLMTVVIFSRVTTLCWNPEYQAVATDFLTKIHLFYYKDDSDFSMQTHKQVHKISHLFTLLLTGQMVAGMSLFNLTPMHNNFSTGKYKKGGLKNSTFEHSLYFSYPFNASSDVRGYILSNIFHWIISYLCSTWFCTLDLFLSIVVFHVWGHFKILIHDLNHFPRSLNTISFRLDQSNITLTTEMYSSRELVQVSERLNKCVEYHRRIVSFTDKMSEVFGPMLFVYYGFHQTSGCLLLLECSQMTVEALVRYLPLTIILFQQLIQLSIIFELVGSVSDKLKDAVYGLPWEDMDTKNRKTVAFFLMNVQEPVHVKALGLADVGVTSMTAILKTSMSYFTFLRS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armOR11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HLAGNAVTGITGPMDYKYMKVLRFVLRIISGWPGKALGEKTLRIEGMGHAYYNTILSLV</w:t>
      </w:r>
      <w:r w:rsidRPr="00DB12FF">
        <w:rPr>
          <w:szCs w:val="21"/>
        </w:rPr>
        <w:lastRenderedPageBreak/>
        <w:t>YLALGIAYLKKNFHRFDFLELGQLYIVLLMNMLSTSRAFTLCLSQKYREVAKIFIQKIHLFYFKEKSDFAMKIHITVHKISFISAVYLSVLLFIAACMFNLIPMYNNYSAGRFASFDNLENTTYEQAISCLYPWNFETNFNGYLAATLSGWYGTILCGSSVSMFDLFLCLMIFNLWGHFKILIYNLEHFPRPASEVVDAEGEERSGRTVGSEMYSQSELEEVAVLLRDCIQYHMLIYNFTNNMSDAFGMALFIYYSFHQITGCLLLLECSQMTAAALTRYLPLTIIMFGELVLLSIIFETIGTMSEKLKDAVYKVPWEYMDTKNRRTVLIFLIKVQEPIHVKAGGLVDVGVTTMASILKTSFSYFAFLRTF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armOR13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KILSDGSDLEGVEKVEDIFYINLARKSMWILDSWPRTPNESVTYRYFVLALNVATLVGGAVYLRNNTGVLSSFELGHTYITVFMNCITCSRCIMILSREYNEVMLSFVNKIHLFHHRHKSEYAYKTHIFIHKISHFYTVYLLGLALNGLLLFNMIPFYNCYSRGMFRDVIPANATYDHSVFYSVPFDYTTKFKGYIAMTSFNCFISYTCTSYFCVVDLTVSLVIFHLWGHMRPLTYHLANFKKPASVLESNENTDAIKDHSYTQEELKEVFGKLREYIRHHNLILKFSSEMSNAFGPALLAYMVFHQVSGCILLLECSQLDMKTLVRYGPLTVVILQQLIQISVIFELLGSSNDKLIDAVYLVPWEYMDTKNRKLVFVMLRQSQRSIDLKMMSMLTVGVQTMTAILKTSFSYFVMLKTVAEE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</w:t>
      </w:r>
      <w:proofErr w:type="spellStart"/>
      <w:r w:rsidRPr="00DB12FF">
        <w:rPr>
          <w:szCs w:val="21"/>
        </w:rPr>
        <w:t>HarmORco</w:t>
      </w:r>
      <w:proofErr w:type="spellEnd"/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MTKVKAQGLVSDLMPNIKLMQMAGHFLFNYHSENAGMSNLLRKIYASTHAILIFIHYACMGINMAKYSDEVNELTANTITVLFFAHTIIKLAFFALNSKSFYRTLAVWNQSNSHPLFTESDARYHQIALTKMRRLLYFICGMTVLSVISWVTLTFFGESVRMVTNKETNETLTEVVPRLPLKAWYPFNAMSGTMYIVAFAFQVYWLLFSMAIANLMDVMFCSWLIFACEQLQHLKAIMKPLMELSASLDTYRPNTAELFRASSTEKSEKIPDTVDMDIRGIYSTQQDFGMTLRGAGGRLQNFGQQNPNPNGLTPKQEMLARSAIKYWVERHKHVVRLVASIGDTYGTALLFHMLVSTITLTLLAYQATKINGINVYAFSTIGYLSYTLGQVFHFCIFGNRLIEESSSVMEAAYSCQWYDGSEEAKTFVQIVCQQCQKAMSISGAKFFTVSLDLFASVLGAVVTYFMVLIQL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</w:t>
      </w:r>
      <w:proofErr w:type="spellStart"/>
      <w:r w:rsidRPr="00DB12FF">
        <w:rPr>
          <w:szCs w:val="21"/>
        </w:rPr>
        <w:t>OfurORco</w:t>
      </w:r>
      <w:proofErr w:type="spellEnd"/>
    </w:p>
    <w:p w:rsidR="00DB12FF" w:rsidRPr="00DB12FF" w:rsidRDefault="00DB12FF" w:rsidP="00DB12FF">
      <w:pPr>
        <w:rPr>
          <w:szCs w:val="21"/>
        </w:rPr>
      </w:pP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MTKVKAQGLVSDLMPNIKLMQAAGHFLFNYHSDNSGMTTLLRKVYSSVHAFLIVINYLCMAANMAQYS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EVNELTANTITVLFFAHSVIKMLFFAVNSKSFYRTLAVWNQSNSHPLFTESDARYHQLALTKMRRLLYFI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CGVTVLAVMSWITITFFGESVRMIANKETNETLTEPAPRLPLKTWYPFDAMSGTMYVVAFVYQVYWLFFS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AIANLMDVMFCSWLIFACEQLQHLKAIMKPLMELSASLDTYRPNTAELFRASSTEKSEKMPDTVDMDIR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GIYSTQQDFGMTLRGAGGRLQNFGQPNPNNPNGLTQKQEMLARSAIKYWVERHKHVVRLVASIGDTYGTA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LLFHMLVSTITLTLLAYQATKINGINVYAFSTIGYLSYTLGQVFHFCIFGNRLIEESSSVMEAAYSCQWY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DGSEEAKTFVQIVCQQCQKAMSISGAKFFTVSLDLFASVLGAVVTYFMVLVQLK</w:t>
      </w:r>
    </w:p>
    <w:p w:rsidR="00DB12FF" w:rsidRPr="00DB12FF" w:rsidRDefault="00DB12FF" w:rsidP="00DB12FF">
      <w:pPr>
        <w:rPr>
          <w:szCs w:val="21"/>
        </w:rPr>
      </w:pPr>
    </w:p>
    <w:p w:rsidR="00DB12FF" w:rsidRPr="00DB12FF" w:rsidRDefault="00DB12FF" w:rsidP="00DB12FF">
      <w:pPr>
        <w:rPr>
          <w:szCs w:val="21"/>
        </w:rPr>
      </w:pP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1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FKIENQDDINARQPMDLRYMKMLRNLLHLISSWPYKLLGEDVKPLPLRGTFYLFVEWAIVLVTGLIYVKTHINKLSFFEMGNTYVTVSLNVVGLQRITIFWFKSYRQAIKEFVLGVHLFH</w:t>
      </w:r>
      <w:r w:rsidRPr="00DB12FF">
        <w:rPr>
          <w:szCs w:val="21"/>
        </w:rPr>
        <w:lastRenderedPageBreak/>
        <w:t>HRHKTEYSEHIYQYIYKICAVFVVAIHAETFFGVLLFNVMPFVNNERHGMFNEEMPPDRQFEHSINYSLPFNYHTDLVGYIVIAIVDLILSYDCLLAFCGFDLALSVIVFHMWGHLKILDHDLRTFPTPAEMRATRGRPEDEMSYTKEENQRVRAMLKDIIDHHRHIMHFMTQASDAFGPMLCVYYMFHQVSGCILLLECSKMDPESIGRYAALTVTLNQLLVQLSVIVELLGTQSETLKDAVYSMPWECMDTSNRRTVLFLLYNVQEPIRLKPMGIVTVGVTTMASILKTSFSYFMFLRTFS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5a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LVLKYFKSIRTVMVAPGVWPAEIFGEKISVVAIVHRVTLPYHMSLIVFGELYYIWMHMHELSFLDLGHVIITTLLGILTAVRSILPQLQNYHKLLLKFINVMHLMHSTNKGPYYNQMNDTVDKVCSYYTKFSLGLMFLSCSMFNFAPFCNNVANVFIFKTENYTLEFSFYYQYPGIDPTDYFTTTSIYNFYLSYNCAMMVSGLDLILFLIIFQITGHVYILRYNLENFQWPKNKVVFKLGDILKYKINESITSEMFDAEEGKEVRFKLAECIEHHKEIIGFTDEVSVLFGPILACNYLFHLVCCSLLLLECSEGGYSAMLRYGPMTVLIYGQLIQMSVIFELLGSETEKLPDSAYFLPWECMDTSNRRTACIMLHKMQYKISLKALGLAAVGVSTMTGILKTTFSYYA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5b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LALKYFKSIRTFMVAPGAWPAEIFGEKISVLVIFHRATLPYHTSLIVVGKFYYIWMHMDELSFLDLGHMIITALLGTLTAVRSILPSLQNYHMLLLKFINVMHLMHSTNKGPYYNQMNDTVDKVCSYYTKFSLVITFISCLMFNLIPFYNNVTNVFIFKTENYTLEFALYYQYPGIDPSDYFTITSIYNVYLSYNCAIMVFGLDLILFLIIFQIIGHVYILRYNLENFRWPKNKVVFKLGDILKYKMNESITSEMFDAEENKEVRFKLAECIEHHKEIIGFPDELSALFGPILACTYLFHLVGCSLLLLECSEGGYGAMLRYGPLTLLIYGQLIQMSVIFEMLGSETEKLPDSAYFLPWECMDNSNRRTACIMLHKMQYKISLKALGLAAVGVSTMTGILKTTFSYYA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3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FKIGNENDINARHPMDLRYMKFLRMLLRMIDSWPHQQLRDSKPVRFRDSRYLFIEGAGVGIGGLFYVRSHYKVVPFLEIGQTYLTIFLSVVATQRVTIAWFKSFREVITEFVLKIHLFYFRHKSNYTENVYQRINRLCSVFVAFVAVEVTIGIFLFNLMPFLNNYKKGMFNQELPANKVFEHSINYSLPYVDCYTNLIGYIVMTLINIICSYDCGMFFSSVDVCIAVIVFHIWGHLKILDHRLRTFPTPVQMRGHQPGEPGNDLMYTKEENMKAAAMLRDIIEYHGMIMRFMTKTSEAFGPTLCLYYVFHQVSGCILLLECSSLDPESLGRYAGLTVTLFQLLIQVSVIVELLGTQSETLKDAVYSMPWECMDTSNRRTVLFLLYNVQEPIRLKPMGIVSVGVQTMATIIKTSFSYFMLLRTFT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4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PAVHQNPSTLSYIITVKNALGPSGIWPSNIFEDKLQPLFFRIHRETLPYHTMLIVFGGLYYLSDNFRIMSFLDMGHIILSTFLAMVTAMRSVVPNLKIYVALLTKLGREIHLMHFAHKGPYYEEINKTVDKASHIYTKFIVVFMYMTMMMFNITPIYNISKNILSSKTENSTQEYALYYSFPGINPMNYYPTTTVYNFYLSYNCGIMMCGLDLVLFLMIFQLIGHVYILRHNLENFPSPKNKVVLNIGDLPRYKNKENCIVEMFDAKENEEVRVRLAECIEHHKIIIRFTDEISVVFGPILAFNYMFHMVGCCLLLLECSAGNQIIRYGPLTTVVFGQLIQISVMFEMLGAETEKLKDSAYFVPWECMNISNRRTAQIMLHKMQDKISIKALGLAAVGVNTMMGILKTTFSYYAFLQTMND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6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QQESPLQLGYIKTIRFFLRPSGSWPSDVFEGYLPLPIRIHRATLPFHTTIIVMGGLYYITDNFHRLSFLDMGHMIITTFLAMVTALRSILPNLQTYNSLLCKFIQEFHLMHHAYKGDYFEEVNKTVDKISSYCTKFSTIIMYLAILFFNITPTYNNIRHTLISKTENYSMEYSVYFSFPGFNPLDHFASTTVYNIYLSYNCSTLFCGFDLLLFLMIFQIIGHVYILRHNLENFQSPKNKITLNLRGDALITNNTCTYEVFDAQENEEVRLQLAECIEHHKIIIGFTDDVSGLYGPLLAFNYFFHMIACCLLLLECTEGSYDAVLRYGPLTILVFGQLIQMSVMFELLGSETEKLKDSAYCLPWEAMNTSNQRT</w:t>
      </w:r>
      <w:r w:rsidRPr="00DB12FF">
        <w:rPr>
          <w:szCs w:val="21"/>
        </w:rPr>
        <w:lastRenderedPageBreak/>
        <w:t>AFIMLHKMQYKISLKALGLAAVGVNTMVGILKTTFSYYAFLQTMGDR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7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VIIRSAFRVVGAWPSKFIGDVQTTSDVVVKYIQLVLNVVCQVAGILYLRENMDKLSFFELGHSYITVLMSVVSMSRIITYCTEAYQEIFSLYVRKIHLFNVRNDSEYAMEMHTKINKLCYFLTFFIHAFMTLGILMFNLIPMYSNYISGKFNRETGAFSGVSNATMEHAVYFLWPFNDTTDPIGYAIIVVFNWYISLVCSINYCTFDLFVYHLVFHIWGHLKILIHNLETFPRPIGAINEEQNDYTEEESKQIYERLKKLVQHHNLIIDFIARISDTFGLSLFVYLCYHQVCGCILLLECSTLELSALIRYGPLTAITFQLLIQVSLVFELLGSITESLMNAVYELPWEYMEVRHRRTVHIMLRQSQVSLNTRALNMVDIGSRTMIAIIKTSLSYFVMLRTFATDD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8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SNILKYFNTRNSYELSFFREGDPLALNYFKIIRIFMVAPGAWPADVFGEKLSLLVRVHRALMPYHTSVIVIGELYYLYIHKEELDFLNMGHMIIFSFLGVLIAIRSILPQLRKYHLLLTKFVKVMHLMHFKNKGPYYKQINETVDKISYYYTIFVALLVTTAMINFNIVPLFNNVTNVLIYKTENFTLEFALYYKYPGFDPLDYFTSTTIYNVYLSYNCSIMVSGIDLILFLIIFQIIGHVYILRYNLENFPSPKIKVVFKLKEILKHKGNEDISSEMFDAEENREVRLKLQECIEHHKLIIGFTDELSELFGPILAINYFFHLVCCSLLLLECSEGGAWIRYGPLTVVIYGQLIQMSVIFEMLGSETEKLPDSAYFLPWECMDTSNRRTACIMLHKMQYKISLKALGLAAVGVSTMTGILKTTFSYYAFLQTMG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9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LYYSQLTVRRKVIKNIVDGYLACDAQTLKSDRFRQNLLKGLRIVKKRGLIFWMVIIGNGTIYIMKPIVTPGRHIMEDLFIIYGLEPMFESPNYEIGFLLTAGGVICTCYLPANITALLTVLIGYTEATMLALSEELVHLWSDAQEHYNKYLLETQVDNAGALVTPNDDIKNQIINKYIKQKLEEIVKIHTTNINLIQQIEHVFRGAIAVEFLLLITGLISELLGGLENTYIEMPFALMQVAMDCLTGQRMMDACDKFENSVYDCKWENFNVANMRTVLLMLQNAQKTMVLSAGGMTQLSFTCLMTVIRSIYSAYTTLRSMMA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</w:t>
      </w:r>
      <w:proofErr w:type="spellStart"/>
      <w:r w:rsidRPr="00DB12FF">
        <w:rPr>
          <w:szCs w:val="21"/>
        </w:rPr>
        <w:t>CmedORco</w:t>
      </w:r>
      <w:proofErr w:type="spellEnd"/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MTKVKAQGLVSDLMPNIKLMQVAGHFLFNYHSDNAGMSTLLRKIYASAHAVLIVIHYLCMAVNMAQYSEEVNELTANTITVLFFAHSVIKLLFFAINSKSFYRTLAVWNQSNSHPLFTESDARYQQLALTKMRRLLYFICGVTVLAVVSWITLTFFGESVRLIANKETNETLTEPAPRLPLKAWYPFDAMSGTMYVVAFVYQIYWLLFSMAMANLLDVMFCSWLIFACEQLQHLKAIMKPLMELSASLDTYRPNTAELFRASSTDKSEKVPDPVDMDIRGIYSTQQDFGMTLRGAGGRLQNFGTNGSNPNGLTQKQEMLARSAIKYWVERHKHVVRLVASIGDTYGTALLFHMLVSTITLTLLAYQATKINGINVYAFSTIGYLSYTLGQVFHFCIFGNRLIEESSSVMEAAYSCQWYDGSEEAKTFVQIVCQQCQKALSISGAKFFTVSLDLFASVLGAVVTYFMVLVQL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46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LLKKWKEFYNKEDFDYSTGYVDPYQFHRTFYFVQSAFQVTDEPFKPWTYVSKTITLICGIGVLTDACFSFYHAIDIFDMGLITEAGTYVLMLLYKMMTLTITKVNLPSYIHFMKCMKDDFGYICTKSEKYRKVFFETQLATWKLCVSTCLFMFCLANSLVLFAIGSLFFYLATHEPGDGTNRPLVFPFWAPGIDYTSSPAYDIAFNFANIGVLACTYNYTFVLQTNIVWVRQIASKAEMIEMCITDLLEGIQPANNEEEKRHYANLINYRMREIISQHQKMLLDSYASVFKKCLMFEQLVSSPVICMLAYCSAEKLDAGEIHTVMILLCVGAILILFLPCYLCTYLRMKVTRICDACWEIRFWDAGPNIRPYLILIMQRCLRPLPLQAPGFQEVSIKTFSSKMTSAYSLFNMLRQADLDL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45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DIPTFEELFKQIKLNLWFFGIPFNGRKIELRFYFMVVVVIIMLIGEISFFVSRYAPENFMELT</w:t>
      </w:r>
      <w:r w:rsidRPr="00DB12FF">
        <w:rPr>
          <w:szCs w:val="21"/>
        </w:rPr>
        <w:lastRenderedPageBreak/>
        <w:t>QLASCICVGALSLLKILPIAHKKQKIFELTESLDGLYNTILENPKKKAIIRRQMILVKILMKYLFIVNIALFVIYNISPLIFMTYNYIATNEVEFILPFALGVPFSIESMATWFPVYAYSVFSSFVSVSYFVTVDALYCILTTHICSNLSMVSEELQNVDTSNEDELKELVKNHQYILKLSENLEEIFSLPNLFNVMMSSLEICAVGFNLTMGPVSEIPRSVVFLSSVLLQILMLSVFGEKLIEESTKVGDAAYNSKWYEVDQKTKKTILIIMTRSSKPQQLTAYKFSVISYGSFTKIISTSWSYFTILKTVYKPP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49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FVYHGIEVEDYSFATECFCYFVMLSVIPILYGSVLMNNRNVVLLLDKMDKDFKFICKLSFKYRDHFLKRQLLIWQLCFTWLGFLCCVAVLYVLMTLAPLTYQSLFATQDEHMIRPLIFPMWLPKDDPYRTPNYEVFLFLQMNFLLIFIQSFGVYVYIQFHVLLHNFILLELVILDFDVIFEGLDESVVGLSRYDPRRASIQHVFNKRIERIVTWHDSVFKSIATLSTVQGPVIVYQVMFSSLGICLMMYQVADKLDSGTFDILFMLLTVATTLQLWIPCYLGTLLRNKAFDVGDACWNCGWHETSLGRMIRNEILIIIMRAQHPISIKFTGLPNLSLETFSSIMSSAYSYFNMLRQYN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42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NRLSNRLYRIYQYSLFIGSFIFLISTGIGTYMSKDDVIRLLSNVDKVTITYNYFFKIMIFLIKHEQIKSIISSILHSGDQIDVNRKYLMKIHVVMVTLLVTSITGAFQFLAQIKGELIMDAWFPFEPKKNKLTFLAATLIISILFVLPFMFRAIAIQGIVCSVVMYLCDQLVELQRRLKALKYSVESETYLREEFKDILKKHIRLMEYSKSIKSAFNEFFLVQNLAITAELCLNALMMSLIGLEQKNHLVSFMAFLMMALFNAFIFCHLGNNLIDESAGISLAAYESTWTSWPVDLQRDLLIVITVAQKSLSLTAGGIADMSMQTYAQALYNGYSIFAVLRDVVN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52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PEKVYCALKKLTQIELDFLSILGSKLFLYPFIGRTKRVYACYMLVSLLLIVTAAQLLTALLVADVKEWIEIINVAPNLAVVLMALLKYTKVHVNRDLYKKIFEHFRDELWDVISDSVEHQNIVTQYAAKTKFISRFLIYYSIPLVIFVDSFPRIIMYLERELLGSDDTKYLYPFDGWYPFDKVDWYYTVYLWESFMTMNVVVVYAFTNMIHSSYTLFICLELKILGSSIKNLVTSEDVANIVNRTKLQETHGDIKRKLKTIIIRHQLLAQIVSEFDIVQGDVTLANYLFGSVFLTLTIFSSTVVDNMYKSLRYFFMFCSLLIEVFFYCMIGQILTDDSDCLTDAIYSADWPYANTETKMALLIIMTRTQRPFKYTAKGYIAMNLNSFSGVCSMSYQFFNLLRTAYSQ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50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VFVTLTTALHFVFYTLNLIYTPRKIEIFATQAVYYFSSVSGLFKIGTVLTKQQEILSTFEIIDCKEFLGNCSETKKYLQQFRRTYFRYFRLYLTFCMCCAVVFLCGLPLVNYFFRHEDLKLPVCEYYFLTDEVRKNYIFYWFDYQILGLIVTIVYNSTTHTFLCGLILMGITQFKILNFNIANIRLDEDIEINNQEEREQALINKLNQCLKHYDIILKYCENVQNIADVFFFVQFSLAAITICFCMYMLILDLSDKDKVFTTCFISAMLLENYTPSFLGSHLTAESDNLRIAAYSCNWTPRSHSFKKSLILLMERAHRPVVIVALKMVPINLETFASMVKTAYSFFTLLSGAQ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41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NLLNFFKKYTEDDLINIQEHHFESFNKTYQWIAFTLTLGIMFPNPATDRFRIISINVLLVCVFPLAMMVLIDMYKCWMVKDIFNIIRHSTIVGPFLGAFFKMFLMYYKRAQAKEILDEINRDHASFNFLPRKQQDIAFLNVKKGVFNVERLWAPIVSIAIMTFPGMAVVMTLYSYAFSDNPKRYMIHEVKPPNSRDPEDMLKSPYFEILFVYETGSAIICVLNYTAYDGLFGIATNHACLKMSLCCMKLKEAFRCDSTEDMYKGILTFIEEQKKMFRFVDLIQDTFNIWLGTILTSTMIQIGSLLFHISAGYGFDLRYTLFSFTSVVHIFLPCKNAATLKDMSTEMSTMIYSSGWERSRERRILRMIPFMVARAQVPNYITAFNLFIFDMELFVFILRTSYSMYTLIRS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37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lastRenderedPageBreak/>
        <w:t>MIVKNVTTSVSMSLTALRLVGFWMPEHFGGNKRILYDCYGFFSFMFLLGTYLIIQAVDMCMIWGDLPLMTGVAFILFTNLAQATKIFFMVWRRKQVLTIIRGADEVLRAVESDEAKAIVKSCSRETTFLHIVYNCLTLVTMVGWGTSAEKNQLPLRAWYPYNTSKSPAYELTYMHQIGALCVAAFLNVCKDSLVTSLIAQCRCRLRLLGLSLRSLCKDLHATGKQYTAEQEAIVRARLCACVREHQAALVAAQQIQDVFSEQTFAQFNVSLVIICVTAFQLVSQTGNLVRLMSMGTYLVNMMYQVFLYCYQGNQLSEESAMIAGSAYECPWYLMSISLRRSLLIVMIRTRRVSKITAGGFTTLSLASFMAIIKASYSLFTLLQQVEGK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36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KDYEILKKHCKRIYLIGSGDFWYEDGTIGDDKSWYYKVYSWSLLSVYGFMTILEIMAAMIGDYPEDEKRDSVTFAVSHTIVMLKIFSVHSNKQMIKAMNKNMVYICEAHEEPTLMAEKYKIVKINVLAYFSIVYGSGLFYVFEGIRKIFAGSHFVTIVTYPPSYEDDSLYSVAFRVSTTVILFMLLLTMIVSVDSLTMTYLIMFKYKFITLRNYFERLTEDFYKMNDVNPREAADKLTNGLVEGIIMHKELLRMAKDIDQAFGTVIALQLCQSSGSAVSLLLQIALSDQLTFVASMKIIFFVAALFFLLGLFLCNAGEITYQASLLPDAVFYCGWHACARQPPRRSARRIVLLACAQAQRPIVMKAFKMIQLSYSTFLQVLRGTYSVFALFYAQN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35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GIVMENVKKRLTILQPILPYGVIEPWDDLNPRLYHAIHIYWLKFYGMWYNNASPKTIVFWLQLIYTATVLWLVCFLPGIGEVVYLLKRRGNIGDVAEGLYLFLSEMYTYFKVAVFWLNKDKVINLLRYLSCEEFKPVEMEHREIIRKSIKAARFVMTYYSTMCVGAVSVGIIMPLTENFDILPTNVEYPYFDVYKSPVYQTLYIHHVYYKPATCIIDGVMDTILAAFVASAIGQIEILAFNLRNFDVVAERRRKRAVAENKPSAAWTQERHIRAVLKDCILHHNSIIKYVSMIEGTFSLASALQFMLSVMVLCLVGIQFLSIENPSSHPMQIMWMAIYLTCMLIEVFILCWFGDELIWKSTALRQAAFDGPWLETNHKTMVFIVIFLERCKRPLRVTAGKIFTLSLDTYTILINWSYKAFAVVSNMK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34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TSTQANGNRVYSRNDYDETYKLIITNILAKVGIRMTRKDSKYARLGWNVFFCFGFGNMVVTLFLDLVTFQDVVRSGVGEDGYIVFMMLPCMGYMALAMLKTYKMVYKRDVFENLISELREMWPEGLVTEEEHTIISRALNELNIIVKGYYWCNLGLGVSFMAPSFVVAIRRIFGADIPPSLPYFYWLPYDQSQPVAYEFTLVMNTYHTLLTLWYMLAGDLLFCVFLSHITTQFDLMSVRITRLFQVPVDQQLIPEYPLGQQIKDFPENGHLPRLSNNEINSKQENELQKIIVRHNALIRLSGDVEDLFSFAIFINFFNSSIIICFCGFCCVMIEKWNSLMYKTFLATSLSQTWLLCWHGQKLLESSERVADALYNSGWYTAANGIKKSILIMIHRSQKNVYVTTYGFSIICLASYTAIIKTAWSYFTLLLNTYNP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33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EDTIKVFHRVLSFAGILIYAEGNWDSKLWLAFQIFNFIIGSLSFIFTTGFVVVNCSDLLIFIQGACIWTTGVIMTISLGVCLIFRKKFRIFLGEMVFKDEILEMPLIQFVLKLESGKKLIELKQMVNDSQEKLFRLTKVLLKCYVTSVWLVATMYLCSPIYEMLSRGDKSLRLLAFDMWFPWSLENFKVYVISFVFHAYAGYLCCVAYPGLQLTIILLIGQVIRQLRILTFVMENLDELVMEIIKEKGDRWQMCCTAVLSQCVDHYIKLKRFSNRLNVICQPFYLTLILVAIMLVCMCSVKIAISEKLSPDTIKYYVHEFCFIMVVLMFCLLGQQVDNECANLERAVTENWYIFDKKHKIHVRIFKMALSQRMRVFIFGSIPLSLPTFTWFIKTGMSFFTLVMSVLED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30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ATFNSEDLFLSRAKFVMKFLGVWMPPVDETLPRKLFKIFMLTLQYLFLIFQTIYITQIWGDLEAVSQPSYLLFTQACLCLKITIFHVNIDNLRELLKQMGSEVFLPQSRVHEEILKTQAARI</w:t>
      </w:r>
      <w:r w:rsidRPr="00DB12FF">
        <w:rPr>
          <w:szCs w:val="21"/>
        </w:rPr>
        <w:lastRenderedPageBreak/>
        <w:t>KRFLLAFMISSQIVCTIWVVHPMLQKTGPRKFPFDMWMPVSPDDSPQYEIGYAFQLLTICMSAYMYFGVDSVALSLVIFGCAQVEIIKDKILSISPVQHRLKESERKIIFEKNHKILVECVIQHQAVVTFTQLVEDTYHWYLLFQLTGDVGVTCMSALNILAQEVRSLQFVTILIYVIVMLSQLFICCWSGHELTATSEGLHTVLYQCIWYEQDLKFKRDLRFVMMRMSRPMVLRAGHYIGMSRQTFVAVLRMSYSYFAVLNQANRVEQQ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29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KWKKNKYGSRIVSTKKDNEFLQKNNLVTMITHRIKNIGLTFCVSDGIKIHWLAIFAIISFVLTQGLQIIGLFNAKDDIDKVFEYFSVMSFCGMGILKLLSLCRNHKQWKILLDNIKQLEKTQCQNETSNVEYESDGENDTFTFPSYIESYTKKFKIVSTVLSRMYGFTAIVYILSPFAEFTLLIMTGNEDYEKPHVLPGWAPFDSRSFVGYLTNVAVEIISVTYCVLVHITFDLTSIGVMIFICGQFSLIRDYSSNIGGSGASCTLSKRREDRAHHRIITCHKIHCLLMNTCDELGKQLQNILGVYFSVATLTLCSVAVRLNSELSRMELASLLQFMCATLTQLYLFCHFGHNVLHQSSIGMGDGPFGAAYWCLSPRIRQELVILGMGMMMPRYFKAGPFISVDLPSFVQVLRTAYSYYAVIR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 OfurOR26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AKEAFENSLRLTKLFLLLSGIRITRRKWRKSVENFFDYYLYYISLSWLYTDVCGELNWLIEGILTGKSFIDLSLTAPCITISMLATSKSIFLYWNRDVVAKIVDKLRDIHPEDKEFDEYKQLGLYQVESNEPDVEKEIVEESRKFLSFVVHLLFYICAVVICAFPLMPVTSMAYDYYTTGSTECKYPYLVKYFFDPYTMKMWIAVYFHHVVSTAIVGANVFGSDSLFYVVCIYIQMHFQTLCHRCECAVVSSREGTRRNVANAVKRHQELIDLVNQVELLYSKSTLFNIVTSSVLICLCSFIITVLDEIIVVVTFATFLVMNLSQISLLCYFGDILMRSSTEVSSAVYNSLWYETDQSVKKSMLVILMRAQKPCKLTAWNFADLNLTAFTTILSRSWSYFALLKTMY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25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EEESLFDKSLKKITFAFRLTGLNIENDKRNLKQNCVYLFNFLWLNTDIVGALQWVLYGIASGKNFTELTYVAPCLALSILGDIKGVFMILNEKKVHILMDNLRSLELKAKEFENSEREDMIEPEIKFLNIITSVLNVLNCLMIVVFDASPLILIAVKYFTTGQLELMLPFLDVYPFDSFDLRYWPFAYIHQIWSECIVLLEICATDYFFFTCCTHIKIQFKLLQHQFQEIIPSRSVSAVDSIDQAAIRTKFQELIKWHQEIIRSANMLEGVYSKSTLLNFCTSSLVICLTGFNVTTIDDKAFVMTFIIFLFMSLLQVFFLCFFGDILMSSSMDVSNAVYNSRWYLTDVMMGRNVLLVQTRAQDPCKLTAAGFADVNLRAYMKILSTAWSYFALLQTIYC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21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PRLARAHALYCRFALAATSVYLAQECVYAYQVRNDMDKLARVMFLLLCHVTSITKQLVFYMSADKIDEMINALDDPLYNQPAAWQRALLAATARSAGRLLRAYSGTAVVTCTLWIIFPILYYSQGLPVEFPFWTNLDHSKPTFFVILLMYSYYVTTLVGIANTTMDAFMGTVLYQCKTQLRILRMNLENLIERATTVVKENSDEIFDKVLDRLFLECLEHYRQISETNRRLQDIFGTSILVQFGIGGWILCMAAYKMIGLNILSIEFASMTLFITCILTELFLYCYYGNEVTVESDRMVEAVYAMEWLHAPLRFKRSLVLVMERAKRPLRPAAGHLIPLSLDTFVTILKSSYSFYAVLRQT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20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WNIRFLKEKRFTILNVFNFLEDPRYPLVGPHLRLLGLTGLWHPNLNSKTRFKQYLFFITIAFFFSQYVKCAVKLEPSSLMLILQYAPFHLGIIKSCFFQKDHKKWESLIDYISGVERKEIANGNKDSNDIISEYISRSRKVTYFFWALAFFSNFTIFTEPYQKNQINVNGTSVYLKIFDGYTPFSEVPPGYYASMLTQTVLGHIVSAYVVGWDTLVCTIMIFFAGQLKISRLNCANVIDINNAERSHENIVNCHSFHTILVKNQKLFNSLISPAMFVYLIVISVNLGVCIIGIVQLQDDLTTLISSCVFVMACLIQLLLFYWHSNEVTEESTLVSYGSFECDWVELDQRFKKEVALLGMATRTRLVFKAGPFNEMSLTTFIAILRLSCSFYTLLSKTM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lastRenderedPageBreak/>
        <w:t>&gt;OfurOR19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EGLEAYPEEFVNSLKLSLEYYKRVNITFFGSKTSFWDKYRHFFVFGIPFAFFYYTVTMYMVKVVAEGLDPFAKPDMIALWLISTQVIFKYILFTKNKEGVRLVIEHLGAVWRMTDLTKEQILIKNSSLKFLKYGLYIYNKSCMTTAWQYFLYPFISMLFKHIFWGNEIEMVLPFPCEYPFAVDNWPVYLAVYALQIIGALQMVHLYLAPNFLLTNLSIHISTQFRLLQDDLINIKPTNNKKTKYQYDMEITKYYEGKEYTIEDFVRRHQDIILLTRQLNDAFNKMVFVNLVISTVVVCFFAVAVKTTIDPAYKLTNGAALVAYMANLLIVCYCSEMLSISSTGIALSAAKNMWYDGDLRYQKIICIIIMRSQKPCTLLALNYYSISMKTFNKALKTTYSYFSLASHIYDGRKERKYTTEY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18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KFPWRRGGMRPKEPLSTLDSLPINNYTHFLEIPLKIVGCWDWYDHPKSEKEIIINNVYFCMVLFVLINVPATLYIHLHTEWVDVMTSLDKLADCLPFVVSIIIVVYFGLYRKELYELTKFMQRKFHYRSANGLTNMTMLNSYKTARNFGYFYTACTMFSVSMYMIPEIVNRLKRQPLQSYMYMDVTRTPFFEFTLLRQCVAQAFVGLAMGQFGVFFASNAILLCGQLDLLCCSLRNARYTALLRCGVSHRSVAAAHSDIQGDELYNYIYNIAEMRQSIYHYDQRMSYEIMNKRSSFDIYSSEFDAATCEALRDCARACDVINTFKAKFESFVSPLLALRVVQVTMYLCMLLYAATLKLDMVTVEYLVAVALDIFVYCFYGNQIIIQADRVSTAAYQSAWPTMGVRPRRLLLNILLANKRPVVVRAGNFLSMDLHTFVVIIKTSFSYYTLLVNVNE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17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EKSPNFEFGYALVAASVWFLCYVPANVTSVLIVFAGYIEAQMLALTQELLHIWADAEQHYANINLNTLKRGTFVDAKYKKRVINEFITMRLHDIIRKHATNVHILHLLEEVFKGAIAFEFLFLIMGLIAELLGGLQNTILEMPYAFVQVAMDCWTGQRVMDASAEFAAAVYACNWEMFDVPNMKIVLLMLASAQKTMKLSAGGVTMLSFECLMSVVKNIYSAYTTLRSAFTINTHAH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16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SLWSTIRKFGLGYCDLPTMLWNVSFMLRALTLNIDSRYKKRIPLIFYIIFALVAASYFYIYLISMAWFVFWHSRETGDLVAAMVVASLGISSEIGTAKLIYMFLYRNKVRELVDMYLDCDALVKPGSRFANNLTKTLRNVKKRAMIFWIVIMGNGVVYVLKPLLISGRHIMEDLFTPYGFDPVYESPNYEIVFLLMTAGVLFTCYLPANITAFLIIITGYTEGQMLALSKEMLNLWSDAQQFYLDHRTFDLDTTRPVVTLDSEQITKKKIVNEYVKKRLHEMIKIHTTNINLLNHVERVYRGAIAIEFGILVLGLIFELLGGLENTYLEVPFALMQVAMDCLTGQRVMDASKAFEDAVYDCKWENFDVANMKTILLMLQNSQKTMRLSAGGVTTLSFSSLMMVFRSVYSAYTTLRTTMN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OfurOR14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TILNSIWRKLTNTKALEKSSGCLETQFFETVYRVSYLTGISMADEDIPYLIYSSVVKLLIFLLIVGEFWHLATEVTSFDEMADMVNITVIQYIAIFRYRSMLYHKDVYKKLAISMESQYFDISTKERRDVVDYWVKRNANNVKLLLVLGNCTLIAWFLYPLVDDLEYNVFIGIRLPFPYYSPVCYAFVYLLLLIVFSYISHFVMANDLIMQAHLLHMVCQFDVLCNCFENLMEDCAKGFKGIDRESLLANANYREVFKARLGDMITQHRYILDHAMELRHTLSGPMLGQLAASGTLICFIGYQATTSGAYNITKCLMSLFYLCYNLLVFYIICRWCEEISVQSQRVGEAVYCSNWECGASNIPGVKVSLLMVITRANKPLTLTAGGVYDLSLMTFSSILKTSYSALTLLLRLKST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PR4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GVSFCMQDLFLCLMIFQLIGHIKVLVKTLRSFPKPQRGAPLEYRRRNGSIYMVDIVKNFNAQENETIRKLIKECVDHHVMIVSFSDNISSFFGPMLGVNYLYQVICLCIMLMQCMMGPAAMLRYLTLTLGTLGQLLQFSIIFEIVGVEVTIFLLLYY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PR3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RYGDVMTNFLTNFHLIHFKHKSEYSKKIYEEVNKISLYFTRIMFGMTWTGVMSFNLTPLFL</w:t>
      </w:r>
      <w:r w:rsidRPr="00DB12FF">
        <w:rPr>
          <w:szCs w:val="21"/>
        </w:rPr>
        <w:lastRenderedPageBreak/>
        <w:t>NYRSGLYHELIRGQATNLTMQFAVRYSFPGFEQEDHFLLSSLLNLLFSYMCGFTVCTVDLLLFIIVFQIIGHIRTLRHNLEVFPKPREMRDSLLKGIASDRVKFVRNFDDRENARIKTLLDDCVRHHLMIVSFTDEISSFFGPILGFNYLYHLVTCSLLLVECMEGKGAYMRYGPLTLSTLAQLTQMSVIFEIVGSESDKLKDAVYFVPWESMSVRNQKQVCFFLSRVQ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PR2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TAINKSGQRTEDPMTLKYMKLIRSMLITVGLWPGEAVAGKPHRIPFANMFITWQSCFCIYGELLFIYRRFRILSFFVLGDVCIAFSLTMLNLVRAVFPYSDTYGAIFHDFVSVFHLKHFKHKSEYARKTCETVDRISYYFSLYMTVIMVIGVSSFNLTPQYHNYQNGIFKDDAPENITIEFAVYYSFPYFEQEDHIAVSNLYNVFLSYICAVEVCILDLFLCVAVFQTIGHIHTLVNTLRSFPGHRKLQHPVQFRKSVGADSGSISVEIIRDFDDEENKIIKKLIKECVEHHFFIVSFTERLSKFFGPLLGFNYMYQTFCLCILLLQCMGGGGALMRYAPLTLITFGQLLQFSVTFEIVGAESEKLKDEVYYLPWESMSVSNQKAILLFLRRVQTPIHVMAMGMTPVGVKTMGNIIKTTFSYYAFLRTSQGL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PR1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LLHLFGHFMFIYCRFHELDFTMLGDVYLTMIFTCLIIFRFSLLITEGYGKLFWSYLREFHLSHFKHRGEYVQQLCEKIDRLSYLFTLYQIALAMAGTVTFNITAFVINLSRGAFRTPRPENITLEFSVHFMWPGFTIEDHFYFTSIDNLFNSMLFGVSLCMQDLFLCLMIFQLIGHIKVLVKTLRSFPKPQRGAPLEYRRRNGSIYMVDIVKNFNAQENETIRKLIKECVDHHVMIVSFSDNISSFFGPMLGVNYLYQVICLCIMLMQCMMGPAAMLRYLTLTLGTLGQLLQFSIIFEIVGVESEKLKDEVYFLPWESMSVSNQKAILLFLRRVQTPIHVMAMGMTPVGVKTMGNIIKTTFSYYAFLRTSQGL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OR46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PKFWLIVGLRVLMGIFIFTIPLCAQLLYAIKIVMSDEPQIQEIASSINLALTEFLTSFNLLDLFLRRHRLQQLIDLLNCDEFTCFNNTQRNILERGVKFSRRAFLILAVGTTADVLMHMLILPALNHFETLPVKMELIFFDANDPAYFNYVCAYQILYKPTLITTFVALYSMNWSFMSCTSSQLDVLINKLENMNELVKITTVENSCDENEACEVIYKNCLLHHSAIIKFSRTFESTFNGQLSMTLIMSSCVIGTTALQIISIESPRENVTEVIWVLGFLIFVIGSLFIDCYLSQDITDKSVHIPTLIYSSPWLNLPTKMKRNLIIFIAKTQQPIVLKGSQLIPISIDTFTTIMNWSYKGFAVMNQMK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OR45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TRIEDLHQSHGKGYELVVKVIGTLTGFKIFEDSSNTHWNFFKKTVTVVCYVTFAAWSLISVFDGDDADTILPALAIVSMGIQYLPKLYLLLFKPKVFAELIASIDEVWPSTSRLSPEYLEEFNNSLRQSSTFFTGVLLFSGMQSILIQSYGLYKTLWAKFLNPNVKYTFPFEFCYPRETDSLLVFVIIFAIQWSGCVMNGMGIWDGVGCLFGTIVSSVSRLFIVVQSDLKNIVKARGDDAPRSVEETEEDYNKLKAVVVYHQRVLKIADALNSMCTVLVFLDVTFTALAIGIYGFRTTTMKDSATKLINFFSGLYVLQITLIWSWTGQLLADASAEVAIAAHSCLWYTGDARFRRLIGIIMIRSQSPVYLTSLGFSRVTLQTFVKIMSTAYSYISLFSQVYE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OR43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STKVKLHNGYRAFIWLFVLSYNLQHGIKVIQTRHSTDAMVDILFILLTTLNTLGKQVAFNARVDRMDRIIRVINGFDFAPKNSAHVEILKRNATSMARILYIFLSMVLVACITFWVYPIVNKAMGQEVHIAYFPFDTNNSPVFELAVCYLSFNLSFQAFGNGTMDCTIAAFYAMAKTQLSLLRYNLEHLVDKEDDEGISEMSLRYKDSKTIQKRLENCVKHHRQILWFVKEVESIFCEAMAVQFLIMAWVICMTMYKIVGLNIASLEFMTMIIYLNCMLAQLFIYCYFGSQVKVESEFVAQSVYNGGWTQLSPSFRRQLLVLMQCSSRPIIPCAAKIVPISLDTYISVLRASYTLFTILNE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OR42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lastRenderedPageBreak/>
        <w:t>FVILLVYSYYVTTLVGIANTTMDAFMATVLHQCQTQLRILRLNFENLTQTATEIVRKNPEEVYDQVLNKLFIECLMHYKHIIETNKRLQDIFGTAILVQFGIGGWILCMAAYKLISLNVLSIEFASMTLFITCILTELLLYCYYGNEVFEESDRVVQSVYGMEWLHAP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OR41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DKTFKIYHRINSIAGIAIFAKNNWNSRAWLAYQVFNFIIGIFCFIFTSMFVIVNSSDLIIFTQGACIWSTGVVMTISLGVCLNFRNRFRVFLTEMAFKDEMLEMPLIQFVLKVERGKKLLELKNMVLDSQEKLLKYLRLWTTGYIISVVITTTMYLINTIYEMTTKGDSSLGLLAFDMWFPWSLEKMSVYVPSFIFNAYAGYLCCFAYPGLQMTIILLLCQVIRQLRILTFIMTNLNDLAIDIVEDKQDMWQVYCTSILAQCVDHYIKLKGFSNRLNVICQPFYLTVILASIILVCMCSVQIAILDKLSPGTIKFYAHALCFIIIVLMFSLLGERVDIECGHLELA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OR40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LKKKIKAFFNKEGFDFTEDHIDPTKYHVTFFFMMRAYQVADEPYKTWTYIFKTFITICGIGVLTDACLSFYHAVDIFDMGMITEAGTYVLMLLYKMMTLTITKVNVSEYVHFVRTMKEDFEYISTKSNKYKKAYFETQLETFKASVVVCTFMFCLANSLVLFAIGCLLFYLATHAPEDRTQRPLVFPFWAPGVDYTTSPAFECAFYFANVGVCACTYNYTFVLQTNIVWVRQIASKAEMIVMCIKDLLEGIQPAKNEQEKKYYASLINFRMREIVTQHQSLYRLIDSYACVFKKCLMFEQMVSSPVICMLAYCSAEKLDQGEIHVVMNVLCVGAIVILFLPCYLCTFMREKLTLISDACWEIRFWDAGANIRTYLILVMQRCLRPLPLQAPGFEEVSIKTFSSKMTSAYSLFNMLRQADLDL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OR39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LALNSFWRKLTHTKALETSSGRLEIEFFETIYRVTYLTGFSSADDAFPYLVYSSAVKLLIILLFCAEFWYALTATSSIDEIAASINTITIQLISVYRYGKMIIHKDVYRKLARSMQSPHFDISTVQRRNLVNYWAQKNENYLKLLLFLGNCSLVPWFLYPLIDELDYNMFIAIRLPFNYDSPMAYALTYLGLVMVFMYMSHFVMGNDLLMQAHLLHLVCQFTVLSDCFENILKDCALDFKDQDWNVLVTNDRFREVYKKRLGDMVYQHQNILDHVMDLRRTLSGPMLGQLAGSGLLICFLGFQATTTGADDVTKCLMSLLFLSYNLFEFYIICRWCEEITVQSQRVGEAAYCSNWEFGLTDLKGVKSSLVLVIARANKPLILTAGGMYNLSLLSYTTLVKTSYSALTVLLRFRQN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OR33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SDKSYDWMKNKLLHELNFLRSLGIMIFIYPFIGQSKTANIGYGFVFFLIILTATQLIITLCLKDFKDWVQIVNVVPNLAVVLMSALKYITVYMNQPIYHKIFEHFRNDLWDVVHDCKQHKKIVVKYSVLAKFVTRFLFYYSVVLIIFVFSFPRLMMYLETFLTGEECEALYPFDGWYPFDKAHWYYVAYIWEGFMTSVVVCIYGIPNMFNSSFTIFMCMELKVLGRHIENLITRDDVVNLSKYESVRKTHLDIKRRLRYIIIRHQFLAQISAEFDAVLGDAMLVNYVFSSVFITLTIFTATAVENLYMRLRYFFMFCSLMVEMFHQCMIGQILSDHSEELAEAIYSADWTYADNSTKKMLLILMVRTQRPFEYTANGYLAMNLQSFSGICSMSYQFFNLLYTAYN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OR32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EVFERVKQSILNTKFRLQQNTYASLLWLVNIVPSIAGFSIQRDTISAPFWIAHLSLLVYIYGVGNVVYQIEYAQNAGDFIKSYVNISLFVLIANNSYWFIKKRPLLKSTLDQISESDQLSIVNETFREQHARSVSKIKRILFIFYGFNYGNAAFVYLPHRVDVRNNYAMTPCYGMEPLTSSPNREICLALLCAQEFSIMTVVLNYQALLLLLIAHTALLYDLLSAEIMTLNNFDRKLHYNNPAAKDLLPVIIKRHALILSVIDKLKALYSVPIGVNFGSNAVCISLFFYLPLQEWLQFMPILVYCFLVFFLYCFLCQRLSNAAEEFEIAVYACGWENFDRNNRKAVYVMLRQAQRPVELLAADIIPVNISTFATTLQAMFKFVTVVKF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OR31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FAQKIISWLEQLEDPRNPLLGPNIKILFLFGIWQTGDTKLRNKLFNIIHVSTAFFVLSQFIDL</w:t>
      </w:r>
      <w:r w:rsidRPr="00DB12FF">
        <w:rPr>
          <w:szCs w:val="21"/>
        </w:rPr>
        <w:lastRenderedPageBreak/>
        <w:t>YKQRNDFNKALNNLSLTSIGLICCTKCFSYVLRQPQWQKLAANISEEELIQIKFGNEKVIKKMEQYKLYARVVSYLYWGLVLMTNVVLIGTPMLKLLISETYRQNIKNGKEEYPQIMSCWFPFDYNKMPGFVYSSVVQIFMALQGSGVLAGHDANAISIMTFMKGQMQILKEKCANIFEVKENEDPKEVLNRIKECCRHHSFLLQQSELFESLLSPVMFLYLMICSMAICCSVVQFSSDEATATQKLWAVQYTIAQIAQLFLFCWHGNEVFTESIVVDQGVYASDWWRGDLRQRRLVLLLAGKLNRPILYTAGPFSNLTVPTFISIMKGSYSFFTLFSQMQEAN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OR30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DWTWLQRSIYKAYENSLLLTALVYLALTGIGMYTKKDDMIVFLENMDKAIVAYNYLLKIIIFFIKRDQIKMLITEILHSGDTIKEDRKKLMKYHIVVITGFIFVVMSTFQMVAQVKGEVVVDAWLPFDPLKNKWTVFLAGQIMGVLFLVPYIGRAIAIQGIVCSIIMYMCDQLVELQSRFKALNYTVTNDIPTRKELKEIIKKHIRLMGYSRSLKSVFKEYFLIQNLAITAELCLNALMVSIVGMEQKKHLVTFMAFLIVALIVAYIFCYLGQELMDQSAGIALAAYESSWTSWPLDMQKDLLLVITAAQKNFSLSAGGMAKMSMETFALALYNGYSIFAVLRDMVD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OR29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EKSPNYEIGYTLVGASVWFLCYVPANVTVFLIVFAGYIQAQMLALAEELLHLWPDAELHYKNLDFSEFRRYNFNKERVLNDFIRRSLEDIIRKHAMNVNLLKQLEELFAGAIALEFMLLMLGLIAELLGGLQDTYLEVIYAFVQVAMDCWIGQQVMDASVAFERAVYGCRWENFDVSNMKVVLQILGNAQRTMKLSAGGVTMLSFASLMSVVKSIYSAYTTLRTAIK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OR28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IKQFLLSLEDPKKPLFGPNYWILKKMGLILPDSSLGKFLYVLLHEIVSFFVFTQYMELYIIRSNLDLVLTNLKISMLSVVCIVKSNTFVFWQAAWKQIIEYITEADSSERNTDDPSRKSILEKYTGYCRRVTYNYWVLVFTTFLTTIGTPLMHYLSSSSYRESLHNGTEPFPHIFSSWMPIDKNHFPGSWITVAWHTLLCAYGAAIMAAYDTSIMVIMVFFGGKLDLLRERCKTMLGTDGVPVSDDEASAKVQELHEIHVQVMKYSRLFNSVLSPVMFFYIVLCSLMLCASAYQLTSSNNAAQKLLLAEYLIFGIAQLSIFCWHSND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OR27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PKKFFLISDGSDLAGITIANNIRYIRILRNSMLWLYAWPRKAVGEKERKTMFYERIFIISLIIACIISSSIYVKNNTAKLSFFELGHTYITILMTVVCLVRSFLIISPSYHKLMADFLAKIHLLNWKEKSDYAMKQHLLIHKMCHFFTMYIFGTMYSGMILFNMTPIYNNITTGAYNPAKLGKENVTLQLAVYYALPFDYMSTYKGYAIVFSFNCYVSYMCSCWFCIIDLMMTVFVIHIWGHLNIITYYLENFTNIQGLDGERNVPWYTEEENHKAFLGLRDIIIYHSQIVKFITRMSQIFGPSLLVYYAFHQTSLCLLLLECSQMSTEVLLRYGPLTVILFQQLIQLSLIFELLGSMTDKLVNGAYSVPWELMDTRNRKLVIVMLRQ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OR26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LGPNIWISKKCGFVLPKSSVQRFFWMLYHSAGAFFVISQFVELYVIRSDLDLVLTNLNISMLSTICVMKGWSFFIYQRNWMELIEYITEADIFERKTENPVRLNILKKYTKYSRKVTSFYWILVLITSFVSFSAPAVQYISHRIAISSSNEGSSNNETETFTEPFLFPHMFSSWMPFDKYNWPGNWFTVIWHIACCYYGSGSMSSFDSMVMVFMVFFSGKLELFRERCKELFGKNGDQISDEEATAIIGELHQIHVNVLKYSRLFNALLSPIMFLYMVLCSFLLCANGYRITSTTSIVQKLLLAEYLMFFISQLFVFCWHSNDVFVKYQSVSIGPYESEWWAVRTVKQRKNIHLLAGQLHVMTVFTAGPFTNLTLATFITILKGAYSYYTLL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CmedOR25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SDFDESLKKINFAFRLTGLNIQNKKRTRKQNCIYLFNFLWLNTDIIGALSWVFEGILNGKNFTELTYVAPCVTLSVLGDVKAIYLLLNEKKVLNLIEHMRNLEKKANGFVNSEQENLTRPDIK</w:t>
      </w:r>
      <w:r w:rsidRPr="00DB12FF">
        <w:rPr>
          <w:szCs w:val="21"/>
        </w:rPr>
        <w:lastRenderedPageBreak/>
        <w:t>FLNVVIKVLNVLNCLMIVVFDLSPLILIAVKYFTRGELELMLPFMDVYPFDGYDLRYWPWAYAHQIWSECIVLLDICATDYLFFTCCVHLRIQCRLLQHQFQEVIAPRSISAIDSIDMEEVKNKFKELLKWHQDIISTASMLEGVYSQSTLFNFLTSSLVICLTGFNVTTINDKTFVITFITFLFMSLLQVFFLCLFGDILMNSSMEVASSVYNSRWYLSDVDMGKNVLLVQTRAQKPCKVTAAGFADVN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</w:t>
      </w:r>
      <w:proofErr w:type="spellStart"/>
      <w:r w:rsidRPr="00DB12FF">
        <w:rPr>
          <w:szCs w:val="21"/>
        </w:rPr>
        <w:t>HrhoOrco</w:t>
      </w:r>
      <w:proofErr w:type="spellEnd"/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MTKVKTQGLVTDLMPNIRLMQIAGHFMFNYHDENAGMSFLLRKIYAGVHAFLFVIQYVCMGVNMAMYSEEVNELSANSITMLFFAHSLIKLLLFAINSKSFYRTLAIWNQSNSHPLFTESDSRYHQIALKKMRRLLYIICGVTLFSVTSWVTITFFGESVRFIVDKETNETLTEPAPRLPLKAFYPFNAMGGPMYVFAFIYQIYWLLYAMSIANLMDVLFCSWLIFACEQLMHLKAIMKPLMELSATLDTYRPNTAELFRASAEKSEKLPDPVDLDIRGIYSTQQDFGMTLRGGGGRLQTFGEPTPNNPNGLTQKQEMLVRSAIKYWVERHKHVVRLVTAIGDAYGTTLLFHMLVSTITLTLLAYQATKINGINVYMFSTVGYLLYTLGQVFHFCIFGNRVIEESSSVMEAAYSCQWYDGSEEAKTFVQIVCQQCQKAMSISGAKFFTVSLDLFASVLGAVVTYFMVLVQLK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1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KRPTKHIISLINSIIFLFPLNGIKLEEINSMNTSMYRFFFVLNFLCMNFDAAGEIIWFLDGLWSGKEFVMLAHIVPCLIMTFLGNIKMIFHFLNEKEVVKLIINFKELEDDKNIELANSNEQKSTENIYDREIKHLNTIIKLVKVLNSSTIIAFGLAPFILMGAKYLKTKEFVPILPLYVKYHFFDPYNMIYYGLTYIHQFWSMCICMSSVTGVDMLFCTMCVFIKIH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2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HSCRIKPIDAFETSFQWLKLTGYFIAVPNIENPTKALLHNIYRAFTVFILIVYELQHLIFIIQVFGNVEYMIDGLVVLITSLYETIKLFLVNINSRRFEYLNDILNDDMFCAYLPIDEEIMRENKEQLERLSKIIYRTIAVTGAFWLIAPFLNKMSDGHPLLAAYFPFDTNDWFGFTCANIWLTTIIVWVGYGHMSLNILLIGYYSQVKVQLRIIRHHLEHIADDHVNSTEANKYTNYLDTVCCDVEKEFIVLLQRYEKVVRFYQEVELLLDRAMLVQFCGSTGIICAVVYKMTDIPINTTFLYLALYLAGLLLELFIYCYYGTL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3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VSKKVSSLVKELEDPNHPLLGPNIKAFYFFGFLQSYHTIQNICYKAWYTIGFFYVVTQWIELWLLKGDLNKALENLSISTLAIMSTTKGVTTVIWQKYWKELLENISTEEKKQINKKDNTTMKLMKNYKNYSRIITYFYWFLVSATVSMVITSPFLRYMYLKSRINDQNNSTISYPEIASSWYPFDKTNILIHSMKCFLDAIMLGQGATVIATYDSTVIVIMIFLKGQMRILQENCKKMFQEKQISNHVVINRIKNCYEHHQFLVRQHNLLNSLLSPIMFMYVLLCSIMICCSVYQLTLEEATTYQRLWFVEYTIAIVFQLFLYCWHSNEVAVESDLLDRGLYESDWWKSDINIRPIFILLAGKLNRIFVLEAGPFTTLSVATFIKIMKGAYSFYTLFTQMQK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4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GLTKIQQENKYHSIIMFVYICGLPHFWYKDVDWSPRKKNLLKFASKFINHIGNLFFITELLAYFTQKELDEQQFSFWFGCAFTHTMCISAIFSLVYHKKNIESLITRMIVTIPNIHHDEEVSEKMIKKCFLYVLTSISTLNLTVLFHGVKASKEYMNGGIFLPVITFWPKTSDLSTAATIGRFVAYIMWWIWVARVSGILTTAIILTICSSHLFNHLQTYFKKMSTIFEENLTIDQKQQKYEASMKVAFKMHHDILNHIEVLIDVCNVTYGGQILMNVSILTIMMFQLASLEHFSIVEILPHIMIMITVLTVTACYMWSLGDVTIESAELSNAIYMSGWENCQNDYSIKMRRLVMIAMTQTQKPLETKTLGLIPVSHESYVSIVKASYSIFSLIFYNNT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5a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CTKASKGVRAAVVRLRVCGFYRLGAGAVAAEAHMAYRALMLILTAIYLLQEVVYAVCE</w:t>
      </w:r>
      <w:r w:rsidRPr="00DB12FF">
        <w:rPr>
          <w:szCs w:val="21"/>
        </w:rPr>
        <w:lastRenderedPageBreak/>
        <w:t>RYDMDKLARVMFLLLCHFTSIVKQIVFFVDADRIDNLITLLDEPIFSRGPATLEAAALGAERLGRAYSGTAAVTCMLWTVFPVLNFLQGHHVEFPIWTGSINYNSNSLALLCFTFLYQLRYSLLTFSLLLIEIGGANTNINRMITKSKITYLPISRSYFCYVI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5b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DAFLGTLLHQAKTQLSILRGNYENITERAKIVAQLTKEDYDKVLKRLFVDCLTHFKKVSELLELLQSIFSSAIVVQFTIGGWILCMAAYKIIELNVLSIEFTSMVLFILCILTELFIYCYYGNEVTLESERVAGSVYAAQWVPAPAWFRRALLAALVRARRPLRPLAGRVLPLSLNTFLKILKSSYSFYAVLRQTKNQV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6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RNKIVSYLENEEHPLLGPTLWGLRAWGLYPPINSNWYTIISCSVHLAAIAFVVTQYIELWLIRFNLNLAMRNLSITMLSSICVIKAGTFVLWREDWMKIINFVSSLEKTQLSETYAIKNNIISRYTKYSRCVTYIYWGLVTATVFTVVMAPLAIFLSSPSTNELMRNGTIPYPEIMSSWTPFDRTRGYGYWACVVEHMLICFYGGGIVANYDSNAVVLMSFFAGQLKLLSANCTMLFGDENEVVSYNEALRRIRDCHYHHVQLVKYAKILNSLLSPVLFLYVIICSLMICASAIQLTTEGTTSMQRIWIAEYLMALIAQLFLYCWHGNEVLFMSEKVDDGIYTSTWYLQNNVLRRNVLLLRGQLRKRIIFTAGPFTTLTIAAFVGILKGSYSYYTILNKRDD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7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KMLTKTSVKKEFLCDMAFLTTIGSKIFLYPFEGRTGYKIIGYTTVCCLIYITIAQLFLTLFVTGFHDLIDISNIAPNIGVCILTVIKYTKIYTHRKLYHAIITHYQKYMWSIIQMNDIKNLKTIVKYKSVSYFINKILYYYSLPLIIIIVSLPLIVMFYNKKFNDNEFEYLYPFDGWYPFDKVIWFYFIYAWESFMTALVIYTFAFSDMINMSCVAYMCMELSVLSNLLTNLITNEDIEDLKKFKNIFKIHQRIRRSLKIIIKRHQFLNKLAQGLDLALEDVSLINYIFGSVFICLTAFTFTFIDDLYKKIRYFFFFISLNFVILNQSIIGQILSDHSVKLTNAIYSSNWIYADRTTKTTLLYLMMKTQIPFTLTAKGYISMNLNTMTQVTSTSYQYYNLLRCIYHS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8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YWPSSNDNSISGDAFRVTTTIVLCILMVTMLSIDCSTMIYLIMYKYKFITLRNFFENLREEFDKNVKENEIVATNLLTDGVIKGIVMHEELLSLSQDIDKAFGTVMACQVCQSSGSAVSLLLQIALADHLTLAGGMKIIFFVAALFFLLALFLCNAGEITYQASLMSDAIFYCGWHASLPQPPQHRDLRRLVSFACARAQRPLVMKAFKMLELTYATFILVLRSTYSVFALFYAQNK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9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VVFAGFTVILFVSITYSIFYTCSIFTRMHFTILKSDFEGIINIKKPFDVQKFNKNFVSLFKRHRLLIQIVDLLELVYNKAILANFISGSILICLCGFNAMEMNNKVAVVPYAFFLMMCLMQMFFLCLCGDMISRAVT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10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LHDRRPLNYFGLHFWLLRFLGIGWWHDPFSEDKRNFPSWYLYYSILMQIVWVAGFVGLETIDPFVGDRDLTQFMFSLAFVVTHDLTIFKLFIFYIKNKDIKDVVRTLEVDLYDYYQQDEKIFATIKKTKILTGAFLFFGWIIIGNTNVHGAIVDIQWKAEVAMLNNSSTKPPRTLPLPIFIPWSYQNDTSYIFTFIFETIGLFWTGHIVMTIDSFIGTLILHMSNQFIMLQDAYRSAYDRTVNRMLQKHNFNDNIDAEIEINKHFLEADKKELIVRKIYTAEHFNSELEKTLKSCYKQHQILIECVQKFATTYSYGFMIQLLSSVTAICALMVQISHDASSLTSSRLVTSLAFFVVMIIQLAIQCFTGNELTYQAGLVSEAVMECKWEHMPVRLGRMLVLCCARAQRPLRLTAAGFTHINIDCFLSIMKAAYSYYAVLSQKQYSN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11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LACAMDVLEKFTNDYKNTFIRYIKMINFIGLDFYLETGESLFKSRKRYYLFLICFIIFFLCQ</w:t>
      </w:r>
      <w:r w:rsidRPr="00DB12FF">
        <w:rPr>
          <w:szCs w:val="21"/>
        </w:rPr>
        <w:lastRenderedPageBreak/>
        <w:t>ITFIFRSHKTDAKFLDIANAVPCLVLVIQDFVKLLAITTKRKEIKNVIFKINDEWPKEKNYGERSNIIENWTKRNKSFQNVYYGISLFCLCIYELIPLVATLYNRVMGLDTEYFFPFELYYPYKVDSFFVYLVTYFCQAFASSSLHACIYIASDLLITSLLSDVTALFALLQYDLENVTSQLKQTSINQDEEQYNCAVKNIVNRHQRLLGIIKELNGIYGVVIFIFITSSSIICCFFCFLTVVQNGLQSVKNLLAGGAMLGAILVVAFPGQQHYDMSFGVAYAAYCSLWYERNEKFKNLILILIVRSQRASCLSALGFSDVTLATFSKVSF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12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FFLTSAITTCTLWAMIPLFDDAGSRSFPFKIWMPVDPQKSPHYEVGYVYQMITIYISACLFIGVDSTTLSMIMFGCAQIEIIMEKVRQLQPLSNIKLKPYKRKQQIEEKNALFIECIKHHQEVVKYIEKVEDTYHANIFFQLSGTVAIVCIVGLRISIVDKSSVQFYSMVNYMVTMLSQLFLYCWCGNELTIRSQDLREVIYQTPWYDFDRKFCRLLWVAMERMKRPIIFKAGHYIALSRPTFVSILRSSYSYFAVLNQANK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13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ASVKSHWLFAPSKDFFEFNLKYLTYLGLWPKEDWSKPQRFLFEIYSMTLSVFEGVFLILTSIGTYNCKNDITALLTNLDKILVVYNFVMKALIFFIKRKQIKILIDEIKHSKDEITMSRNRMMSVHVVVISVLVISIVSAFSLLATYKQEMTIEAWMAFDPLIDKKHLILASLILAVLFVPCACRAMAIQGIVCSILMYLCDQLIELQIRIRALDYRPETHKQMRVDFNEVIKKHVRLIGRFFRYSNTLRAIFKEYFLFQNLAVTVELCFNAMMVTMVGFKEKTLLLTFFAYLSVALLNSYIYCFLADELIVQSQGIALAAYESQWTTWPVELQKDILIIILVAQRPLTLSAGGMATMSIQTFGQTLYNGYSIFAVLSDVVD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14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HKVLLKRQHLTMPKNDLTFANNFKLTTFALKVTRCHPDIIRNKFWIFQMLLIIIMNTTVAWILLNSVVFHDIKSGDFAEVSKNVAMFIICVTISFKLYIIVRECKFLIETMNNMNQDYRDSPENERNIIIKYTKRGAAVSKFWLAAASATSCIYPAKAAVAMVHAYLNGEFHLVPMFDVAFPENLNEKKHNLEISLPFFTLCLTFALYAMTVYVCFDPLAPIFMLHVCGQIEIINTKIAQVFCNKDLTRENFKTIVIKLQELYKFIRCIEKKFTIVYEFVMKTTTILLPLSAFQIVQSVQRREVNLEFISFFSAAMLHFWLPCYYSNQLMEKGEELRSAIYSCKWECSNDLLARKMVLLMLVRATNPLVISSVFYTIKLETFTQMCRDAYAIFSIMNAAWS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15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DKPMLVQFCGSTGIVCAVVYKMTGIPFNTTFIYLALYLGCLLLELYIYCYYGTLLMNESLLVNDSIYLSNWTSLSPRFRRIILIAMTRWSRPMTPTAAGLVSISLKTFVSVLRLSYSIYTIIKS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16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NDPIKSKYILRKITTFAYISGIPYLWYEELGWPKQLTNFHDKITNILTVLLCIFMSLEILALFTQKNMNNQQSSDALKYAISQPIFFMNFFSFVYYKEEVRILFYNLTNSMSTYHRDEEVERKLVKKIKFYVSAFISVAIAASMSAGLDGLWRVLEKDDTFTTVITAWPDVDDRSLAAGIGRIIAFIMWCIHTVRFVGGVTIVVALTVCVCHQYKYLQSYFYSLDKIFEINCSQSVKEEEYEKGLLIGVKLHNNIIRYTQDLCNVCNIAYGGQIVVNVTVLVILMVQMQNGNRQFMLVLTCAIMVSALLVLNGFYMWNLGDITVEASEVCTAMYMSGWENCTRRSSVRVRKILMVAMTQAQKEVTIKTLMILQVSYASYVSIVKFSYSVFSLIY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17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SLFDHKGSTRFTYTTLSVFVPRTNVRMESLGRIDCFKFNINFWKFLGVWPETKSCYYAFYSKIFTFAFTFLYVILPTVNLAYIPPVMDIFVEEMMFYFTEVIGLFKVLTMLLTHEKIVNILKVLQSDLFHPESSESVEIINKAKIFIVKYWKFIATVSVTSNLTHVLSPLIVHLLLSVELQLPLCNYFFLPKNIKDTFIYPLYLYQCFGIHMQMWYNVNFDSFILGLMILVIAQLEILDLKLRTITDRCA</w:t>
      </w:r>
      <w:r w:rsidRPr="00DB12FF">
        <w:rPr>
          <w:szCs w:val="21"/>
        </w:rPr>
        <w:lastRenderedPageBreak/>
        <w:t>KLYIKRKQNDTEVLTKLNQALQHYNELGRFCNLIQDVFSIALFMQFGIASCIICVCLFRFTLPAPWQYYIFLGTYILVMIFQILIPCWFGTRIIEKSQLLKFSVYSCDWTCQSRIFRSSLKIFSERANRPITLIAGKMFALSLGTFTSIMNSAYSFFTLLRHMQTRDDMD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18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AHVNNEDMYLNRAKFVMKILGVWMPLENETRFKKIYRTAMMFLQYIFLIFQTIFIFQVWGDLEAVSEASYLLFTQACLCFKITVFQIKIPMLRDLLKQMNADIFRPQTLEHINILILQATRIKRFLLAFMVSSQITCGMWALKPLFDNAGKREFPFDMWMPVSSEYSPQYELGYGFQLITICMSAYMYFGVDSVALSMVIFGCAQIDIVKAKILSIKSISNSVGTTKEHTRRIRKENYNKIIECITQHQAVLKFIQMTENTYHAYLFFQLTGSVGLICMSALRLVVVKFPSIHFFSIVFYVSVMISQLFICCWCGHELTATSEELFATLYQCLWYEQDFKFKRDLRFMMMCVRRPVVLKVGNYITLSRQTFVSILRMSYSYFAVLNSTEK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19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LDRRHDAMPLLKKIKTYFDKEGFDYSKNYINPYEFHSTFYFFMKYFKVIDDEPAPKWANVVQVLIGAVGFTNLCLSILMCAINSVKPFTLPKFIEGGTYIIVVFYGISIHLCSIFNKSGYHCLLRMLRQDFDFICTRGQTYRKKFFENHLIIWKLSIVSIIFTQSIAIGMIAFSIILLSYYMATHEPGDGTSRPLLIPFWIFNLDLNKSPIYEILFNYSHLAQLCYGFTYVFLVQTQIVWIKHIETKADIVIWLLNDLFDNLTYPNTEEEKKVCDTEIKNRMCFIIRQHQSVYTLLESYAAVYRKLLMFEQKLCGPVVCFASYCIVLQLEAGEFNGVLLLLCIGALTLTYIPCYLCTTLSEKIMSVSDECMNIPFWNANPKIIRPYLVLMIRRSLRPLPLKVPGFQPHTLQTFSKSMVSAYSLFNMLRQANVQ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20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LLDNFNKDFIFICSLGTSYRTSFLNSQLIVWKLFIIWITFCITISCAFVLNTVVYLMYQTLFMTITEDTVRPLIFPLWLPTGDDPYRSPNYEMFFVFEILGTALIPTAFAVYTYNLFHLLLHVYNLMDVMIKAISELFLGLNPDVADLPARNPERQITQAILKTKIKQIVKWHKSVYKYMSTISSIYGPVLVYQVMFSAIAICVMAIQIANALDKGKIDFLFCMLESAALLQLWITCYIGTMIRNKAFAVGDACYNSGWENSKFGCWLRSDIVLIIMRSQIPVSIKFPLLPQIELETFSSITSTSYSYFNMLRRAT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21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KRLKHKHIITSINSIRFLFELNGLKLEDTNSSDNLKYRIIYAFNFTWLNFDGIGELIWFCDGIWSSEHFVKLAAMFPCVIMCFLSNIKMILHNLNEKKVADLINSFKELEDDEFINDTDADDRSKEKIYEEEMKYLEKIVKIVKVLNVVTVIAFGIAPFLLMGAHYLETKEFMPVLPFYVKYYLFDPYNMKYYGLLYLHQFWSMCICLIGILGVDMLFCTMCVFIKIHFKLLEYDFERFIPIHTTPHGCLRENETITRRFKWLVKKHQKVISCSNLLNRIHSNEFMMNFFTSSFLICLSAFIITVVEEMRFRISFLSFLVTSLQQLFLLCFFGDMVMTCSINLSGSIYSSLWHSVKCNIGKQLSYALQRSQKPCKITAGGFIDVNLIVFTQIIGKTWTLFALLRTIFNP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22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LNDEGSFDVNEKFKPFHETYKIFTYIMTMGLIYPNPKTEKIRLKLILFAILFVSPLLFLIGYDVYKCCLRHDIVNIIRHSTVAGPIVFILLKIMSFYYNRDLVKELIDEINRDHVRYNKLPTKYQDIVEKSLRYHKTTEKRWVACVSISSFLFVIMATVFTIYSQIFDAEPMKYMIHEIDAPTIESIIGWPYYEIMFVYESYVSIYFVLNFSGFDGFFGVVINHACLKIKIFCNAFSDALKESNEDEIMRLIHEIIRDQCKMFSFVNTILAVFSSWFVCILIVALALICNCMYLVIQGHGFDIRYIVFTIATIIHIFMPCWYASKLKSMSQESSTMAYFSGWEDVPIPRVRRTLMFFMARGQVPLQIEALNIIKFDMELFVSIMRTSYTMLTLLQSSS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23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KNSECLSASIAILKVTGVWWSDSMVYKIIGSLIQLFLYVFTVLAEIAYVLMVLGDTERTV</w:t>
      </w:r>
      <w:r w:rsidRPr="00DB12FF">
        <w:rPr>
          <w:szCs w:val="21"/>
        </w:rPr>
        <w:lastRenderedPageBreak/>
        <w:t>DAAVLLLSHLVQGVKVATVWFRQRRIKGLIKLIDGPNFEKTDLMKAKMIESFGALLKLSGHLFLSTAAVTALFWVIVPMLKSEITLPLKTAYPFDINDPGSFTLMYGYTTISVVLVGVGDAAENYLLAALLILPTIHLEILCQELQELDHGDDIYERTVSCIKYHQHIIEYANEVASVFGIIMFCQFVTSSVIICMTLFKITITTEPIEMITMVFYLVCVCLELFLYCYAGDLLMNKSLLVSEASFPGKWLKDTRSCRALLMTTVRAQRPLIVKAGGVFTVSLPTAAAIMQTAYSYYAVLQQKTKEHN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24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SSSRRQDDPQNTSSIIISIIMQSIQFIGVWSSVGYKRSIANFATICFILTIGAQVINLVLERNDSEKMMEAFSVFSVCLMGLLKYISLRRNSTAWQYLLSRVSQIENEKMNENNDNLLDYETDDDNKETVPSVKHVYTYNDKAKFISTVLTRFYTLTVFMFVSTPIFEYFWKTYKNHEPMKLPHILPGWTPQDDFHFCAYFITVACEAIAAVYCVRIHVTFDVTFVTLMIFSCGQFNYLWVKSERIGGSGNNCQLSIKRDKRANFRIMQCHKSHIMLVDLVTRLNKLLKIILGVYFTVITLTLCTVAVRLRASDKLGLVKLILLLQYMATNLMQLYLYCRYGDALLNQSSINMGEGPFGAAWWALSPPTRRHLSLLAAGMSRQQYMSSGIYIDNLPAFLQVT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25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LTTLNKMTIFIRNVNLSISVSLTVLKLVGFWAPNDIKNNFNIIYYLYAIVTFMILLGIYLIIQVVDMFLIWGDLPLMTGTAFLLFTNLAQAIKILNLVWKRQRVEEIIFNANQLLRDQRTEEGKNIVKKCDRETTLQQLLYFCLTTITVAGWAGSAEKNKLPLRAWYPYDTSKSPAYEITYVHQVGALFVAAYLNVGKDTLVTALIAQCRCRLKLVGLALRNLNEELKADDKHIFNAEQQFVVRRRLNRCVVQHQSALEATVQLQDCFSVPTFAQFTVSMVIICVTAFQLASQTGNLVRVFSMGTYLLNMTFQVFLYCYQGNQLSEESMEIAGAAYESPWYTFSSSTRRSILVLMSRSRRPARLKAGGFTTLSLASYMAIIKASYSFFTVLQQVDENK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26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DDINSDKIPNYTHYIILPLKLVGCWDWYKNPEKEYQIIINNGYYALVLFVLMNLQWSLTVNLYTEWTTIMDNLEKLADSLPLLVSLAIIIHLASNKKKMYELVDFMNNNFKYHSARGLTNMTMRESYTTAKKFGYVYTACTLFSITVYVCMPLLSYAWTKQPLQYWVYVDVSSVSDFVIVFIRQCVGQIFVGLAVGQLGVFFASNAILICGQLDLLCCSLRNARYTALLQNDVHHRDIVADHGDIVNDEKHSYVYNKAVLQDSDYHYDEKMKPTLSRTDFDIYDAEFDVATITAYRECAKMSQVILQYKRDFELLVSPLLVLRVVQVTLYLCTLLYAASLKFDMVTVEYLAAVALDIYIYCYYGNQIIIQADRVTCAAYQSAWPAAGARARGLLLRVLAAHCPRRPVAVRAGGFLTMDLHTFVVIIKTSFSYYTLLVNVNEK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27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YKWLALIPLFNGAICICIVLVVISKEIDWHFVTHILPLFGEIFVYSYFGEQIKTKAKNIELALLSFDWCNMNKEDKINYIIVFTYMQKQFGIEVASNKDLCMVTLTAVLKLTYQAYTVVQSIDF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28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CVFIKIHFKLLQNEFERFIPTQTKSRCYLTENETIKKRFKRLVKKHKKVISCAKLLDKIHSNELMLNFVTSSFLLCFSAFTMSIAEDVRFRISFLTFLLAGLEQLYLLCYFGDMVMT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29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ETLQTFHSILSFAGIPIYAKTNWDSKIRLTHQIFNVFIGFLTFIFTTVFVIINYSDLLLCIQGACIWTTGIIMFISLGVCLIFRRKFRMFLTEMGFKDTMLEMPLVAHVMSLELEDGQKLKELKLKVTESQERLLKLTRDLLKLYVASVWLCATLYICSPIYFMITGEEKSPRLLAFDMWFPWSFDNLNVYVASFVFHAYAGYLCCIAYPGLQLTISLLVGQIVRQLKITSFIMFHLEEIATELSKGRLGNKQMYCTNILTQCVDHYIKMKRFSNNLNVICQPFYLALILVATMLVCVCSVKIAISDKLSL</w:t>
      </w:r>
      <w:r w:rsidRPr="00DB12FF">
        <w:rPr>
          <w:szCs w:val="21"/>
        </w:rPr>
        <w:lastRenderedPageBreak/>
        <w:t>DTMKYYVHESCFILVVYMFCLLGQQVDNECENLERAVTEKWYKFNKTHKINVKIFKMAVNQRMPIYIFGSMKLSLPTFTWFIRNGMSFFTLVMSVLED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30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ELDFERIYKLSVNLLKFNRFYPFYKIDMKWIVQVLFLYSISLLIFLALMQSSVYYIKINELSDVCDNGVFSLAFLGLTFMYGTVIWHKNDLIYLIESVQKDYDESKDLSQTEINFILDYIEKGKRVVHLWAFVSIFNVFFIPSRILVVMVSEGKYNLVDVLDSFHPNILEKSTSDIWIFFLELLIRLYYSIYANIMYVGFSPLGPIFMAHACGQLEIVMTRIKSIFTERNYDEREAKIKLIDVVQRMQRIYRFVDSINNTCELYYQITLNSTSLMLPLIVYMVIKDFQMDKVFQYITFIFGSFLMTFIPCSYSTLLLAKGDEMRESIYMSGWERHLDRDARATIIIVLTRASRPISIHTLFKTINLDAFTDVNIDFFINQSATIFIPDHRPLATPS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31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KIMNNNMNGKLAFLLPFLPLSDSETWDKLDPKLYHGVHIYWLKIYGLWYYSFSPKTFKFWLQLAYTAIVLWLVCFLPGIGEIVYLLKRRDNIGDVAGGLYLFLSEMYTYFKLAVFWLNKQKITRLLQYLYCDEFKPKELEHKDIILKSIKRARFVMSAYSTMCVCAVSVGIVMPLTENFDVLPTNVEYDQFDVYKSPAYGILYSHHIYYKPATCIIDGVMDTILAAFVASAIGQIEILSFNLRNFDKLAYRLRTRAIIAKENLYPDQYYIQVTMKECIKHHNSIIRYVSMIEEAFSLASALQFMLSVMVLCLVGIQFLSIEDPRSHLMQIVWMAIYLWCMLVEVFILCWFGDELIWKSQSVRQAAFEGPWLNVDVKTAKYIIIFLERSKRPLRVTAGKIFTLSLDTYTILINWAYKAFAVMSNMKK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32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ENKIKPLDAFKMLFRTLTFTAYFMPVPDIENPVKKKWHRYYRIATVIILLIYDLQHITFVILVFGDVDRMIEGLSVLLTILNVTYKLITVNLNEKRFNKLHNVLEDDIFSAKCPKHEELMTKNKEELDGISKTINRTVTVIAVCWLLTPFLKKLSDEEVILPAYFPFPTDDWISFSCASIWITFVIIWVGYGHMTLNILIVGYYSQVKVQLSIVRYSLEHLADDDEGIPHEVFTCRNHGYKDNQSKLYQEKLVALIKRYDKAVWFSKEMESIMNKALLVQFSGSTGIVCTVVYKMTGVSNQYIIKNL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33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VVALFCFMPITLMAVDYYKNGKYKVNFPFLVKYFFDPFTEIWPYVYFHQVVSTFIVWVNVYGPDTFFYAFCVYVQMHFRILSQRLRKLFYKPNLLVEDKEKLIKLLKRHQELIQLVKDFETLYTSSNLWNMVISSILICLSAFNATTNPDAKAVLTFICFLFMSLSQISILCFFGDMIVNSSALVAEAAYSCGWYNVDADVKKSLLIVIMRAHTPCKLTAANFAVLNLRAFAMIISKSWSYFALLKTLYK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34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KEVAEMISRFLETFEDPKRPLLAPNYWILNKVGLLLPDSKLGKFFFIIIHEIATLFVLTQYIELYVIRSDFDLVLTNLRISMLSTVCIVKSNTLLLNQSKWKQIIDYVTTADIFERENRVPDKKNMLDSCTKYCRSVTYFYWVLVFSTVMTTTSTPLVRVMSSLSYRDELRNGTELFPHIFSSWMPFDKYHSPGLWITVGWHIIICVYGATILGAYDTTVIVMMEFFGIKLELLRARCQMMFGKDESGISDDKATKIIQQLHTIHVKLLEHSRLLNSILSPVMFVYVIICAFMLCTSAYQLTTATSTTQKVFMAEYLIFGIAQLFMFCWHSNKFLVKSQEGMFGPYESNWWAAGIKQKKLILMLTEQLKLVHIFSAGPFTNLTVSTFLGILKGAYSYYTLLRK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35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MCNVSTDSFMAGIVTILIAQTKVLNYKLQNLKVRNENFVEETHVQHKIFTVILKKYLKHYGLIMECYIKIQEILSLAMFVQFTMASAIICVTLCGLYLGPTMETLIFLVTYLIIIILQIFIPSWLGTQFSHECNKLAVAAYNCDWISQSEDFKKSLNLFILKANATVILKGLKIFPLSLETFVSIMKTAYSFFALVQNVQAR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lastRenderedPageBreak/>
        <w:t>&gt;HrhoOR36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TLQYDMAKIKKKETETKFKSFHETYSMCAFALAIGLMYPNSENRRKRLIYMIIFTTANVPQLYWLTINTLQTLKDSDFYNFSRHITISVVVLLFLFKTVYAIIMCDMYKKLLNQITDDMNKGNELDDSYKAIYKQYIKEAKFGQICWVFIPIAMSFQFPAYAAICTIYESIISDVGPKCMIHNLDLSFMGDQYNISPYFEIMFVYNAIQTIALVPNFTGFDGSFCIVTSHLRLNLKLLSHKLKRIFEDSKSNLELRKNIKTCVIEHQEILRFYDAIQVFYAPWLMTVFLLTSVLISFNLYRMHLDQKIDLKYSFFALSGVIHMLAPCYFSSKLIEAGEEVAIEMYSVKWQRWNDNKVTKVLIFMIARAQKEFVLVGAGIILFNMNLFLSLMRTSYSVFTLLCTR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37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FDSIRNYIAYFKNRIKDNNFDSLLWIVNGAPSIVGFNLRKDKIWAPFFVIHMSLLTYVYGVGNVMYQVKYAKNTGDFIESYVNITIMILAAVSGYWFIVYRPPLRVILNLAEENDRLSKTSPIVKKKREKLLATIKIIVFIFYGCNLTNATFVYLPHRVDILSHYAMQPCVGLEPLTSSPNREICLTILCAQELSIMTVVLNYQALWLVLVAHTAVMYQVLSEEMLIVNTDEEILEDKLLSFIHRHNVILDITHRLKEIYSMPIGMNLGVNAICMCLFFFMPLSDWFKFMPILVYCFVVFFLNCFLCQRLINASEEFERAVYGCGWENFDVIKKKWVYIMLMNSQKPAQLLAADIIPVNIATFATTMQSMYKFITVFKL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38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ENTNSPERSVIQYVRSSRAFRQFKNPPQPHMCIQDTLKDTTEKMFINVLGWQKIANPKQYSDPIPLYGGMQVPQGCGPNSNKPPLLVFAVMVNPDILKANGKNATNPTDRDALVNLLCDFVEAMNPGLALARKPVILRDRDLAGELKDVWLAVQKKRDKEKEGNQEVMYKVYDIDGVGNDEVNDDERQANLRYNQGDGGSPTKVQNNRKNAVKSSKQILMNAGQKSEFDLGMNNCQLNQNHSNRDNKCATDTTYCTPVYEQIVSYSENHNQINDIQEKFTKHDANASTSFTAEWDALHGKPSDGWEDFSKRNINSIKSNEADTRQRCSKTENGKLVNKTQYNFFPVFNKTEADSSIDNVSNEQNLRIEEKAKIILDPMQKLVLHSTDNKICDNNSSALSSLSS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39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SSLSSHRAIKLFRRMCCYAYVTGLPNFWYEKPNWSIHVGKFHDFISHVTDVINCVFYLGQFFSFFTQKNLNERQETDQIIFTTINPCIYWAPIAMNYYKEQVRDLIRNLVLVLPSVYNDREVERKMVKKSCLYVSLLLSTANATLLLYGIDSFIKVLKGAVFTTVITAWPSVEDRSRIAGIGRAAVFIIWTQFMFRSCGAISLIISLTINTSHQYIQLQSYFRNLSNIFQENLIQEEMETKYEEHLKIGIQQHIKILSYTKKLKQACILVYGGQIFTNMVILVMTMMVMMGDDLSLTKLMTFMTLAISSTVTNGFYMCTIGDITVEVQRYGSQ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40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TVWPDLKDESFKAGAFRIATYIAWWILMFRLSGAIVLVMSLMTYTSYQFKQLQSYFITLANIFQQDLSQLEKERKYEEALKIGIKLHVDVISVTRKLVTTCNVSYGGEIIVNVIVIATIMIRLANEDRNLTNILASVQIALTVLGITGFYMWTLGDITLEAD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41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TGAKNVKNRVEAWNVNKRQNRINCANANPVHSEATFQEALRATLIIGQIFSLIPVDRVSSKNTANVKFSWTSWKCFYLVLSLGGQVFMTAMCLNKLFDRDTSLKATTSVIFYTMTTVTMLMFFQIARNWPCLVQQIANTEQMDPNFDRNLTFKCNITCAIVLTLALTEHILSLLSAFAGALTCYPNMSLYEGFVKYFYPWVFNFLPYTVPLGILTQFFHFQSTFIWNFSDLFVINMSYYLTSRLQQINNKLLSVQGKYLPESFWRVTREDYSRATQLVRRVDDVISGIVFISFANNLFFICLQLFNTLEDGIQRTEACRRRLGRTGPLGGHEAETYFLFSLGYLIARSVAVSLIASQINMAASVPAPVLYDVPSPVYCIEVQRFVDQVNGGSVALSGLQFFNVTRGLLLSVAGTIVTYELVMFQFNSSGNSNSTEVAANATIS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lastRenderedPageBreak/>
        <w:t>&gt;HrhoOR42</w:t>
      </w:r>
      <w:r w:rsidRPr="00DB12FF">
        <w:rPr>
          <w:szCs w:val="21"/>
        </w:rPr>
        <w:tab/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MFIDGELKDGSEQLEQLNKKKKTKSNAKGTNQQEAPKSMLVSLFVPFENSMPESVEYMECDGSIHFSGVVSSSVFMYPKATVNEAIASVKQDIVRSLASRFTMHCDALIDDNLLPEEKVCFNEPPRRVLVPVGALHLCDYLFPGEAPAEALLSVRELLDLHITEADVVCDIETPADTSEFDALDRDTSSEELLASPQEASQFMYITGICFAMLVLFISIIIHYYDGITKFISGMFSKAT*</w:t>
      </w:r>
    </w:p>
    <w:p w:rsidR="00DB12FF" w:rsidRPr="00DB12FF" w:rsidRDefault="00DB12FF" w:rsidP="00DB12FF">
      <w:pPr>
        <w:rPr>
          <w:szCs w:val="21"/>
        </w:rPr>
      </w:pPr>
      <w:r w:rsidRPr="00DB12FF">
        <w:rPr>
          <w:szCs w:val="21"/>
        </w:rPr>
        <w:t>&gt;HrhoOR43</w:t>
      </w:r>
      <w:r w:rsidRPr="00DB12FF">
        <w:rPr>
          <w:szCs w:val="21"/>
        </w:rPr>
        <w:tab/>
      </w:r>
    </w:p>
    <w:p w:rsidR="00DB12FF" w:rsidRDefault="00DB12FF" w:rsidP="00DB12FF">
      <w:pPr>
        <w:rPr>
          <w:rFonts w:hint="eastAsia"/>
          <w:szCs w:val="21"/>
        </w:rPr>
      </w:pPr>
      <w:r w:rsidRPr="00DB12FF">
        <w:rPr>
          <w:szCs w:val="21"/>
        </w:rPr>
        <w:t>MPRSQSIRNTEWFNVTFILMAAVGIWEPPCSENKIIVKYLYLIYRLIFLSLFAFAIISMQLFLFFLVLGDMDALIEASVLFFCNIIHGIKMITIIIQRKRIKSLLTIVDDDVDNHKVYENLGKRAGFMSNMFYLNVAATGILWSIYPMTKSELKLPYSCPLISKDSYWFTYFYVY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&gt;SlitOR5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MTNQKDLDFENIFKITTTALHISGSHPSVPKDLKWALKFTILHGTFALGFVTVIYSIIYHDLKEQNFVQICKDCVVFVLFCVTSLQYCVLLIHQDNLVLLIKNINSDYEQMQNLSDKEKQLMDKYMNLGAKVCRHWFVLVLVTCLIFLIKSVGFMCYYYLINDIKYIPYYDIKYPEFIEERKNENFSVFLITYCLMFYFALYSVLIYVAYVPLGPVFMLHASGLLEVVKNRIDDLFSDSNPEKIREKLKDVVMKLQYIYSIVDDMKTIFRFGYEVSLKGTAVLLPVTFYAVLEAAKNGEISMEFISFIAGGIVISAVPCYYSDLLMEKGEAVRLSLYMCGWEQHYDRRTRTTLQLMLLRALRPIAIQTLFRTLCLDALTDLFQQSYGIFNLMNAMWS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&gt;MsexOR83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MYLNFDEFYRWPILAMKLNRSHPHIKRDKKWFMQFFILHGMFTIIFLLIIYCVIFHDLKNNDFSATCRNGCLSVMYFVVSFNYAVMLANQDLLTSMFEIMKADYKETQSFITEEQKVVLKYAEQSKWVCTQWLAISIAGVVLFPLRNFILYAYYYYKDDFKLVPVYDMTFPRIIEENKESNFFVYLLTYFLIMYFGLYGSFMYAAFVPIGPIFMLHSCARLEVIIKRVKDLFILNNEEEANEKLKDIIQEIQYVYSFVEKTKICFRVVYELTMKATTIILPIAIYEVIKAFHKGEIRVELGAFIFGGVLISSSPCFYSDLLMEKGEELRLAVYSSRWEEASSSRARSTLLVILLRALQPIAIRTMFRTVCLDALTDLFQQSYAIFNLMCAMWG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&gt;DpunOR20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MEEIDFDNIFKIQMTGMKIIQCHPDTKHDIYWLLKTSIIFGLYTLEFYFVGNSMLVDIRNKDLLNAFQSAVPVSFYIFVMINYSFLINNSKSIGQMFKIMKSDYEKMPNLDQRCRSVIIDTTTKCSWILKYWSRLTTSCVVVFCLKSICLSIYYILKDQYEFVPLHEMHYPEFIEKHKKNNIYVFAFTYVAEFYFISLTILVYVCSTPLGPLFMLHACSQLELVKIKFEDIFKKDDVEKRLSDIVEDLQLAYGFIAEINKSFTIIYEIMMKEFSVRCPVTCYAFVKAFSHREFAVEHVIVIVATMIFTAMPCYYSDLLMSKGEEVRQAAYDCGWERVFNPGARKTLLIIVNRASNPTAVKSIFCTINLDTLTNVFRQAYTIFNLMCAMWD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&gt;DpunOR4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MEGIDFEKFFKIQTIGMKMALCHPDTKHDIYWLLKLILLYGPYTLNFFFLCNSVLIDIRKQDYFNAFRNCVPVTIYICIVFEYIMLIKHRKTIGKLIALMRDDFDKIPNLETRSKSAVFKHINNSTWIMQNFLVLMFCSVWIFIIKSIILSIYYAVTSEFRLVPFHDMYYTDYIDRNRDSNLFIFAFTYVMGINYTCCCTMIYLCALPLGPIFMLHVCGLLELIIIKFENVFEKDNVNERLIEIVKELQYAYGFVADINTCFTFMYEVMLKQTMILLPVISYAIVKSIGHGEFTIEYITVFMAIISMSTPCYYSDKLMSKGEEVRQAAYACGWERVFIPEARKTLLIILTRALKPITIKSIFHNINLDTLADVYRQAYTIFNLMSTMWN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&gt;DpunOR45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MVELNFEKIFKLVMICMKISQCHPETKINKYWVLRSIMIFGVYTLSFLGLSNCIRYYLIGNDYFNAFKNGVPIIYYVCMMLNFGIFIKKRFQMRNLIESMKSDYSKACAMDKRSKKIVQGFA</w:t>
      </w:r>
      <w:r w:rsidRPr="005905B5">
        <w:rPr>
          <w:szCs w:val="21"/>
        </w:rPr>
        <w:lastRenderedPageBreak/>
        <w:t>AKGRLITIFWGYLMVGTLCTFIVKSIFLTIYHSKRSGELRLTSFYEVYYPFNISELRVYNTWVYVPVYLFEVYFTGLTELLILWSTTLGPIFMLHACGQLELVKIQFDNIFENDNVDENLNRIVKRLQYIYSFVREINECFTLMYEVMLKQSVLLLPFCSFALIQSIKRRQVTVEFSGVLLQSVITSSIPCYYGDLLLQKGEDLRFAAYNCGWERVHKPKACKTLLIIMTRATRPVAIESIFSSICLDTLTNVFSQAYTIFNLCLQFGE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&gt;DpunOR46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MEELDFEKLFKLQMVCMKINLCHPDTKINKYWVLKNMIAFTPYTISISLLINCITYCMRRNDYFNAFKSGVPVIFWVSMKLNFFFLIKKRSKLRYLIDCMKDDYSKALAMDNKRREVIEEYSDRGRKVLLFWGYLMVCTVGMFLLKSMFLTVYHSKRNGELRLYSFFDMHYPFNIRELRVYNKLYFFVSYFIEMYFTSKSALIFFCTIPLGPIFMLHICGQLELVKMKFEKVFENDNTDDILKDIVQKLQYIYSFVGEINDCLMFIYEVMLKQNILLLPFTSHAIIQSIKRGEITAEFLGILLQSIITSSIPCYYGDLLMQKGEELRDAAYNCGWECVHKPKARKTLLIIMTRALRPVAIQSIFSTICLDTLTEVYSQGYTIFNLMSAVID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&gt;DpunOR47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MAIEFETMFNIPTLALELNLMHPQIERNYKWILKFLITYGFYTLIFLNIIYYNIYPNLKNGEFIKACQTALLAVVYLVTLFRYCVIFWKGETILKLINLMKEDFQTGDTSIEEEIIVENFAKKGRSISRHFLVYTAYTVLVFPVKHFCLEIYYFVIGDFQILPPYDITYPSFIEDVKFEFIPYVLLYLVFLYYLIYSGVVFVAFEALGLICIVHACGQLELAKRDISSLFIDSDEEAIARRMKIFTLRMQRVYMFVDKVNGTFRLAYELNLKAIVIVLPLTSYAVLESFRNGAINVEFLSILFGGIVSSGVPCYFSDLLKQKSEEVRQAIYACGWESQHSLSQRSALLIALTRTLRPVAINTIFSTLCLETLADVLKQAYTIFNLMNATM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&gt;DpunOR63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MVELNFEKIFKLVMICMKISQSHPETKINKYWALTSILILSPYTLSFLSLINCTQYYLTNDDFFNAFRNGVPIVYYTCMMLNFVILIKKRFELRNLIECTKSDYSKACGMDERRKHIIQGYAVTGRRVSLFLGYLLIISVSLFMAKTIFLTIYHSKRSGELRLTSFYEVYYPFNISELRVYNTWVYVPVYLFEVYFTGLTELLILWSTTLGPIFMLHACGQLELVKIQFDNIFENDNVDEN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&gt;DpunOR68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MVELDFEKLFKLLMICMKFSLCHPETKINKYWVLTSIMAFGPYTVSFLVVINCISYYLTRDDYFNAFRNGVPIVYYISMMLYFGIFIKKRFHLRNLIECIKRDYSKACAMDKRSKKIVQEYAAKGRIITIFWGYLMVSTVGIFVVKSIFLTIYHSKRNGELRLTSFYEVYYPFNISELRVSNTWVYVPIYFLEVYFTWMTELLFLCSTTLGPMFMLHACGQLELVKIKFKHIFENDYVDENLNKIVQHLQYIYSFVREINECFTFMYELIIKQSVLLLPFTSYAIIQSIKREEITVEFGGVLIQSALTISIPCYYGDWLLQKVTFLNSYYTAISLSYHSQLRNGCTSA</w:t>
      </w:r>
    </w:p>
    <w:p w:rsidR="005905B5" w:rsidRPr="005905B5" w:rsidRDefault="005905B5" w:rsidP="005905B5">
      <w:pPr>
        <w:rPr>
          <w:szCs w:val="21"/>
        </w:rPr>
      </w:pPr>
      <w:r w:rsidRPr="005905B5">
        <w:rPr>
          <w:szCs w:val="21"/>
        </w:rPr>
        <w:t>&gt;DpunOR7</w:t>
      </w:r>
    </w:p>
    <w:p w:rsidR="005905B5" w:rsidRDefault="005905B5" w:rsidP="005905B5">
      <w:pPr>
        <w:rPr>
          <w:szCs w:val="21"/>
        </w:rPr>
      </w:pPr>
      <w:r w:rsidRPr="005905B5">
        <w:rPr>
          <w:szCs w:val="21"/>
        </w:rPr>
        <w:t>MKFMQCHPNTKLDKYWVLKILIGVGTYTLYFMLLINCTKWYINKNDYYNAFRNVVPVMFYVCMMLYYCLLIKHQTTLDNLINSMKNDYAKACDMDIRRKTIIHNNAAKGKEIMKIWCVLMIATVLVFIVKSMCLTIYQSKRHGELKLIPFYDMHYPLNLTERREHDNMIFAVTFLAEMNFTTICVSIFFCSVPLGPIFMLHACGQLELIIVKFENVFETDNVDGNLNDIVQNLQYIYSFVSEINKCFTLTYEVMLKQNMLLLPCTAYAIIQSISLEEVRLAAYNCGWERVHKPNAR</w:t>
      </w:r>
      <w:bookmarkStart w:id="0" w:name="_GoBack"/>
      <w:bookmarkEnd w:id="0"/>
    </w:p>
    <w:p w:rsidR="00DB12FF" w:rsidRPr="00DB12FF" w:rsidRDefault="00DB12FF" w:rsidP="00DB12FF">
      <w:pPr>
        <w:rPr>
          <w:b/>
          <w:szCs w:val="21"/>
        </w:rPr>
      </w:pPr>
      <w:r w:rsidRPr="00DB12FF">
        <w:rPr>
          <w:b/>
          <w:szCs w:val="21"/>
        </w:rPr>
        <w:t xml:space="preserve">The amino acid sequences of </w:t>
      </w:r>
      <w:r>
        <w:rPr>
          <w:rFonts w:hint="eastAsia"/>
          <w:b/>
          <w:szCs w:val="21"/>
        </w:rPr>
        <w:t>IR</w:t>
      </w:r>
      <w:r w:rsidRPr="00DB12FF">
        <w:rPr>
          <w:b/>
          <w:szCs w:val="21"/>
        </w:rPr>
        <w:t>s used for building phylogenetic trees are listed</w:t>
      </w:r>
      <w:r w:rsidRPr="00DB12FF">
        <w:rPr>
          <w:rFonts w:hint="eastAsia"/>
          <w:b/>
          <w:szCs w:val="21"/>
        </w:rPr>
        <w:t xml:space="preserve"> below: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rhoIR8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DFFVLFFILMIVNVIFVTSEISLRFVFILEHHDYELAEQIGNALKTVEESTPGVHLSDAVIFLNREEDGESYRKLCSSVSTGVSMIINLSWAPWPAAEDMASSSGVPIIHTALGSQQLIKALDDYLESRNASDAAYILESEKDVDKTLYELLGRSNVRVWVHAGLTRDSANVLKSMRPEPSFH</w:t>
      </w:r>
      <w:r w:rsidRPr="00CC0F9D">
        <w:rPr>
          <w:szCs w:val="21"/>
        </w:rPr>
        <w:lastRenderedPageBreak/>
        <w:t>VVVGNKGFIMDTYRRAVKEKLVRRKYRWNLVFTDYSGADMDWSQVTLPAMVLYINPDECCKLMKQEKCTCPPDFQRTQSMLSYLIEYIVTSYGKLEDQQFTTKLDCNAIEMGDMNVTKEKLLDFFNQDSTNNDSLFYWNIERSGLFLRSRFVLSYSDGSERLELVAKWSADEEYKLLPGVTLEPLRMFFRIGTSAAIPWTLHKMDPNGQPMVTDEGDPVYEGYCIDLIQKLSEVMEFDYEIVTPKSGSFGRKLPNGTWDGLIGDLARGETEIAVAALTMTAEREEVIDFVAPYFDQTGIIIVIRKPIRKTSLFKFMTVLRTEVWLSIIAALILTGFMLWLLDKYSPYSARNNPDAYPYPCREFTLKESFWFALTSFTPQGGGEAPKALSGRTLVAAYWLFVVLMLATFTANLAAFLTVERMQTPVSSLEQLARQSRINYTVVEGSSIHQYFINMKFAEDTLYRVWKEITLNATSDQAQYRVWDYPIREQYGHILLAINASGPVPDARTGFRQVEEHLDADFAFIHDSAEIKYEVTKNCNLTEVGEVFAEQPYAIAVQQGSRLQEDLTRALLDLQKERFFEQLNSKYWNESLRQSCPDADESEGITLESLGGVFIATLFGLGLSMITLAWEVFYYKRKQKTNVHDTTTSEKPRPAFVKKGKLRRRKKTVTIGDSFKPAVDVSHITVYPKGYVP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rhoIR21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FWYVFGTFTNCFTFVGKNSWGKTTKNTTRLLIGWYWVFTIIITSCYTGSIIAFVTLPIFPATVDSIKQLLSGFYRIGTLDRGGWERWFINSSDPDTNKLFKKIELVSTIQAGIKNTTKAFFFPYAFLGSQAELEYIVQANYTKTRSKRAVLHISNECFVPFGVALSFPNNSIYTSRFSNDIRRVLQSGILKKIVSDVKWEMQRSSSGKLLSVGSAILKSTSIEEKGLTLEDTQGMFLLLGAGFLIAAGALLSEWMGGISRRCCVIKKKATSANSSRNLMTPFNTENEVKDDTDGFDLERKSDLDSNNSSADSRKTLDGHIIKLTENSITVHENFNSNDWNCRRSSSVDIDQEVKEIFEKDISRRRKAFDDRSSLQDGRLTTASKGKFGEYIP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rhoIR76b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VANGRAVFRSFTSDRDFLPTVKAGAVLVKEQTAVDHLMYFDYLTKVREGVVEEERCTYVVAPNAFMKRTRAFAFPMNTNLTTLFDPILTYLLQSGIVDFLEHRDLPTTKICPLDLQSKDRRLRNSDLMMTYMIMGVGLASAIAVFIIEMILKRYAVKHKLKPLKKFNSKTFTFKDDSMPPPYDSLFGKNSKYRGSKRTVVNGREYWETKMKDGTTRLIPLRTPSALLYQ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rhoIR41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LTSKMLSIPIEILLKIILQKYFINSYCITVVSEDSIQLKTSIPFIYAIPNDNFVDLLLNSSDIGCSDYIVNMKNPQEFMKAFEKVTHLGLLRKSDRKILILTHSKSYNAQDKDAILKVLSMNETRFVANILLVIQADVNEKCYIYDLITHQYVGKDDVRKPIYLNQWNSCTGFTNNVSLFPHYNMSDLYGKTLKLACFNYEPYSLLDLDTSVDPLGRDGMEVRVMDEFCRWVNCTIELVRDDNQWGEIYSYENLTGVGVIGNVVKDEADVGISALYSWYEEYIALDFSTPLVRTAVTCIAPAARVLASWELPLLPFSLHMWLGLGFTFFYASMALMIAKGFNTDKMFLTTFGMMITQVRFLNSCKKSGGYHSPH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rhoIR60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TMVVFLFISLLINEVSLINPNGPTAVEDFTNCITSIVKVSFKNPGLLVFVDTFFIAEAVGRIKGNVLKQIHLNKKFSVRVVRPKNEYPVCVNLNEFNTGVVHQNQVDVIPLADYFVIIVDSYSEFTHAASRLIRLRNWNPHGKFLILLYSFDNIYYLKQIEYIFTCLFRYNVLNVVVLVPHIRNIRATIIYTWEPFEPPKYCGYYNETAENRIKVADFCEKGHLKNNTTLFENVVPIDMMSCVVNILAIEKQPFIGKDDNVQEANIERFLINEVLSTINMKTNYIITNKSRGERFYNEWNGALKKIVSKKFNVLLGGIFPDFDVHEDFQCSNTYLEDSYTWVVPRAHPRPPWVALTIIFHKTVWLSVLIGFTISALSWKFLSTVSGDSTYYTSIDHCLLSTWLCILGLTTHIRPKKESLRIFFVFFNIYCIIFITAYQTKLFDVLTNPSFEYQIANVEELIDSGLKFGGFEELHDLFYNSSDPFDNLIGSQWVIVENMSNAMVDVVVHRNFSVLCSRLELTYLSATMPQLSDSIGHHKYYAFKTNVFTVPIELIAMRGYALVEKFSEILEAFKQSGIVSGIRRHYVTFAERKRASIILKLQSQQNDVRALTIQHLQGGF</w:t>
      </w:r>
      <w:r w:rsidRPr="00CC0F9D">
        <w:rPr>
          <w:szCs w:val="21"/>
        </w:rPr>
        <w:lastRenderedPageBreak/>
        <w:t>LALVLGYVGGIIVFIVELIIKCNLVQKVLYQK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rhoIR75q.2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AVNLLALFIITVISCLAEADLVSIIGDLIRVMNKPSSVIATLCWPQYKQLKLYYFLHRENISHLTTIQFLKLGHEPKNYWPSQNILFLLDLNCTNVTNHLKLSNDKNLFRSPYRWFLIGIDETLNNSNSNINIKRQFKPFDIFPDSEVMIILFHYNSRNDSRYEVIDIYKTCKNSEDMKTKLYGNWDATNRFQKSLNFYKPTALQRLDLGGCEIAISYVLTNNNSIHHLYDQMDDHVDTITKVNFPTTNHLLEFLNATRKYSFTDTWGYRLNGTWNGMSGYLFRGEVEIGGSPMFVTSERISFVEYISNPTPTSSKFVFQQPKLSYGNNIFLLSFRETVWYCATALVILIFLTLFAVTFWEWKKINDGNMLDNRDPGILRPNVTDILILIVGALCQQGSPVQLKGSLGRIVLLVLFLALMFLYTSYSANIVALLQSSSSQIKTLEDLLHSRMKFGVDDTVYSRYYFSIATEPIRKAIYETKVAPRGEKPRFMSMEEGIKNMQKGLFAFHMEVGVGYKFVGKYFLEGEKCGLKEIPYLQVQDPWLAVRKNTPYKEMFKIG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rhoIR68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NFKSKLYKPVNADINKWGQKQSNGSFSGLIGEMVRGKADVGLGNLQYTPYHLDLMDLSIPYTSQCWTFLTPEALSDNSWKTLILPFKLYMWITVLLVLLVTGSIFYGLAKFYLNLLEFKDHSSIYDKHLDKQIVYDGAKPVGLYLFGEIINSILYTYGMLLVVSLPKLPTGWSIRLLTGWYWLYCILLVVSYRASMTAILANPAPRVTLDTLKELVESKIACGGWGTQTKIFFEESLDEIGEKIGEKFQIVNDPDEAAAKVAQGVFAYYENKHFLKYLSVKRKNSLIDTTPQDNSTANSTAVTAKKKDERNLHIMSDCVINIPISLGFQKNSPLKPLADLYLSRIVEVGLVEKWLNDAMHPIKSLDSQEEEIKALMNLKKLYGAFIALAIGYFLSTISLIGEFIHWYLIVKKDPNFDKYALDVYYANKNKRQ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rhoIR75p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LYNLLYILLCIPTDVACSRNVDDMLLSYITMENQPTSLLAPELCWPLHHKTSFTRLLNGVGVNVAYTMRPSRKEQYLHHITILADFSCSSASDLVLQSDEHGFFMSPYRWIFINLHQQSPNATILDKLNILIDSNVVVVQKVDDTKYVFHEVYKIAKDYQVIKNLRAVWRAVNDTEKRNEQTTSSIHVNLTPGNNSVSVNSKTNGEIEDLFYSTPLSCRRRNLRGHSLTMVNVITDSNETKNHMHDRLFLHHDSISKMSYMVVRICFEMMNASENLLFTNTWGYRDKHGNWQGLIDHLLKKKADLGTLTIFTKERTEHIDYIAMVGSTAVRFVFREPPLAYVSNIFTLPFSGAVWFAILICVLGCALFLYITSKWEATMGSHPLQLDGSWADVLILIIGAVLQQGCTLEPRFTAGRCVTLLLFISLTILYAAYSANIVVLLRAPSPSVRSLQDLLSSPLKLGASDFEYNRYFFRQLNDPTRKSIYDKKIAPKGKKPNFYNMTEGVEKIRQGLFAFHMELNPGYRLIQETYQEDEKCDLVEIDYINEIDPWLPGQKRSPYKDLFKVK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rhoIR40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RVAVVTNPRESVFRIYYNQGTPNLLHHLTLVNWWSGRLYRSPVLPPAEKVYKDFRGREFEIPVLHAPPWHFVKYNNDSTVNVTGGRDDKLLSLLAKKLNFRYKYYDPPERSQGSSISGNGTFKGTLGLIWKRKAPFFIGDMTMTWERLQAVEFSFLTLADSGAFLTHAPAKLSETLAIIRPFRWEVWPLVLATLLVTGPALWMVIAAPSLWRRQRRDQLQLFNNCCWFTTSLFLRQSSSKEPSSTHKARLVSVVISLGATYVIGDMYSANLTSLLARPAREQPIGTLQALEEAMRDNGYELVVERHSSSLTILQNGTGVYGRLAKLMKRQQVQRVRNVEVGVRLVLTRKRVAILGGRETLYYDTEKFGSHNFHLSEKLYTRYSAIAMQIGCPYLETFNNVVMTLFEAGILTKMTTDEYRDLPKLSRRSDPVTESDTEGSDAIGESTAASQTQVESTKGLEPVTLRMLRGAFCLLGIGYLLAGVSFCIEIQIHRRRTRTKAPVPETKIKEKQKKFQRILTNIKIRFRRIAIKIYSKIDTALGP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7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SVDMPIDGELNDDLMLFNKNITAAQNLAINAAKIALNNFEWRYVTMVFHNSSILLGLTAF</w:t>
      </w:r>
      <w:r w:rsidRPr="00CC0F9D">
        <w:rPr>
          <w:szCs w:val="21"/>
        </w:rPr>
        <w:lastRenderedPageBreak/>
        <w:t>MQIYRKSVIVGKGTFLHGKESSADRISQFVIFGSDLVDIMCTLDWMRKREFDNTGKFIVICNNCDERKAMDIFWNHKILNVVFINDSSGTSSLIGFTYSIYDNQKCVISPPEPLLDSCIHNSCMGVYPLKLRNLHKCQIIVSTFEQVPFMSLKTGTPIGADGDLLLLIAEALNATLKVMTPHRGAGWGQLDKDGNWLGSLADVYHDLANFSMTSAAITLTRFKAFHLSTDYHSINMAWVTHPAVPLPGWQKLLRPFKMKARISLAVTFVLIILVAVFVKSNLWAKLSKRINTSARPQTCVLFYSWTICMGMPATSLPSKPTFLTMFLLWMFYCFMIRTFYQTSLIHAMKDNLNYPEFENLQDILNSGYPFGGVPALKDFYIDDPEVYNNWKSINSTEINDMMVSLSRGMKYVLAMNKVTAQSFILKHYGDIHIVPQMIVTSPTVLYFKKFSPMVQSLNLILDRLVEGGFTEKLYKNHASTHARKKTDSTAPMNFEQYMGCYVVLAAGWIVSILVFICEVYCYKFSV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8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DFCCLFLAIFIFNLGCVASELSLRFVFIIESHEQDLPQLIGRALKFAEEAQPDLRVSEAIVSLDRENEDESYRQLCSALSNSVSIIVDLSWSPWDSLEELSSTAGVPLVRARLGSQHLVRAVDEYLESRNATDAALLMESEADVDRTLYELLGESNIRVWVHAGLTRDSARALKTMRPEPSFFVVVGSGAFATDTYKRAVKEKLVRRDYRWNLVLTDYSNLELQPVKPAMVLQVDAAECCKVMGQKDGCSCSQDFERKQPILSALLQLLAETYSKLDDDDFTTRVDCDNLVPENGTRSKVYRQLAEELGASNESLFYWDGERSGIFLRSRFILSTLKPDIGPQHAAIWSADDEYKLLPGVTLEPLRQFFRIGTAPAVPWTMPKLDSNTGEPMFNEDGEPMYEGYCIDLIQKLSESMDFDYEIITPKTGTFGRRLANGTWDGVVGDLMRAETDIAVSALTMTAEREEVIDFVAPYFEQSGILIVIRKPTRKTSLFKFMTVLRTEVWLSIVAALVLTGFMIWLLDKYSPYSARNNPDAYPYPCREFTLKESFWFALTSFTPQGGGEAPKALSGRTLVAAYWLFVVLMLATFTANLAAFLTVERMQTPVSSLEQLARQSRINYTVVEGSTIHQYFINMKFAEDTLYRVWKEITLNATSDQSQYRVWDYPIREQYGHILLAINASMPVPDAKTGFRQVDEHTDADFAFIHDSAEIKYEVTLNCNLTEVGEVFAEQPYAIAVQQGSRLQEELSRALLDLQKERLLEQLAAKYWNETARQQCPDADESEGITLESLGGVFIATLFGLGLAMITLAWEVFYYKRKEKNKVRQEDEETKPKKAFEKDLEKKIAGGVARLRKRDKKEKKGQVTIGDTFKPVSEKDGVSYISVYPKTEYKP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21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RFLRTALFNYILLHYVISQEIEYYPSQASSFARKLVSEFNSEPYQHKHDLFKREAQWRKFNNNDDTEFTKNKTQKRAVDPVFHGHPKTREELWNERIINESLAFDQTPSLISLIHNITLTYLNDCIPIILYDSEVKSKESYLFLNLLKDFPIAYVHGYINENNELAEPKLVRATRECIHFIAFLSDVTKSAKILGKQAESKVVIIARSSQWAVQEFLAGPQSRMFINLIVIGQSFKDGDDDTLEAPYILYTHKLYTDGLGASQPVVLTSWSHGKFSRQVNLFPRKMTEGYAGHRFVVAAANQPPYIFRTIKTDADGGNPRVVWDGIEVRLLTLLSQMNNFSIEIKEPREPHLGSGESVLKEITGGRADIGVAGIYLTSDRIRDTDMSFSHSTDCAVFVTLMSTALPRYRAILGPFHWTVWLALTLTYLFGIFPLAFSDKHTLKHLLHNSGEIENMFWYVFGTFTNCFTFVGKNSWSKTTKITTRLLIGWYWLFTIIITSCYTGSIIAFVTLPVFPETIDSIQQLLDGFYRVGTLDRGGWEKWFLNSSDPKTNKLLKKLQLVGDVPSGIRNTTKTFFLLPFAFLGSRAELEYIIQSNFTKTKKSKKAQLHISNECFVPFGVSLTFPNNSLYSSKLSGDIARILQSGLMDKIENEVKWEMQRTPSGKFLSAGSGTLKLGAITEKGLTLADTQGMFLLLAAGFVLAAAALISEWMGGCSRKCRPQKKEDEPSSAHSREHLIPTPKSDVDSEIKVISDSAESRFRLNPRPDSEDSRDSLEGTIINVTKESIIIHNNYHTSNWDSRRSSSVDIDKEVQEIFEKDEKRRRINSGTVPLKDNQREATASKGAFGDHLSDH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25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ASLIILLLFLFVPDSFSQTTQNINVLLINEENNALAEKSFEVAKEYVRRNPTLGLAVDPVIVVGNRTDAKAFLENVCRKYNDMLSAKKTPHVVLDFTMTGVGSETIKSFTAALGLPTISGSFGQAGDLRQWRNLDANQTKFLLQVMPPADILPESIRAIVTKQDITNAAIIFDEFFVMDHKY</w:t>
      </w:r>
      <w:r w:rsidRPr="00CC0F9D">
        <w:rPr>
          <w:szCs w:val="21"/>
        </w:rPr>
        <w:lastRenderedPageBreak/>
        <w:t>KSLLQNIPTRHVITPVKSFNRDEIKTQLRSLRELDIVNFFVVGSLRTIKNVLDAADENQYFGRKTAWFALTLDKGDISCGCKDATIVYMKPTPDAKSRDRLGKIKTTYSMNGEPEITSAFYFDLSLRTFLTVKSLLDSGKWPNDMRYISCDDYDGKNTPNRTLDLKTAFHEIKETPTYAPFFIPEDDPMNGRSYMEFNTDLSAVTVKDGASIGSRNLGSWKAGLSNPLSLTDPQNMSDYSAQLVYRVVTVEQKPFIIRDDEAPKGFKGYCIDLIEEIRQIVKFDYEITLVPDGNFGTMDENGNWNGIIKELVEKRADIGLTSLSVMAERENVVDFTVPYYDLVGITILMKLPRTPTSLFKFLTVLEDDVWLSILAAYFFTSFLMWVFDKWSPYSYQNNREKYKDDEEKREFNLKECLWFCMTSLTPQGGGEAPKNLSGRLLAATWWLFGFIIIASYTANLAAFLTVSRLDTPIESLDDLSKQYKIQYAPLNGSAAMTYFERMAHIEVRFYEIWKEMSLNDSLSDVERAKLAVWDYPVSDKYSKMWQAMKEAGLPNSIEEAIQRVRDSESSSEGFAWLGDATDVRYYVLTSCDLQMVGDEFSRKPYAIAVQQGSPLKDQFNNAILQLLNKRKLEKLKENWWNNNPEAMKCEKQEDQSDGISIQNIGGVFIVIFMGIGLACITLGVEYWWYKWRKRPIIGDVTQVEPSKTTRNNADNSTTKIGEGFTFRSRNMGLSNFRSKF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41a.1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IMPSKLFPVEILLNILINEHLQEYFCLTFVTETKLTVNIPINMSLMIIQPNNSVLAEQILDASEKGCSDYIIQMHEPENFMIAFEKVNHLGDIRRSVKKLIFLPVQDDMNNRSVLTNILALRETGFVANILLVVPSLQSSGDCKVYDMITHTFVGSDEDVQKPLYLDRWDSCTGHFERGVNLFPHNMSNLYGKTVKVAAFTYKPYVLLDLDPSLNSLGRDGMEMRIIDEFCRWVNCTVEIVRDDEHEWGEIYENNTGVGVLGNVVEDRADIGITALYSWYDEFRVLDFSAPIIRTAITCVAPAPRILTSWDLPLVPFTWTMWMCLVFTFFYASFALSIAQRSTDNVFLDTFGMMITQTREDATSWRIRSITGWMLVTGLVIDNAYSGGLASSFTVPKYEASIDTVEDLVDRKMEWGATHDAWIFSIMLSEEPLIKSLLSQFKTYPADILRQKSFSRSMAFSIEHLPAGYFAIGEYITKEAAMDLEIMLDKIYYEQCVVMLRKSSPYTAKLSELVGRLHQSGLMLSWETQVALKYLDFKVQLEVRLSRARKDLEEIEPLSIKQLLGIYIFYFGGVVIALLVFFGELLSKCSKPSIVL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41a.2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VKMLIPSTIYFPIEILLNTIINNYLQTSFCLTFVTETELMINLPLNMSSMRIIPNNSELVQQILETSEKACTDYIIQMDEPRNFMIAFDKVNHVGDVRKSDKKLIFLPLEDEFYNPSVLTDLLSLKETGYVPNILLITPTGQKSSDCKVYDMITHTFVGAEEQIQNPLYLDRWDCCTEVFEKEVNLFPHDMSNLYGKKVKVGAFTYKPYVLLDLEPSLAPLGRDGIDIRFIEEFCRWINCTVEIVRPDDGQEWGEIYENNTGIGLVGNLVEDRTEIGITSLYSWYEEYRALDFSAPIIRTAVTCIAPAPRILSSWDLPLVPFSWLMWMCLIATFFFASFALFVAQRSTDDIFFVTFGNMIGQSPGDSSSWRIRSISGWMLVTGLVIDNAYSGGLASSFTVPKYEASVDTIQDLVDRKMEWGAPVDAWLYSMILSEEPLIKSAISQFKVYPPETLTKKSFTRSMAFSIERLPAGSFAIGEYITKEGAKNLELMVEDMYYEQCVVMTRKSSPYTAKLTELVGRLQQSGLLLCWETQIALKYLDFKVQLEVRLSRTKKDIDGVEPLNVKQLLGIYLLYFGGLSISIVVFIAELLIKRGKAVIVI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60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GFYVQATMLKIICLLSIGVNAKVNPHGPTVVSDFSSCVSEIIDKNFAQSGLLFFVDTFNVSTPVAGIRNGIIKSVHTKLKYSVKIAIPTKKDKGICVNNDKTAIEISVKSRMDHFEATSLADYFILIIEDYKDFSYIASRLIRAISWNPRALFILVYFSISNSDDQNIRHAEDMLFCLFKVNVINAVVIIPEVNNVRRANIYSWRPYAPPKYCGHYNESIRNRLIVENVCERGKIKYAKKIFESKIPSDMMGCSLKVLALERQPFISHNPLDPNIESLLINQVAKRYNLSLRYEILNSFRGEKLFDGDWTGALKELTYKKGHLLLGGIFPDDEVHEDFECSSNYLADSYTWVVPRALPKPAWLALFVIFQKTVWLTVITCFVFIALSWMVLAKLSKDPTYRTNLDHYFINTWLSNLGFCAFSRPITNSLRLFFVFINIYCILLLTAYQTKLIDVLTNPSFEYQISTVEELVESGLKFGGSEELHDIFENSTDSIDNYF</w:t>
      </w:r>
      <w:r w:rsidRPr="00CC0F9D">
        <w:rPr>
          <w:szCs w:val="21"/>
        </w:rPr>
        <w:lastRenderedPageBreak/>
        <w:t>LDGWIDIADIRDALRDVAIHRNFSLMCSRLELAYVSAIIPELSDQFGKYMYYAFPTNVFTVPLEAVSMKGFPFMKGFSRTLTHFEQHGVNNGVIVYFGGYLLRQRALLLNKFKIEHNSRDPLSIQTLQGGYLALMFGSVCGTFVFIVEIILNTKFVKKLKIL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64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NLTTYSALFTIFSTAEINLITDVFKHKHLHFGTIFHCSKPENAIFLQKHLKKMDLRFSTIMMHSNASHFKQTNDSRVGIVLKTSCENWTQVFEHFNCNLFEKSLYSWLIFTDDLSSASEALSRYPIEVDSDVAIIYRQEKSYYIYEVYNTGYFTNGRYHVEPVGYWYYKLRIKGHRRTNLDGIVLRSAVVVTHSIGHQTFEEYISRLKPEVDSLHKLKYFTLLNYLRDMYNFSLIVQRTNSWGYVTNGSFDGMVGTLQRGETDIGGTPVFIRADRAKFIYYVTATWPSKPCFIFRHPKHPGGFLTIYTRPLSYNVWLCIIALLVFAGSLLCVLIKLRVTRTAGDDGDLSASLALLSIWSAVCQQGTTVNLSANSVRLVLFFSFLFSLFVYQYYNALVVSTLLRAPPVTIRSLEDLLRSKLKAGVEDVLYNKDYFRRTTDPIALELYSRKIASSPRPNFLPPDRGMALVKQGGYAYHADTAYSYPIIRRTFTEREICELQEVELFPPQTMFAVMKKGSPYIKHLSYGIRKMAESGLMQRLKTIWDEPKPLCVRTPDSSIFSVTLREFITPLLLLCLGMLAATVVFMAEHVFYRLQWKRIQFRH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75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LQVQTRIFAGMELVSFALAYFAAKRLSLLTAFLCWRPEELSALCRDAQRQGMRISIADWTHLPPLEPYATHREGMLLDVTCPDAPLVLEKASSTRAFNLRHTWLLLHNAPFNASLMEVTLDSTLVLPDADVAWVANDQFLDVYRIKHDQALITMPLGDDAARVALPAAPTRRRDLNNVYLRSSTIISQPQFFKGWNDLTVRQIDTFPKLTWPLMHLLADDLHFRYNLIQVDLYGENRNGSFDGLAGQLQRQEIEVGITSMFLRADRMQVLHFCSETVELRGAFMFRQPSKSAVSNVFLLPFSRGVWIATALTLVLAAVTLALLARRPRLXXAVDASLEQLSIGEAVIFTVGTACQQGFHIVPELASARVVMFCALMTALFAFTAYSAKIVAILQTPSDAIRTIDDLTNSPMTMGVQETTYKRVYFAESTQPATQRLYRHKLLPLGDRAYLSVVDGVAAMRTGLFAFQVEEPSGYDIISKTFTEREKCGLMQIQAFKLPMVAVPIRKHSGYKELFATRLRWQRETGLMDRTRRIWLASKPRCDANSGGFVSVGIIDILPALHVLAAGMVASVLFLVLERSMARLKCCGVRGS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75p.1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DIWKLGAIIWLFKSHVEGRAGIGKFLTSFVDNERKPTTVVFHGICWNNSVKLHVMKELSKAGIRSSQSMSKRTSLIDHTVLLLADLNCTGTDDLIINATQRELHRLPYRWLVLSDAPRFGRSSLWDLFLVDSELVLATVDGAGYSMTEVYKPSPTSPAILTPRGTFHHVLTDTRPHRELFRRRRDLMGVPLTITNTIQESNSSIYHLLQEDSLELEHDLISKNSYTLAKVAFLTLNSTPVATFTNSFGYLQNGQWTGVIKELLEYNADIGTNVGMSQSRLKQVMFLDPLDNGRARFIFRQPALSLTANIFSLPFSPDVWIATGLSSFVAGVAYYLSTRLIKTRAEKGTVRDAYLLTMSALSQQGCEVQPRHVSARIVLWVVFTSMMALYAAYGANIVVLLQAPSTSVNSLATLAKSKLALGAADVNYNHFLFRASSDPVRNDIAKRINSDKGPKAFYGLTEGVEKIRKGLFAFHSVVEPVYRQIDRTFQEKEKCDLMELDYIGYAAFHVPGSKKSPYLELLRVTFKRLREVGIKSAVNFRYEARRPSCKESIAMFSSVGITEMRPVLIFMAYGVALSVAVTAAELLVFHANRYRLRQQRLAVQLGRI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75p.2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ILFSFVIVLFLSLGKAFDDNDINMIVSFVTLDERATAVLTPYVCWSTYELTSLAKSLHDTGISMAASLQPKRPELFLQNLVIVADLRCRRTDDFLIKASDEGFFKSPYRWLLISQDQTELNVLDQLAMLVDSDVVIAQRRGADYQYVEVYKIVENSQLIYNTRALWRPIDKNNNTAIITYYNKSKVVANKYGAVEDYRKSKILSTRRMDIRKHTLTMVNVITDSNDTRKHMDDRLNLHQDSITKMSYMVVKICFEMMNSTEKLIFTNTWGYVDKNGSWNGIIERLIKKEGDIGTLTIFTQERLKIIDYIAMVGTTAVRFVFREPPLAYVSNIFALPFTGAVWLAVFICVLACALFLYITSKWEATMGIHPMQLDGSWADVLILIIGAVLQQGCTLEPRRAAGRIVTLLLFIALTILYAAYSANIVVLL</w:t>
      </w:r>
      <w:r w:rsidRPr="00CC0F9D">
        <w:rPr>
          <w:szCs w:val="21"/>
        </w:rPr>
        <w:lastRenderedPageBreak/>
        <w:t>RAPSSSIRSLQDILNSPIKLGASDFSYNRYFFKKLNEPLRKEIYNKKIAPKGKKANFYTMKEGIEKIRKGLFAFHMELNPGYRLIQETYQEDEKCDLVEIDYINEIDPWVPGQKRSPYKDLFKINFIKIRESGIQNCIHQRLHVGKPRCLGAVNTFSSVGIMDMYSAMLATLYGMFMAPAVLLLEIAYKRLMVAREKRMQHNNSHSHT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75p.3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VRRRDLRGADVVLPTVLLHNQSLEDLPDYLHRERDTLTKVVYYMCTHLVEWVNGTKIWNRTTSWGYLQPDGQWDGIVREMQDGRADIAGSCMMAQKERVKYVNYVLAPSKIEAMFVFKKPALASVTNIYVLPFDIGVWVSIIVLIIISSSTLFLSSFGEDRMKNYYSKSWLQKMSDGFFDTLCLMFQQGTAADPLSIASRQILLLGLMAFMFLYTAYSANVVALLQSPTNDINSIETLLTSPVACGSQDVVYAWQMFGHESRPIHRLLADRKINSQGKKGFLSVEDGIRKVREGMFAFHVEQTAGFDQIQKTFLEDEKCNLGFIKYMSTTSPFVAFSQITPIKEMLRIGANRIMEVGVQSRSARRLVPERPRCGASAAMFNAVRLSDVAPAFRVLLAFYALTLPILGLEILVKRREMKRGIFESKSVDTATAEITNNIII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75q.1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YTSLTIVCAIFICSSFALSISKENDIKVIVDVIQSFNKPTDVISNVCWTNIYKKKLTANLAAADNPRSIKFVNDIHAKDLVHPEKVTFLIDVRCKDSGGFLNKAASRKYFGRPHRWFIINTPANEVSVPLVIDKMHLLPDSEVYVMQLINNSYSINLIYKIKPNREWIIENYGNWSTENGLTISRRAKKVALVMRRRNLARASIVTSMVITDNGSFADLETLRYKQIDSVTKGGFHQLTALYEFMNASREFVFTDQWGHHVNGTWHGMVGHLADGTAELAGAILFITKERMPLIEYMSHPMESSIKFLFREPPLSYQNNLYLLPFQASVWYCVGSFVLVLIFAMYFSAYWEAKKVADEKQKADDTTVLVPTISDVTIFVMCAISQQGSTVELKGMLGRFMILILFLVFLFLYTAYSASIVVLLQSSSNQIRTLTDLLNSKLELGVEDTPYNRYWFMNEKEPIRRAIYEKKIAPSGSKPKFFDLTEGILQLQKKPFALNCNLGVAYKVMERYFYEHEKCGLQEISYLQNNNPWQAVRKGSPYREIFKIGLLRNAEFGLNDRTNRIMFSKKPVCSVRGGSFVSVSLVDCYPILLLLLYGMILGVMLLLVEILYYRKMNTRP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75q.2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VADVIRAMQRPSAVIAMLCWSSNLKLQLYSALEGENVTQITMMQFLKAGTVPERHAQDQHIVFLADLDCPDIISYFQTSSLNKHFRSPFRWILIDSGNNDTSQSYIPNAVGNFDILVDSEVILAHHLGDGSYRLHLIYRIGNNTDWKKEFYGTWDERRRLQKQVMEGEIILRRIDLESYELPICYVLTDNDSINHLYDNVNDHIDTITKVNFPTTNHLLDFLNASRKYVFANTWGYRVNGTWNGMTGYLVREEVEIGGSPMFFTSERISIVDYISSPTPTRSKFVFRQPKLSYENNLFLLSFRASVWYSSIALLLLLVIVLFIVTIWEWKKTRGHEDKKLEADSGILRASVVDVVLLIFGAACQQGSTVELKGSLGRIVMLILFLALMFLYTSYSANIVALLQSSSSQIKTLEDLLHSRIKFGVHDTVFNKYYFSTATEPVRKAIYETKVAPSGSKPRFMPMDEGVKKMQKGLFAFHMETGVGYKFVGKYFQESEKCGLKEIQYLQVIDPWLAVRKNTPYKEMFKLGTKRIQEHGLQSRENRLLYEKRPKCSGQGGSFVSVSMVDCYPALLVLFYGAVFSVGLLFIEILTKRRNDILRKISRAKTLGVDVEDY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76b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TGLELIVSSICNATFCEVVYDNPITDTLLPAQKKELLKIAEDLNGKHLKIGTYDNYPLSWVHTEDNGKLTGRGVAFVVLDILRERFNFTFDVVTPLKNFEIGIEGRMEDSLIGLVNSSQVDMAAAFLPIVYKYQQFVDFSSILDKGVWMMMLQRPKESAAGSGLLAPFEIQVWYLILAAVLSYGPCITLLTYLRSKLVRDGEKNISLTPSFWFVYGALLKQGTTLAPEANTTRILFTTWWLFIILLSAFYTANLTAFLTLSKFTLDVEYPEDLYKKNYRWVAPEGSTVQYVVNDADENLHFLSKMVANGRAEFRSVNADRQYLPYVMGGAVLVKEQTAIHHLMFEDYLKKTKAKVPETKRC</w:t>
      </w:r>
      <w:r w:rsidRPr="00CC0F9D">
        <w:rPr>
          <w:szCs w:val="21"/>
        </w:rPr>
        <w:lastRenderedPageBreak/>
        <w:t>TYVVAPNPFMEKLRSFAFPKNSKLKLLFDPVLTYLLQSGIVTFLEFRDLPSTKICPLDLQSKDRKLRNSDLSMTYMLMGVGLATAIAVFGGEMIIRYYVRIKIRKNRGERTRTKTVKTSKHRRFRIQDDSHPPPYDSLFGQNSRYKMNGDSTTKIINGREYWVVGTVSGDIRFIPVRTPSAFLYQRDK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87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LLLRTIHSGIKYSVMVKDSFYKHANASHFPEKAKNYMLILEEKSELVRNILQLNKLPTWNPLAKAIIYYQLLPDEDGETIAKKFINELREYKLLKSIVFIYSPDDAGLISYTWAPYSDTNCGGECDSVYILDTCKNSIVKQKNAQREMFPLNMKKCPLVTQAIISEPYVMPPVRQLTNTSYPDAYEFQKGGEINLVKLISEFTNMSLIVRISDVPENWGLIYPNGTATGAYGILRNDSVDLVIGDIEVTRTIRKWFHPTVSYTQDEMTWCVPKSAQASTWNNLVIIFQWTTWVATLLSIVTMGLIFHYIYYRENDRKVTKLPTNSLLNTFSMILGWGASFKPKTATFRILIFAWLFFGMIMSISYESFLRTFLMHPRYEKQISSETDLIQSGIPLGGRAIYRSYFETNNASSFYLYRKYISTSFSEGIKRAALERNFAVVASRRQAEYQDQKLGKGEQLLYCFKEGNNLYKYGVVLLARRWFPILERFNNIIRSVSENGLIEKWNQELFIHTVGVDGTSKVVPLGIRHLLGAFIFIGIMYAASVIVFVVELLLNVSKKRKGNKPICRACLSSKYSSRR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93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RIWVVLICVVGVRGEEFPSLITANASIAVVLDRQYLGEQYQPLLDTLKDYIKELARVELKHGGVVVHYYSWSTISLKKGFIAVFSIASCEDTWSLFSRAEEEELLLFALTEVDCPRLPPDSAITITYTDPGQELPQLLLDLRTTRAFNWKSAVILHDDTLNRDMVSRVVQSLTSQIDDEDVPTISVTVFKMRHEINEYLRRKEMHRVLSKLPVKHIGENFIAIVTSDVMSTMAETARDLFMSNTQAQWLYVISDTSIRNSNLSSFVNALYEGENIAYIYNITDDREDCKNGLMCYSEEMMNAFISALDSAVQEEFDVAAQVSDEEWEAIRPTKIQRRDTLLKHMQQHIAVNSVCGNCSTWQAMAANTWGSTYGGNVQADNVAAPDNETNEAIQKIELLQVAYWRPSDGLRFTDFLFPHIVHGFRGKVLPIITYNNPPWTILKANESGSISSYSGLIFDIVDQLAKNKNFTLKLIFPGDMKDVLSNKTVTNDMYSQSAKLTMMAVARKQAAFAAAAFTVLSDRNPGINYTIPVSTQSYAFIIARPRELSRAMLFLLPFTTDTWLCLGFAVVLMGPTLYVVHRLSPYYEAMGVTRQGGLATIHNCLWYIYGALLQQGGMYLPRADSGRLVVGTWWLVVLVVVTTYSGNLVAFLTFPKQEVPVTTVSELLENRAVYTWSISRGSYLEFELKNSDEPKYVSLLKGAELTSDSSGLEGNLASGSPLLSRVRQDRHVIIDWKLRLSYLMRAEHLATDKCDFALSAEEFLDEQVAMIVPAGSPYLPVFNKEINRMQKAGLITKWLSAYLPKRDRCWKTSSVTQEVDNHTVNLSDMQGSFFVLFLGFFSASSVLLMEWFYHRRKSQKEDVAIKPYVE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1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RMTMWRLLFLVASAASLPTDWPHMAVDYFQHKHVKYVAHLSCKDAAEIKGVLRLLMNEGIRAAVGLIDQGPMNIMPLLYQYEASVGVLVDGDCINTRDILNNASESMMFDDTHFWLVMNDNCSMGFVEDTFLDLKLSVDADVVVASYCGDIYQLTDVFNFGRVQGNVLETRELGAWTSERGLEIVLQGFKYYNRWDFHNLTLRAVSVIRNSSKEFHEGMLYEPGFTVGVAAMTKISSQLLNLLKEMHNFRFNYTIVGRWIGTPERNSTKAMSNMLLWRDQDISSTCTRLFSNWLDWMDPFFPSVTELETKFYYTISEKGIGDYENQFLTPMSPEVWWCAAATGVVCALXXXXXXXXXXXXXXXXXGVFSVLAAGFQQDYEDGHQTKKDSSSRKLALLVVGLTSMLMYNYYTSSVVSWLLNAAAPSLDSLDGLIKSDFELVFEDIGYTRQWLDNPGFFYYMGYKNEKEDELRAKKVTNVKRTLPLFESIEDGIELMRTGKCAFHTEPYTASQVISRTFADKDLCSLAGLQIMPPSYVYVMGQKNSPYRQFFVWSMMRLLERGHTRATRARVGGQIPPCSGLTPRSFKIFSI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2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EEETFTVASTPDCMTVLQDERNDPLWRETQVGCKVLLLLQEIHKFNITYSKGPYHYNER</w:t>
      </w:r>
      <w:r w:rsidRPr="00CC0F9D">
        <w:rPr>
          <w:szCs w:val="21"/>
        </w:rPr>
        <w:lastRenderedPageBreak/>
        <w:t>GFYEYVDEVDIYAKPRSLWSPVMVNYTPIAPIMDWKFGYILRHPFNIQHFYSLAFSKPAWHFIVAMILLVSVLFYILNRAEQKLTGENLKCYFWSELLIAFGIICQHYISINPMELTSRRIAFISFFMFSYILYSYYTSTLLSDLVYDRDNEMDLETLAESDYEHAVLDSVTSVFKVLVEQLRNNNKMFPQRQSFTENKLINHRVVNISTGLAEVKMSKTALLSDYVSIHSGVIQWFSESEVCDLIKVDIFSNVLKYLVTSKKFKYIDEFKISTLRAYEAGVLQRLLSPHPIQHFSPTCVSSHFQADIGLVRKPFILLALGYVLCGFILLVERVYYNRYKVWPYVN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3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LSAKMVGKSILFFLLSSVAGLEDRDIDFSVDFLKARDVKYICMLTCGDRTWNKKFAKNASKSSIAVSYVRIDDSLSDLDSVRVCLSPEFTDVGVLIDTKCPLYEEVLMYASENLLFDANHKWLIIDIDTWISNISTVFNVETNENFSWLMNTLEKLNMSIDANVMLSLQKGSENNIYEVYNFGKLRGGNVVVKKLGNWRNRADLIQHLNAYKYYRRWDFENFTINYVAVMSTPPKVFDVNMLVGDTPAPGVAVMTTTVTRVLLEIAELHNIRYNYTIVDRWIGKFERNTTPVVATLLYFKEQDITPVLRVTSEVFQRVDMVSPPITSIETRYYYRIPTTGPGKFENQFLRPLTKGAWGCVIAVISLCALVLFLTVRAETRPAALQYAVFSVAATFCQQFFEDGGYDDPRRESSARQLTILVTGASCVLIYNYYTSSVVSWLLNGPPPSINSLQELLESPLSLIYQDIGYTRSWLQNPKYYYNKKNSEVEDQLRKLKVFKKKKGEPLLVPLEEGIEMVKAGGYAYHTEVYNANMLISRSFNQEELCELGSLQSMEETPVYIAIPKDSPYKEFFNWKLVAKNELKFIGKMKHRILQGHE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IR4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IIPAVAAFFKYKIVSSIIIFTCGNEFEQIRLVRQLSLQGMRATVSCDPGILNEEHKTLQGVLYFNRPNDTLLDETSWEHFSMWYKWLIIGNEVPSRLNHTTRYDADITLLGLRQLGAIDAIDNSSVAYHESILFEDLYVHLRDGVSRHPWAVWTPAGFQPLYELERIRRRHDLKRYTMRIPTPVGHYDDSYEGTFADYVMDNSQPGRDSAIRCGYGTSSLILEWLQAKEVILQMEQWSTDAGNKSMFTRLAQGTSELSGGILRMQHKRLLKLDYVIPLWIFKVGFTYVAERESSSNMFVIPFTGTTWAACAVVTLVLAIAQRATAKQESEKEGAFVAVMATWLQQDASAVPEGASGRITFMALSICSMLVYAYYSSAIVSALMSAGSSGPTTLRALGDSRYRLASEDYEWIRAQMFDVYIPNWPEMEYLKRKKLQSMANFYLDWQAGMQLVKSGTTAYHAEYNHVYPLMSVLSDDQVCKLQYVDTVPPIMSWLVTTRRGQWTNLLRIGGDWLHETGLVKRMLSRWQLKPPPCRAALLAERVSYGDVAPLIILTVVGLLTSVAVLFLERAVAKWRAKKTDKSS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</w:t>
      </w:r>
      <w:proofErr w:type="spellStart"/>
      <w:r w:rsidRPr="00CC0F9D">
        <w:rPr>
          <w:szCs w:val="21"/>
        </w:rPr>
        <w:t>EposIgluR</w:t>
      </w:r>
      <w:proofErr w:type="spellEnd"/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QGLTPSPMSILDSLCKEFLAVNVSAILYLMNHEQYGRSTASAQYFLQLAGYLGIPVISWNADNSGLEKRASHAALRLQLAPSIEHQTAAMLSILERYKWHQFSVVTSAIAGHDDFIQAVRERVTALQDRFKFTILNAVVVKKPADLNELVTSEARVMLLYATREEAADILSTAGDLHLTSENFVWIVTQSVLGSMQQPNKFPVGMLGVHFDTSSSSLIAEIATAVKVFAYGVDSYVSEPENARHPLGTRLSCSGAGAGEARWSTGERFYRHLRNVSVDSEAGRPSIEFTPDGELRAAELKIMNLRPAIGEQLVWEEIGTWNSYPKERLDIKDIVWPGGLHTPPQGVPEKFHMRITFLEEPPYINLAPPDPISGRCSLDRGVICRVAPEVDVAGLEAGTAHRNSSLYQCCSGFCIDLLQQLAEQLGFTYELSRVEDGRWGTLHNSKWNGLIADLVNKRTDMVLTSLIINSDREAVVDFSVPFMETGLAIVVGKRTGIISPTAFLEPFDTASWMLVGAVAIQAATFSIFFFEWLSPSGFDCSTGQNSKRVPQNRFSLCRTYWIVWAVLFQASVHVDSPRGFTARFMTNMWAMFAVVFLAIYTANLAAFMITREEFHELSGLDDPRISRPLAIRPPLKFGTVPWSHTDATLAKYFREPHAYMGQYNRSTVSAGVSGVLTAELDAFIYDGTVLDYLVSQDEDCRLLTVGSWYAMSGYGLAFTRNSKYLSMFNKRLLDLRSNGDLERLRRYWMTGTCKPNKQEHKSSDPLALEQFLSAFLLLMAGILLAALLLLLEHVYFRYMRAHLAASTVGPCCALVSLSMGQSLSFHGAVVEAAARGFGAGGRGHCRSAVCAAQVWRARHERDAAMARARQLAATLAAHGLQPPPRRLASAAALLGEAHDATRPRTL</w:t>
      </w:r>
      <w:r w:rsidRPr="00CC0F9D">
        <w:rPr>
          <w:szCs w:val="21"/>
        </w:rPr>
        <w:lastRenderedPageBreak/>
        <w:t>HAPADLLPDLDRPLSCGDLRAKERTRVEMETVL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IR1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WLILLLLATAVDSRLPPGEMVTDYFLHKDAKYVAYLTCGASAEYKAVTSVLMSEGMRAAVGRIDQETIDLDRLLYQWDAAVGVVLDGACRNTQNVLINASESMLFDAAHAWLVLADEADASARFEDLKLSVDADVVVATYFDEDKYQFTDVFNFGRIQGNALETKQLGTWTVDTGLDLPLPRFKYYDRWDFHNLTLRAVSVMRTIPKVLDEKMLSEPVYTDGITKFTKISSMLLNQLKDMHNFRFNYTIVDRWTGTPQRNSTPSLSNTLLWREQDISAASARLFPIWMNWVDPIFPPVTQLESKFYYIIPDSGVGDYENRFLTPMSADVWWCSAAAGVVCALVLVAAAATEGRPEPGSYGIFSVLAAGFQQDYEDGAQSQEDDSTQSRKLALLVVGLTSMLLYNYYTSSVVSWLLSAKPPSLDSLDALIKSDFELIFEDIGYARGWLDNPGFYYFSGYVNKKENELRMKKVTSAKRSVPLMQTVEAGIELVRTGSYAYHTEPYTASQIVSRTFVDEELCALGGLQMIKPAHVYIMAQKRSPYKQFFVWSMMRLLERGHIKATRARIGGEVPPCSGQTPRALSLGQAAPAFLLLVEFMVLALLMLVVEVWWYRYKKRTNKRGQAPLKVAQKSR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IR3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LRNILLIFLVTKVSGLQQNVKEFALDFFKTRDVQFICLLACGEKTWEQKFVNNASKLSIAVSSVTIDDSSDYSDALRVCLTQKYTAVGVLIDTKCPVFEDVLLFASENSFFNGNHKWLIVDNDVWMSIVTSDSDGNETNGNLFWLNSMFQKLNLSVDADVSLSLQKGSENNIYEVYSYGTIRGGSTIVSKMGSWKNKSALLPQLNGYKYYRRWDFNQSSMNLVAVMSTPPEVFDLDMLIGDQPKVGVAIITTTSLKVLEELKQLHNIRYNYTIVDRWIGDFDRNSSRVAANSLYFKEQDITPVLRVTREIFQKVDMLLPPLTAIETRYYYRIPTTGPGKFENQFLRPLTPGAWGCVCAVILLCSFMLFLAAKAERRPSAVQYAVFSVMATFCQQFYEDNIGNEDPTRQSSARQLAVLVTGASCVLIFNYYTSSVVSWLLNGPPPSINSLQELLESPLSLIFQDIGYTRSWLQNPTYYFNKKNAEVEDKLRRYKVFNKKAGAPLLVPLNEGIEMVKAGGFAYHTEVYNANTRIAKTFTQSELCELGSLQSMEKSQLYASVPKNSPYKEFFNWNLFRLHEAGIVSRIQRRTSSPEISCGGSSPRALALGGAAPAFMLLAFGFFLSTIILLLERFIHRNNSRWENKFNALAP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 xml:space="preserve">&gt;EposIR4 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TEIAGGSSELSGSILRMRLDRIDRLDYVVPVWPFLVGFTYLSERESSSNLFVMPFSRGVWGACAAIALVLTLAQRATAKAPVERDGAYVAVVATWLQQDASAVPEGASGRLTSMMMSLCSMLVYAYYSSAIVSALMAAGGGGPTTLRALADSRYALASEDYDWIRYMMFDEETGWDDLEYLKRKKKTSSFYQSHERGMQLILEGNTAYHAEYNHIYPLMNIFSDDQICKLQYVYTVPPVMTWLTTKKQSQWKEVMHSVGGWLHETGLAKRLVARWQLKQPPCRAALLAERVKYGDVAPLVYLSTAGVIAAVVLLFLEIAVARWNARRSVESNGNDDTIIMEDDV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IR7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VFSALTHSRLRCLVLPISSLHMDHFEPIPLADYFVAIIDSYDDFTRLASRLTRARSWNPKALFIFVFFGITSTDDENIKHAETMIHCLFKLNAINAVVIIPQANNIRRANVYGWKPYDPPEYCGYSNESARRRLFVENVCDRGVVKYAKTVFEEKIPSDMKGCTFKMLALERQPFISTDPDDPNIEQLLINDVAKRYNIKLEYNILNVFRGEKQINGHWDGALNDLILKKGELLLGGIFPDNEVHEDFECSSTYLADSYTWVVPRAFQQPLWLAFFIIFKKIVWFSVVAVFIVAALTWKLLAKLSGDPTYRKNLDHYFINTWISNLGFAAFSRPVTHSLRLFFIFLNLYCVLLLTAYQTKLIDVLTNPNFEHQMSTVEELAASDLECGGSEELRDLFENSTDPMDKYFESKWQNILDIREAMIDVALHRNFSLLCSRLELAHIAAVVPELSDKYGNTKFYVFEHNVFTVPLEMVSLRGSPFLKKFSKTLESFRQYGVNDKVRKYFAGYTLRKKAVLQTDLETENSSRDALSVITLQGGFMALLFGYVFGSIFLVVELIMNTKLVKNIKIFKKSVYTLI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IR8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lastRenderedPageBreak/>
        <w:t>MDFCCIFWFIFVINLACVVSELSLRFVFIVEVHEQDLPPLVGRALKIAEDSQPETRLSDSIVLLDRENEDESYRQLCSAVSEGVSTIIDLSWSPWDSADQLASDAGVPLVRTLLGSQQLLRALDEHLESRNATDAALLLESEGDVDRTLYELLGESNIRVWVHAGLTRDSARALKAMRPEPSFYAIIGGSAFVADTYKRAVKEKLVRRDYRWNLVQTDYSPPAVTAAAPAMALHVDPGECCRILAMKDGCSCSQDFERKLPILSALVQLLAETYSKLEDESALTARVDCEGVAPELNDTRAKLYRQLAEDSGASNESVFYWDGNRYGLFLRSRFILSTLKPDAGLQTVATWTADEEYKLLPGVTLEPLRQFFRIGTAPAVPWTMPKLDPATGEPMFNEDGQPLYEGYCIDLIQKLSESMDFDYEIVTPKVGTFGRRLPNGTWDGVVGDLMRAETDMAVSALTMTAEREEVIDFVAPYFEQSGILIVIRKPTRKTSLFKFMTVLRTEVWLSIVAALVLTGFMIWLLDKYSPYSAANSPHAYPYPCREFTLKESFWFALTSFTPQGGGEAPKALSGRTLVAAYWLFVVLMLATFTANLAAFLTVERMQTPVSSLEQLARQSRINYTVVEGSTIHQYFINMKFAEDTLYRVWKEITLNATSDQSQYRVWDYPIREQYGHILLAINASIPVPDATTGFSQVDEHTDADFAFIHDSAEIKYEVTLNCNLTEVGDVFAEQPYAIAVQQGSRLQEELSRALLDLQKERLLEQLAAKYWNETARQQCPDADESEGITLESLGGVFIATLFGLGLAMITLAWEVFYYKRKEKNKVQVLEDTEKKPKKAFEKEPHKKISDSVARLRKGRKKPERVTIGDTFKPVSEKEGVSYISVYPKTEFKP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IR21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LVTIKIVLLKIIILYAAGQDVEYYPSQSLLNTFDGKILPQQYKFKSKFGVKSKPYLDSHFEYKREAQWRKFYKEDNVEKNNIRKRAVDPAFHGHPKTREELWNERFINKSTAFDQTLSLIGLLRNITLTYLSDCIPVILYDSQVKSKESYLFQNLLKDFPIAFVHGYINEDDEVVEPKIIRATKECINFIAFLSDVTKSAKILGKQADSKVVIVARSSQWAVQEFLAGPQSRMFVNLIVIGQSFKDGEDDSLEAPYILYTHKLYTDGLGASIPVVLNSWSHGKFSRSVNLFPAKMSQGYAGHRFVVAAANQPPFIFRTIKTDLDGGNPRVVWEGVEMKILSLLAERNNFSIEVKEPQDLHLGSGDAVTREVKSGRADIGVAGMYVTGERTRDMDLSYPHSQDCAVFVTLMSTALPRYRAILGPFHWHVWLALTLTYLFGIFPLAFSDKHTLRHLLHNSGEVENMFWYVFGTFTNCFTFVGKNSWSKTTKITTRLLIGWYWLFTIIITSCYTGSIIAFVTLPVFPETIDTIQQLLDGFYRVGTLDRGGWEKWFLNSSDPQTNKLLKKLQLVPDVASGIRNTTKAFFLLPFAYLGSQAELEYIIQSNFTRNKKNKRAMLHISNECFVPFGVSLSFPNNSIYSAKLSGDIARMVQSGLINKIMDEVRWEMQRGAIGQRLAVSPGSINIVSVEEKGLTLADTQGMFLLLAAGFILGASALISEWMGGCTRKCRLTKKEETPSSANSREHLIPTPKSDMDAEIKIISNSGDSRFHLNPRGSSADSRDSLEGTIINLTTENISVHDQFSVNGWDSRRSSSVDIDREVKEIFEKDESRRRAKSTAGVELTDSQRQATASKGAFGAHLSEP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IR25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SSLTILLLFLFVPVSLSQTTQNINVLLINEENNALAEKSFEVAKEYVRRNPTLGLAVDPVIVVGNRTDAKAFLENVCRKYNDMLSAKKTPHVVLDFTMTGVGSETIKSFTAALALPTISGSFGQAGDLRQWRNLNANQSKFLLQVMPPADILPESIRAIVTKQDITNAAIIFDEFFVMDHKYKSLLQNIPTRHVITPIKSFNKDEIKTQLRSLRELDIVNFFVIGSLRTIKNVLDAADENQYFGRKTAWFALSLDKGDISCGCKDATIVYMRPTPDAKSRDRLGKIKTTYSMNGEPEITSAFYFDLSLRTFLTVKSLLDSGKWPNDMRYITCDDYDGKNTPNRTLDLKSAFQEIKETPTYAPFFIPEDDPMNGRSYMEFSTDLTAVTVKDGASIGSRSLGSWKAGLSNPLSLTDPENMSDYSAQLVFRVVTIEQNPFIIRDDDAPKGFKGYCIDLIEEIRQIVKFDYEITLAPDGNFGVMDDNGNWNGIIKELIEKRADIGLTSLSVMAERENVVDFTVPYYDLVGITILMKLPRTPTSLFKFLTVLENDVWLSILAAYFFTSFLMWVFDKWSPYSYQNNREKYKDDEEKREFNLKECLWFCMTSLTPQGGGEAPKNLSGRLLAATWWLFGFIIIASYTANLAAFLTVSRLDTPIESLDDLSKQYKIQYAPLNGSAAMTYFERMAHIEVRFYEIWKEMSLNDSLSDVERAKLAVWDYPVSDKYSKMWQAM</w:t>
      </w:r>
      <w:r w:rsidRPr="00CC0F9D">
        <w:rPr>
          <w:szCs w:val="21"/>
        </w:rPr>
        <w:lastRenderedPageBreak/>
        <w:t>KEAGLPNSVEEAVQRVRDSKSSSEGFAWLGDATDVRYHVLTSCDLQMVGDEFSRKPYAIAVQQGSPLKDQFNNAILQLLNKRKLEKLKENWWNNNPEAMKCEKQDDQSDGISIQNIGGVFIVIFMGIGLACITLGVEYWWYKWRKRPLVGDVTQVEPSKSTRNNADHGTTKIGEGFTFRSRNLGLSNLRSKF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IR41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LEPPIILHPVEVLLQILINKYLLSSFCITMVTETELIIRPPSNLSFMYIYPEYNLTDQILDASEKGCSDFIIQMNEPENFMDAFETVNHVGDIRRSDKKLIFLPRQDDNFNASVLMDILGLKASGFVANILLVLPSINCTDDCNYYDLVTHNFVGTDDEVDQPLYLDRWHFSQEQVDNGVNWFPHDMSNMNGKTLKVAAFTYKPYVLLDLDPSDNALGRDGIDVRIIDEFCRWVNCTVELVRDDENEWGDIYDNLTGVGILGNVVEDRADMGITALYSWYGEYRVMDFSAAFVRTAITCIAPAARVLSSWDLPFLPFARLMWVCLIFTFFYASFALFIAQRSTDKIFMSTFRMMITQARDDTADSWRIRSIAGWMLVTGLIIDNAYGGGLASSFTVPKYEASIDTVQDIVDRKMEWGATHDAWLFSISLSEEPLVKELISQFKTYPEDELKRKSFTRSMAFSVEHLPAGSFAIGEYITKEAAEDLELMLENFYYEQCVVMLRKSSPYTAKLSELVGRLHQSGLLLAWESQVALKYLDFKVQLEVKLSRSRRDVDEVKPLNLKQLVGIFIIYFGGLSICLICFLVELLTRCGKASIVI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IR68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WITVLLVLLITGAIFYCLARFYTNLLQYQSDHSHVVVTAKDQDEKPVGMYLFGDIINSILYTYGMLLVVSLPKLPTGWAIRLLTGWYWLYCILLVVSYRASMTAILANPAPRVTIDTLQELVDSKVTCGGWGTETKHFFEESIDDIGQKIGERFEMIDDPNEAATKVAQGVYAYYENEYFLKYLSVKRKNSDDKMSIETQNNSTNATVQVKLDSERNLHIMTDCVVNIPISLGFHKNSPLKPLADIYMRRTVEVGLVEKWMNDVMYPIRALDTTDNEIKALMNLKKLYGAFIALAIGYFLSLVCLLGEVIYWNCIVKRDPRFDKYAMDLYYEKKK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IR75q.1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VVLIASVVLLCLSFVSMNDAKILKMVVNVIQSFNKPCHVVANLCWGSFEKKQLMDGLGSVDNPKTVKFVQNMDLDHFVLREKTVFLVDLSCPSVTSFFNKANSSRIFNKPYRWLIVGSSVDEGFPSELDNLQILPDSEVYLSQSNGNDSFIINLIYKIKLGRDWISEYYGTWTNNGVIKSRISETSVAMRRKNLAQETIVTSMVVTDDSTITDLFELRYPLIDSVSKSLTQQLMPLYYFMNATARVIHSDTWGYFVNGSWSGMLGDMVEGRAELAGTLLFITEQRIEVQEFLTYPSSFPVRFIFHEPPLSYQNNLYLLPFNTSVWYCCGSFVGVMIVVLLINAQWETKKLKKESANTVLFPSVSEVTVFVVSAITQQGSTVELKGSLGRVVIFILFLAFLFLYTAYSASIVVLLQSSSNQIRTLSDLLQSKLEIGAEDTPYNRFWFAAAKDPVRKAIYEKKLAPKGSIPKFYGMVEGIKMMQNKPFAFHANLGVGYQIIQQYFQEHEKCGFQEITFLQDSTPWSSCYKLSPYKEIFKIGQIRIQEHGIANRINHLIFAKRPVCSVRGGRFVSVSIVDCYPSMLVLLYGLVLAVMILFVEILYDKRCSARKRVSASIVSSSRGTVSSSSGLPSVSIDF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IR75b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LLFLLNFALCLSSIFSLDSDDISMIVSFSQQDGRSTSVLAPYVCWSSYEVATLAKSLHEVGVNAARSLQPRRTENYLQNLLILADLGCAGTDEFLIKANDEGFFKSPYRWLLITKDPEDLGILDRIVMLIDSDVVLAQKTSDGYKLIEVYKVIANSEVIFTTRAKWYPNGGTLKNTTTDGNNTALTMDDKITSITVVEDKYGVLEDHRPSKILSTRRMDIRKHTLTMVNVITDSNETRKHMDDRLQLHQDSITKMSYMVVKICFEMMNSTEKLIFTNTWGYVDKNGSWNGIIERLIKKEGDIGTLTIFTQERMKNIDYIAMVGTTAVRFVFREPPLAYVSNIFALPFTGAVWLAILVCVLACALFLYITSKWEATMGMHPLQLDGSWADVLILIIGAVLQQGCTLEPRHAAGRVVTLLLFVALTILYAAYSANIVVLLRAPSSSVRSLQDILNSPLKLGASDFAYNRYFFKKLNEPLRKTIYNKKIAPKGKKANFYTMKEGVEKIRRGLFAFHMELNPGYRLIQETYQEDEKCDLVEIDYINEIDP</w:t>
      </w:r>
      <w:r w:rsidRPr="00CC0F9D">
        <w:rPr>
          <w:szCs w:val="21"/>
        </w:rPr>
        <w:lastRenderedPageBreak/>
        <w:t>WVPGQKRSPYKDLFKINFIKIRESGIQACIHQRLHVGKPRCLGAVNTFSSVGITDMYPAMLATLYGMLLAPAVLLLEIAYKRLMEMREKRKAILQSDHDAT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IR75q.2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TYCLMVSLIFFSGGCYAENETKLFMVSDVIQSMQRPSAVIAMLCWSSRMKMQLYSALGENDTEIKMMQFFKAGKVPQLDAQAQHVVFLADLDCPGISSYLTMSYLEKHFRSPFRWLLIGTGSKNTGNEISIPEALASVDLLVDSEVILAQHLEHGSYELHLIYKVGPNTEWKKELYGTWDKNKRLQTSLMEGELILRRLNLENYEIPISYVLTDNDSINHLFDNVNDHIDTITKVNFPTTNHLLDFLNASRKYVFTNTWGYRVNGTWNGMTGYLVREEVEVGGSPMFFTSERVSIVDYISSPTPTRSKFVFRQPKLSYENNLFLLSFRAAVWYCTIALLNLLVLAVFIAAVWEWKKTHGHENEKSETDASILRPSLMDVTLLILGAACQQGSTVELKGSLGRVVMLVLFLALMFLYTSYSANIVALLQSSSSQIKTLDDLLHSRIKFGVHETVFNKYYFSTATEPVRKAIYETKVAPRGSKPRFMSMEEGVKKMQKGLFAFHMETGVGYKFVGKYFQESEKCGLKEIQYLQVIDPWLAVRKNTPFKEMFKIGTKRIQEHGLQSRETRLLYEKRPKCSGQGGSFVSVSMVDCYPALLVLSYGSIVAIVLLFMEIMSAKKSFIYGKICRTTETE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IR75e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FLFVLMCICLANTRASHLNGDFVKDFLRREERPATIVSHLQLTKREQVHLSKTFFANNKQFQIALETPITNNEHVVHLADCRNNYTWEILQNAINDKSIRSPARWLLLLEDDLGNDLDSVQINDYKSDIERRLLDSYVFMDTEVYVACQRENHVELFSVYKTKPHLPLIWEEHGVWSQAGFSKPRPAPLAMRRRSLGGAPVVAATVILDNRTLEHMPDYLHREVDTLTKLMYYMTMHLVEWVNGTRVINRTGSWGYRQPDGRYDGVVREMQDGRADLSGTVMIPTIERSKYMNFVLPPAPVEAKFIFKKPSLASVTNIYVLPFSIGVWLSILVLIFVSSLTLFLSYYREKVVNPRYNMSWPQKVSEGLFETLCLVFQQGTAGDPISIAGRQILLLGLMAFMFLYTAYSANVVALLQSPTNDISSAETLLTSPLACGAQDVLYNRNMFLHETRPIHRALSSRKILPQGEKAFLSVDEGIRKVREGMYAFHVELTAGYDQIQKTFLEDEKCNLGAIKFMSITYPYLALAEGSHIKEQLRIGANRIMEGGVQRRTARRMLPAAPRCGAGAATFAAVRLRDVAPALRALLALYALALPVCALEVLARRRELRNAEKKADEEDTPEDISENFIS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IR75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ELASFITVYFAAKQLSLLTAFICWKPEELLVLQRETARAGLRLRTPRGAXALAPDGDRREAMLLDLXCPGAQLILDQASASRAFNLRHSWLLLDXGPFNASXVQXTLAXTLVLPDADVALAADDALVDVYRXRADQPLALAPLGAGPAEWAAXPAAPTRRKDLNNVYLKAATIISQPQHFKGWADLTMRHIDTFPKLTYPLMLLLAEDLHFRYNLKQVDLYGEERXGAFDGLAGQLQRAEIEVGITSMFMRXDRTRVLHYCSETVELRGAFIFRQPSKSSVSNVFLLPFSRGVWAATAAVLAAATALLAALARQARLRAVDPMLEQLSLGETVIFTVGTVCQQGFNLVPAIASXRVVMFCALMTSLFAFTSYSAKIVAILQTPSDAIRSIDDLTRSPMTLGVQETTYKRVYFAESTLPATQQLYRXKLLPLGERAYLSVVDGVERLRTGLFAFQVEEPSGYDIISKTFTEREKCGLQQIQAFKLPMVAVPVRRHSGYKELFATRLRWQREVGLMERSRXMWLAARPRCDAGAGGFVSVGLIDIISALHVLAAGMALSLVMLAAERAAQRCGPPRLRARRXEELVT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 xml:space="preserve">&gt;EposIR75p 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SGRIIQWVMFASLMALYAAYAANIVVLLQAPSNSINNLAQLAKSKMTLAGYDADYNNFLFKGTTDPVRRAIAKRVDPERGPKPFYSLEEGVERIRKGLFAFHVVSDPTYRQVEKTFFESEKCDLVEIDYAGFKKFYMPAYKHSPYLELLRVVFKHIREVGIKSAINFRLETGKPSCKNAAAMFVSVGVMEMRSVMLFMVYGVGISXAILLVEILVFHLDRYRQNRSAVRVGQVNQVCVGITWQESPKLGGKGAIFGRNRRSMDTEIQPCSTLVEG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IR76b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lastRenderedPageBreak/>
        <w:t>MAGMELIISSFCNATFCDVIYDSPSPLTEHQAEVIATKNELNGKHLKVATYDNYPLSWVATTENSTLNGRGVAFVIFDILREQFNFTFDVITPSQNFEIGGSEPEQSLIGLVNSTKVDMAVAFVPILYKYQSMVDFSSILDEGVWNMMLRRPKESAAGSGLLAPFEVHVWYLILAAVLSYGPCITFLTYVRSKMVKDDESHIPLSPSFWFVYGAFIKQGTTLAPEANTTRVLFTTWWLFIILLSAFYTANLTAFLTLSKFTLDIENPQDILKKNYRWVAPQGSTVQYTVGDVDSDLYYLNKMVANGRAQFPSVNADKQFLPLVAGGAVLVKEQTAIDHLMFADYVRKTKDGVAEADRCTYVVAPHPFMEKLRGFAFPRGSKLKPLFDPVLTYLLQSGIVKFLEHRDLPSTKICPLDLQSKDRKLRNSDLTMTYMIMVTGLAAAIGVFVGEMMIRRYVRVKMKNMRGDTKTKLPKNAAMTRRFKLDDSRPPPYDSLFGNNSRYKMTGKSKRKIINGREYWVVGTVNGESRLIPVRTPSAFLYQRDK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IR87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RSRLFLLYLCFIHFAAAKTNPLLMPSEDSGKLVKAAECVVKMSAKYFVEHKALSGSIIIISMNSMVSIAQRAMIDTIHRGIKSTVMVKDSLFPHANASHFREIAKNYMFILESQQELTRDVIQLNKLPTWNPLAKAVVFYQLQPGEDGEQISIDFINLMRGYKLFKSIIFMFSPENEEVISYSWAPYSDTNCGGKCESVYILDKCTNGKVRQVHSQIDMFPLNMKQCPLVTYAVVSEPYVMPPVRKLTDTAYDDAYEFEKGGEIKLVKLISEFTNMSLIVRMSDVTENWGLIDANGTATGAFGVLRNDSVDLVIGDIEVTRTIRKWFHPTISYTQDEMTWCVPKSAQASTWNNLVIIFQWSTWVATFLSIVIMGLIFHYFYYRENNRKVTKWPTNSWLYTLSMLLGWGASFNPKSATFRILIFAWLFFGLIMGISYESFLRTFLMHPRYEKQISTASDLIRSEIPLGGRGIYRSYFETNNESSFYLYRKYVETSFSDGIRRAALGRNFAAVSSRRQAEYQDQKLGKGRPLLYCFKEGNNLYKYGVVLVAKRWYPMLDRLNNMIRRVSENGLIEKWNQELFIHSVSADSSGVVESLKIQHLLGAFMFIGLMYAFSVLVLIGELAMGSLDKRRNNKTKEKAVYRVKLI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IR93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RIWLLVFCIAGVRSEEFPSLITANASIAVVLDRQYLGEQYQALLEGLKDFIKELTRVDLKHGGVVVYYYSWSTISLKKGFIAVFSIASCEDTWSLFSRIEEEELLLFALTEVDCPRLPPDSAITVTFTDPGQELPQLLLDLRTNKAFNWKSAIILHDDTLNRDMVSRVVQSLTSQIDDENIPTISLTVFKMKHEINEYLRRKEMHRVLSKLPVKHIGENFIAIVTSDVMSTMAETARDLGMSHTQAQWLYVISDTDNRRANLSMLINALYEGENIAYIYNITEDREDCRNGLMCYAEEMMTAFVSALDAAVQEEVDVAAQVSDEEWEAIRPSKLQRRDMLLKHMMQHITVNSKCGNCSTWRAIAADTWGSTYSGYVDTSDTGDNETTGVIEQINLLQVGYWRPIDGPRFTDYLFPHIAHGFRGKVLPVITYHNPPWTILKANESGSISSYTGLIFDIVNQLAKNKNFTLKLLFPGDIKNALSNKTSAEGTYSQSAMLTMMAVAKRQAAFAAASFTVLPDKNPGINYTVPVSTQPYAFMIARPRELSRAMLFLLPFTTDTWLCLGFAVVLMGPTLYIVHRLSPYYEAMGVTRQGGLATIHNCLWYIYGALLQQGGMYLPRADSGRLVVGTWWLVVLVVVTTYSGNLVAFLTFPKQEMPVTTVAELLDNRALYTWSISKGSYLEMELQNSDEPKYVSLLKGAELTSESSGMEGHLQTRSPLLMRVRSQRHVIIDWKLRLSYLMRAEHLATDTCGFALSTEEFLNEQVAMIVPAGSPYLPVFNKEINRMQKAGLIAKWLSAYLPKRDRCWKTSSIAQEVDNHTVNLSDMQGSFFVLFLGFVTATSVLLIEWFYHRRKSQKEDVAIKPYVE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25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ILMNPKTSKILWLLGFLSLLSSFSLEIAAQTTQNINVLFINEVDNEPAAKAVEVVLTYLKKNIRYGLSVQLDSIEANKSDAKVLLEAICNKYATSIEKKQTPHLILDTTKSGIASETVKSFTQALGLPTISASYGQQGDLRQWRDLDEAKQKYLLQVMPPADIIPEAIRSIVIHMNITNAAILYDDSFVMDHKYKSLLQNIQTRHVITAIAKDGKREREEQIEKLRNLDINNFFILGTLQSIRMVLESVKPAYFERNFAWHAITQNEGEISSQRDNATIMFMKPMAYTQYRDRLGLLRTTYNLNEEPQLSSAFYFDLALRSFLTIKEMLQSGAWPKDMEYLNCDDFQGGNTPQRNLDLRDYFTKITEP</w:t>
      </w:r>
      <w:r w:rsidRPr="00CC0F9D">
        <w:rPr>
          <w:szCs w:val="21"/>
        </w:rPr>
        <w:lastRenderedPageBreak/>
        <w:t>TSYGTFDLVTQSTQPFNGHSFMKFEMDINVLQIRGGSSVNSKSIGKWISGLNSELIVKDEEQMKNLTADTVYRIFTVVQAPFIMRDETAPKGYKGYCIDLINEIAAIVHFDYTIQEVEDGKFGNMDENGQWNGIVKKLMDKQADIGLGSMSVMAEREIVIDFTVPYYDLVGITIMMQRPSSPSSLFKFLTVLETNVWLCILAAYFFTSFLMWIFDRWSPYSYQNNREKYKDDEEKREFNLKECLWFCMTSLTPQGGGEAPKNLSGRLVAATWWLFGFIIIASYTANLAAFLTVSRLDTPVESLDDLAKQYKILYAPLNGSSAMTYFERMSNIEQMFYEIWKDLSLNDSLTAVERSKLAVWDYPVSDKYTKMWQAMQEAKLPATLDEAVARVRNSTAATGFAFLGDATDIRYLQLTNCDLQVVGEEFSRKPYAIAVQQGSHLKDQFNNAILTLLNKRQLEKLKEKWWKNDEALAKCDKPEDQSDGISIQNIGGVFIVIFVGIGMACITLVFEYWWYRYRKNPRIIDVAEANAERSNAADHPGKLVDGVILGHSGEKFEKSKAALRPRFNQYPATFKPRF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10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AVLGTVFLLFMLDLKTLNLTRLNGLLVEPTRDLPQLELWLRAGSDHQDAENPYVQWFLLRTEIPLSIVTYQENRYWMDDPFGRRNLVLVMSLDQLLTNRGAAAPIQKASTFFYILADQDKDLSADEQLRLEGSCRQLWTQHKVYNRFFLTRDGVWIYDPFKRRDSAFGRLVRYYGSETLDKLLFRDMAGYPLRIQMFRSVYTRPEFDKETGLLTRVTGVDFLVAQMLRERLNFTMLLQQPEKKYFGERSANGSYNGAIGSIIKDGLDICLTGFFVKDYLVQQYMDFTVAVYDDELCIYVPKASRIPQSILPIFAVGYDIWLGFVLTAFACALIWLTLRVINLKLRIVSLGNQHIVGQALGIMVDTWVVWVRLNLSHLPASYAERMFIGTLCLVSVIFGAIFESSLATVYIHPLYYKDINTMQELDESGLKVVYKYSSMADDLFFSETSPLFASLNKKLSWNRDLRADVIDEVARFRNKAGVSRYTSLILESSHFTLLRKIWVVPECPKYYTISYVMPRDSPWEDAVNALLLRFLNAGLIVKWIQDEKSWVDIKMRSNILEADAESELVRVLTIGDLQLAFYVVIGGNLLAFLGFLAEHFRWKLQKKGV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52c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VWLIIILFCLGNSSSQILDVTNNSHLDFDYRLFGLLQRLQVEKSYDTLLVYGEDCAIPSLFERLQVPAVLVSSGSTNFDWNFSSLTLILSCNFQDEREENYRTLMKLQTSRRLILLKGHIKPESVCDFYSKKEQHNVAMVKENFYQLEVVYSCRLFQDQNYEKLNLFDGKSIYKDQFRNMHGAPIRTLSDKEPPRTIPYIDSKTGEEKFKGYVGMLISQFVKKVNATMQIREDLIKDDEEVSFVDITNFTSNDILDIGICEARTLEMSNYDAISYPYLMSSYCFMAPLPDSLPFSDVYMAIVAPSILIMFLIIFCICSVLIIYIQERSYRSLTIRSVLMNDICLRGFLAQPFPFPRQYNRKLKLIFMLVCFSSLISTTMYTAYLQAFLWGPPIEPRLTSFDDVKKSRYTMAINIYEREFLEALNVSLEDVEIYDYGKFSKLRSTFNTNYLFPVTALQWFTINEEQKLFKYKIFYYCDAFCLNQFDILSIPLRRHLPYRDIFEEHMLLQKEFGLTKYWIDQSYRDMIRANLTTFKDFSPLLENDYIEVHNLYWVFTMYFVGMGMGLCFFILEILRPLRYWRNCKIKCEYCYAFLKNFAK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56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GSRFFIRNLILFGLLASSNMQIPFGELEKKFELDVDFLLGVTELVGHIQGLYSITVYADCIDIHPSIQQRIMDKFMVPVNTIGSNLSRPNYHKLDNSRIRIVLFTGLNDTILVNLNKTDVPYSDNFYMLAYASAIKNKCIELDFIEEVFTLLWKMSIQNAILLIRGEFMMEMWSYLYMGKIHKIKLTKPNSYLESLRKYNYRFSLEVINDPPAIFWYNSSEQADVTGGGNLSVSGPLGLIIINFLRHLNVTIDIVPIPGKQTSQYELFQQPDNLRAENGVNMVGSALLKYSPMVTQSRMCLLVSNRRMIPFSRFLDRLVSPGVHKLTFVSSIGIFVIKYFSHRPRSFVDAIFCTIRFFFAIPLPSIILNRLPVVDRFIEVFIIIFVQILLSSNISITTSALTTGFWEPPIINVETMRASGLHILTEDPTILQAFKENILPSSLADLVILVDEDTYFHHVTTLNNSYVYVVQAHNWQIFRLYQQQMTNEPFEIASEELCSKWRILGIPLNPKSPLRFMFKDYFYRILESGLREQWVHSGFKKFCEFNNLKKLPVDSVDSWQPLSIEFYSNVIRAYIIGLVIATLAFVAELLHNGYRRKNVKKT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lastRenderedPageBreak/>
        <w:t>&gt;DmelIR11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RFAILWLFSGCLLPGIQVGIWVVVRAQPTGRDVLLSRLGNQQNELNTRRLANASSYLTRNYIANRINTLVVREICVECPYELSERQRQLVDQILASLAPELSVLLHKGTAEETTWEYTLFVVNDHTAFTGQVFIFPDELLEREFFCIVVVSEIQSRQFVRQTVGSIVKSNLQMHFVNVVVVAQLEDGTVGTYSYKLFKANCTPGITVRQINHFDRITGKPQQSMPDLYPVRNGHLGDCPFNVGAAHMPPHLIYKRHKDPPPASNVSIPAEDLAGIDWDLLQLLAKALKFRIQLYMPQEPSQIFGEGNVSGCFRQLADGTVSIAIGGLSGSDKRRSLFSKSTVYHQSNFVMVVRRDRYLGRLGPLILPFRGKLWGVIIVILLLAVLSTCWLRSRLGLSHPIEDLLTVIVGNPIPDHRLPGKGFLRYLLASWMLLTLVLRCAYQARLFDVLRLSRHRPLPKDLSGLIKDNYTMVANGYHDFYPLELTCRQPLDFSARFERVQRAAPDERLTTIALISNLAYWNHKHPNISRLTFVRQPIYMYHLVIYFPRRFFLRPAIDRKIKQLLSAGVMAHIERRYMQYENKRKVASNDPVLLRRITKSIMNGAYRIHGLVIVLATGMFILELLAGRSNGRLRRWMEWVHQ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7b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YWLYILSCCSLVASTMESSSDWDLAEALAQVVANSEMGRFKTLYIYTHTNSQSTGGHLEELLDQVLMIVPNNLQARRLLLQQSMEYKPYVHAVLALVDGLPSLSAIYARIRATQDLSHTLIYMSMPTDAYGEEMQATLRFLWRLSVLNVGVVLRPPGDHILMVSYFPFSALHGCQVISANVVNRYQVGTKRWASQDYFPSKLGNFYGCLLTCATWEDMPYLVWRPDGSGSFVGIEGALLQFMAENLNFTVGLYWMNKEEVLATFDESGRIFDEIFGHHADFSLGGFHFKPSAGSEIPYSQSTYYFMSHIMLVTNLQSAYSAYEKLSFPFTPLLWRAIGLVLILACLLLMLLVRWRHHHELPRNPYYELLVLTMGGNLEDRWVPQRFPSRLVLLTWLFATLVLRSGYQSGMYQLLRQDTQRNPPQTISEVLAQHFTIQLAEVNEARILASLPELRPEQLVYLEGSELQSFPALAQQSGSSARVAILTPYEYFGYFRKVHPMSRRLHLVRERIYTQQLAFYVRRHSHLVGVLNKQIQHAHTHGFLEHWTRQYVSAVDEKDESVARIASTSYSTLDGIDGDPSLSESEEDQQVAPVRQNVLSMRELAALFWLILWANLGAVVVFVLELLLPRIKLRKILRKMKSDIKKQISKLVRK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21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SYYWVALVLFTAQAFSIEGDRSASYQEKCISRRLINHYQLNKEIFGVGMCDGNNENEFRQKRRIVPTFQGNPRPRGELLASKFHVNSYNFEQTNSLVGLVNKIAQEYLNKCPPVIYYDSFVEKSDGLILENLFKTIPITFYHGEINADYEAKNKRFTSHIDCNCKSYILFLSDPLMTRKILGPQTESRVVLVSRSTQWRLRDFLSSELSSNIVNLLVIGESLMADPMRERPYVLYTHKLYADGLGSNTPVVLTSWIKGALSRPHINLFPSKFQFGFAGHRFQISAANQPPFIFRIRTLDSSGMGQLRWDGVEFRLLTMISKRLNFSIDITETPTRSNTRGVVDTIQEQIIERTVDIGMSGIYITQERLMDSAMSVGHSPDCAAFITLASKALPKYRAIMGPFQWPVWVALICVYLGGIFPIVFTDRLTLSHLMGNWGEVENMFWYVFGMFTNAFSFTGKYSWSNTRKNSTRLLIGAYWLFTIIITSCYTGSIIAFVTLPAFPDTVDSVLDLLGLFFRVGTLNNGGWETWFQNSTHIPTSRLYKKMEFVGSVDEGIGNVTQSFFWNYAFLGSKAQLEYLVQSNFSDENISRRSALHLSEECFALFQIGFLFPRESVYKIKIDSMILLAQQSGLIAKINNEVSWVMQRSSSGRLLQASSSNSLREIIQEERQLTTADTEGMFLLMALGYFLGATALVSEIVGGITNKCRQIIKRSRKSAASSWSSASSGSMLRTNAEQLSHDKRKANRREAAEVAQKMSFGMRELNLTRATLREIYGSYGAPETDHGQLDIVHTEFPNSSAKLNNIEDEESREALESLQRLDEFMDQMDNDGNPSSHTFRIDN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60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WCNNPGLIIIIFLGQILNLCQGIVNLSNETANTVIFMLPEKDLGPDVWKAGVGCLDSFAQIFFFRNPKERFTRAYNLMLVHAFHLSSPADQIQEGFSKLINEAVTNPGPPDREELFQMRVASDYNITNGTEDKGELILADNYVIVVDSVDRLKELMKKKIVEMRSWNPGARFLVLFHNATCRNRPLGVASNIFKDLMEMFYVHRVALLYANSTMNYNLLVNDYYSNVNCRILNVQSVGQCH</w:t>
      </w:r>
      <w:r w:rsidRPr="00CC0F9D">
        <w:rPr>
          <w:szCs w:val="21"/>
        </w:rPr>
        <w:lastRenderedPageBreak/>
        <w:t>DGKLYPNNAVVKASMQDYVSGFSPRNCTFFACSSISAPFVEADCILGLEMRILGFMKNRLKFDVNQTCSLESRGEMDGPANWTGLLGKVQNNECDFVFGGYYPDNEVADHFWGSDTYLQDAHTWYIKMADRRPAWQALVGIFEAYTWIGFILILIISWLFWFTLVMILPEPKYYQQLSLTAINALAVTISIAVQERPICETTRLFFMALTLYGLNVVATYTSKMIATFQDPGYLHQLDELTEVVAAGIPFGGHEESRDWFENDDDMWIFNGYNISPEFIPQSKNLEAVKWGQRCILSNRMYTMQSPLADVIYAFPNNVFSSPVQMIMKAGFPFLFEMNSIIRLMRDVGIFQKIDADFRYNNTYLNRINKMRPQFPETAIVLTTEHLKGPFFILVVGSCWAALTFIGELIIHRWRTQLVSTSEQQDRRSDKRRRRRRRRKPEKDNRWQRQVQVAPVVRFTPVKRRKVFQGQTSQK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68b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FLVGLLLQWYLPGIYALAEIACRIAVEQNVQVTYLYRCASCPASFDADYSALELDLYRCVGSRLPVITRNMEAHELEPFRRTDSLSIFQIPAAEKGDSLVRRILDMLNPHQRRKHMHKYLFVWPNAGRHQLLRLFRGSWAKKLLYGLAITGRENGTFDFDPFAWGGLQVIQRLDGEVPYARKVKDLRGYPLRFSMFTDPLMAMPRSPVETAGYQAVDGVAARVVGEMLNASVTYVFPEDNESYGRCLPNGNYTGVVSDIVGGHTHFAPNSRFVLDCIWPAVEVLYPYTRRNLHLVVPASAIQPEYLIFVRVFRRTVWYLLLVTLLVVVLVFWVMQRLQRRIPRRGVIQFQATWYEILEMFGKTHVGEPAGRLSSFSSMRTFLMGWILFSYVLSTIYFAKLESGFVRPSYEEQVDRVDDLVHLDVHIYAVTTMYDAVRSALTEHQYGLLENRSRQLPLGIATSYYQPVVRRRDRRAAFIMRDFHARDFLAITYDSQAERPAYHIAREYLRSMICTYILPRGSPFLHRLESLYSGFLEHGFFEHWRQMDLITRVGASPDAEEFLEDLGDQTDTDSGSNELAIRNKKVVLTLDILQGAFYLWSVGIGISCLGFAVEHAHWFWRRQTLRNAVEARTS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56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DNRAAELILRERNIFPTNGSDNITLLNNMFVLEMFYRITQLYHFKNFIFYISERLDLNNKDSQEFFHNFWTYFPMAPNLIITREHHLGIPMMQFISTPSLVMVFTTGKDDPIMELASHNQQGIHWLKTIFVLFPSLQSRDFETNPESLAQFTAEIKDVYDWVWRKQFINTFLITIKDNVFILDPYPTPSIVNKTGVWQAEEFFHKYAKNMKGYLVRTPILYDMPRVFKSDRPTNRYEKNFIHGTSGNLFLGFLEFVNATLMDTSANVTADYLNMTNLLDLVSQGVYETLIHSFTEITTKFVVSYSYPIGINDCCIMVPYRNQSPADQYMHEALQENVWVLISLFTLYITVAIYLCSPLRPRDLSAAFLQSICTLTYSVPTFIIRTPTLRMRYLYILLAIWGIVTSNLYISRMTSYFTTAPPVRQINTVQDVVEANLRIKMLAIEYERMAKSPLQYPESYLNQVDLVDKHMLDLHRDPFNTSFGYTVSSDRWRFLNLQQLHLRKPIFRLTEICEGPFYHVFPLHKDSHMRSVMTEYIMIAQQAGLMNHWERETFWEAVHLHRIHVHLFDDEPMALSLDFFSSLLRTWTLGLILAGLAFAAEMKWHEHVTFKRRPVIRITRKPRSFLRRFMKL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51b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CKVLTLLVVILLLALTNAAYNVTLLKSVLSLISTREPWINTPIFVGHNTQGGDLNDLIIWLHQTMGVTSLTMNLFLQPEHIRPLGHFKITRYNGIALFFCHDKHDIMWLTLDRNLRKLRRIRLIIILRNQRSGSQGAIKSIFNALWQYQFLNVLVLQRDQLYSYTPYPAMRFFKLDIHTEPLFPHAARNFHGYVVSTPAENDIPRVFHVHDPLTKSRKVLGYAYRTFVEYLDHYNASLRLTNPDENLDPTTSVNMNHIVQLIIDGQLEISLHPYVFTPPTATKSYPLLIYPNCLIVPMRNEIPRHMYLLRPFQLYSWYILLFAVFYITGILYCISPKLNKSSWPQRLGLNFLDAISKILFISPPITIYRPTWRHLIIFLQLSVLGFMSTSWYNIELDSFFTTIVVGEQVNSMDQLVHQQQRVLVKEYEINTFLRHVEPRLVEKVSRLLVPVNASEQVSALLSFNRSFAYPFTEERWQFFAMQQQYAFKPIFRFSSACLGSPHIGYPMRVDSHLETSLNHFILKIQDTGLLNHWVVSDFNDAMRAGYVRFVDNVLGYQSIDVDTLRLGWCVLGIGWILSALVFSCEYWHLYPWRFI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48b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lastRenderedPageBreak/>
        <w:t>MILQQSSNLLKLLLLLAISSVRTQGLNDIIIELNQRLLISNNFLYCNQSDKLNEYEIKYLQHMPPISLMIFTSIESMNFTQVEYNLGADNKLFLIMGNEEPPYDFLHALNLHFQFAEYIIVIDEPVDLKKSTKWLDFVNHLWQQGYVQLLIYTSYDEKLYHKIIFPETVIEETLVEQYISIRGSFNNLYGYPVRVAAYNNAPRSMLYVNRWGKHIFAGFYMRFLRAFIDARNGSFVPVLTPSNSPGNCTLNLVNETVDVCADALAANPAAFSLTHGFRIASANVLVTHAKPLHSYRYLTAPFQWSVWACLVIYVLLVVNFLSFIGWLRSGKWEFSKYLLEVFSSLLFSGFYLKEIRGRERYILFGVLFIAGFVYSTEYLGLLKSMLISEVFEKQIDTFEALVESNITLMVDPYDKILFAKYNMPEILSPIMELVSFETLLKHRNRFDQDYAYILFSDRMALYDYAQQFLKHPKLLRIPIDFSFLYTGIPMRKRWFLKHHLGRAWYWAFESGLTRKLALDADFEAVRVGYLSFLITEHVEAQPLNVDYFVMPAIALAIGYILALLSFVIEMTAWRIREFLGCRKATMTSTGCSEGGHVDV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7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FHHLWLLMGLRSLAMGALHPPQPEAMTPLVAAALEILAEQVSPSQSTLAVMDLTQDAEHRDERQEQLMTIILRSVGSEMALRTFQKPPAEVPASFVVFLVNSAQAFNTLGFHFTDIHSTREFNFLILLTHRMSSRAERLQVLRDISRTCVRFHTSNVILLTEKRDGVVLVYAYRLLNMDCDLSVNLELIDIYKNGLFRHGHEARSFNRVLSLSGCPLQVSWYPLPPFVSFIGNSSDPEERAQIWRLTGIDGELIKLLASIFDFRILLEEPCNKCLSPDIKDDCSGCFDQVIISNSSILIGAMSGSHQHRSHFSFTSSYHQSSLVFIMHMSSQFGAVAQLAVPFTVIVWLALVVSSLLLVLVLWMRNRLVCGRSDLASHALQVLTTLMGNPLEARSLPRSSRLRILYAGWLLLVLVLRVVYQGKLFDSFRLPYHKPLPTEISELIRSNYTLINQEYLDYYPRELTVLTRNGSKDRFDYIQGLGKEGKFTTTSLIATMEYYNMMHWSTSRLTHIKEHIFLYQMVIYLRRHSLLKFAFDRKIKQLLSAGIIGYFVREFDACQYRKPFEEDYEVTPIPLDSFCGLYYISLIWLSAAVVAFILELLSQRIVWLRRIFE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64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HWWLLVFLPLSCQGLPEHELLELELDYGLAEPQRTSLLQSSLILQFSQDYKHIPRITYFTCQKPHLQTPNQIPNAAEHRDAFAAKNFQLIKSLYESELFVRIVLLDVLAQSPSSGRPNRPGSGPTGGFSQTPSQAQSNSEWLEGVLRMEALRQIAVVDLACGAVSRRFLELASAKMLYSEKFHWLLIEDFAWHGRTQTAEGSGKRDDGEMEEEEPPGQQIQATDDEDLPSIESFLGGMNLYMNTELTLAKRMSEAAHYTLFDVWNPGLNYGGHVNLTEIGSFTPTEGIQLHTWFRTTSTVRRRMDMQHARVRCMVVVTNKNMTGTLMYYLTHTVSGHIDTMNRFNFNLLMAVRDMFNWTFVLSRTTSWGYVKNGRFDGMIGALIRNETDIGGAPIFYWLERHKWIDVAGRSWLSRPCFIFRHPRSTQKDRIVFLQPFTNDVWILIVGCGVLTVFILWFLTTIEWKLVPHDGSALIKPKGGAPPRHHYQQQQQQEQVEAPVRPITAVSVVVSKEKVEEKQEEYEDSTPIDAGTLWQRCYQKLNKYIKDRKAKQKKAPERVGLFLESVLFFVGIICQQGLGFSTSFVSGRCIVITSLLFSFCIYQFYSASIVGTLLMEKPKTIKTLSDLVHSSLKVGMEDILYNRDYFLHTKDPVSMELYAKKITSVPTTKENEADEDEPVDPNPASTDPAKSYRDIVHSHETGAHAKDNAASNWLDPETGLLRVKHERFAFHVDVAAAYKIIAETFSEQDICDLTEVSMFPPQKTVSIMQKNSPMRKVISYGLRRVTETGILTYHFNVWHSRKPPCVKKIETSDLHVDMDTVSSALLILLFSYAITLMILGTEILYSKWHNRIQLKWVGAT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93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NPGEMRPSACLLLLAGLQLSILVPTEANDFSSFLSANASLAVVVDHEYMTVHGENILAHFEKILSDVIRENLRNGGINVKYFSWNAVRLKKDFLAAITVTDCENTWNFYKNTQETSILLIAITDSDCPRLPLNRALMVPIVENGDEFPQLILDAKVQQILNWKTAVVFVDQTILEENALLVKSIVHESITNHITPISLILYEINDSLRGQQKRVALRQALSQFAPKKHEEMRQQFLVISAFHEDIIEIAETLNMFHVGNQWMIFVLDMVARDFDAGTVTINLDEGANIAFALNETDPNCQDSLNCTISEISLALVNAISKITVEEESIYGEISDEEWEAIRFTKQEKQAEILEYMKEFLKTNAKCSSCA</w:t>
      </w:r>
      <w:r w:rsidRPr="00CC0F9D">
        <w:rPr>
          <w:szCs w:val="21"/>
        </w:rPr>
        <w:lastRenderedPageBreak/>
        <w:t>RWRVETAITWGKSQENRKFRSTPQRDAKNRNFEFINIGYWTPVLGFVCQELAFPHIEHHFRNITMDILTVHNPPWQILTKNSNGVIVEHKGIVMEIVKELSRALNFSYYLHEASAWKEEDSLSTSAGGNESDELVGSMTFRIPYRVVEMVQGNQFFIAAVAATVEDPDQKPFNYTQPISVQKYSFITRKPDEVSRIYLFTAPFTVETWFCLMGIILLTAPTLYAINRLAPLKEMRIVGLSTVKSCFWYIFGALLQQGGMYLPTADSGRLVVGFWWIVVIVLVTTYCGNLVAFLTFPKFQPGVDYLNQLEDHKDIVQYGLRNGTFFERYVQSTTREDFKHYLERAKIYGSAQEEDIEAVKRGERINIDWRINLQLIVQRHFEREKECHFALGRESFVDEQIAMIVPAQSAYLHLVNRHIKSMFRMGFIERWHQMNLPSAGKCNGKSAQRQVTNHKVNMDDMQGCFLVLLLGFTLALLIVCGEFWYRRFRASRKRRQFTN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87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STPEQRFWLAALLFLLSQHSEVRGFGINLMKVQTEDKGQEACILALLRKYFDSGDGLSGSVLCINRNYQLPNIEEQLLRGVNNYENYPWSLLITNSREGPSPAKFLMNEKPQCYFLIVDNLEDEDLDEVFEHWKGMVNWNPLAQFVVYLASLEETDEEMNDLMVELLLTFINKKIFNVNVIGQSEENQFYYGKTVFPYHPDNNCGNRVISVELLDACDYPSEETDSEDENDEDEGDGAQEEDDGPQEEGDGEQEEEDGPQEQEDGDQAKGDEGQENDDGGLENKVENEFRIGASDDDELENDLSSNSSEPEAIIEEFFRAKFEDKFPRDLSGCPLTASFRPWEPYIFRNSEEQPVDDYYYGLQGDEDDYNDTSPNYGESDDESYADPGEDGDGAIPDTETQSGGKLKLSGIEYEMVQTIAERLHVSIEMQGENSNLYHLFQQLIDGEIEMIVGGIDEDPSISQFVSSSIPYHQDELTWCVARAKRRHGFFNFVATFNADAGFLIGIFVVTCSLVVWLAQRVSGFQLRNLNGYFPTCLRVLGILLNQAIPAQDFPITLRQLFALSFLMGFFFSNTYQSFLISTLTTPRSSYQIHTLQEIYSNKMTVMGTSEHVRHLNKDGEIFKYIREKFQMCYNLVDCLNDAAQNEHIAVAVSRQHSFYNPRIQRDRLYCFDRRESLYVYLVTMLLPKKYHLLHQINPVIQHIIESGHMQKWARDLDMRRMIHEEITRVREDPFKALTFDQFRGAIAFSGGLLLVASCVFAFELCYVKYVYRTEKRERKTKKITKKVHNIKIQH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7e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NISALLNSYYDLSGEQMNHINEFVARAVLHVVHHYILSVTPSLVLTLCCRSNHTCNFYNKMMSTLFREWGLAPLQIVNVLRGVPWHPVPGRRHFNVIFTDSFAAFEEIRMEYYSREYNYNEHYFIFLQARDRLLQGEMRLIFDYCWRYRLIHCSIQVQKSNGDILFYSYYPFGEHGCSDMEPQLINRYNGSMLVEPDLFPRKLRNFFGCPLRCALWDVPPFLTLDEDQEEVLRVNGGYEGRLLLALAEKMNFTIAVRKVHVNMRDEALEMLRRDEVDLTLGGIRQTVARGMVATSSHNYHQTREVFGVLASSYELSSFDILFYPYRLQIWMGILGVVALSALIQLIVGRMLRERMGSRFWLNLELVFVGMPLLECPRSHTARLYCVMLMMYTLIIRTIYQGLLYHLIRTHQLNRWPQTIESLVQKNFTVVLTPIVQEVLDEIPSVQHMRFRLLEANSELDPLYFLEANHQLRQHVTASALDIFIHFNRLSADKVHQRGEQGSGAHFEIVPEDIISMQLTMYLAKHSFLIDQLNEEIMWMRSVGLLSVWSRWELSESYLRNEQSFQVLGTMELYAIFLMVLVGLIVGLLVFILELVSMRSIYLRKLFT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7f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NTTSDSNAGSSLSSGSGYSIYKSYLENSRIDMQGEDANLYVARALRLVIENVLAQLSTTLVVTISTRHLGTAHWFEYMMNILMDSWRMVAVQLLRIRPDLVVNPVPGRKRVSLLMVDSYQGLLDTNITASNANFDDPDYYFIFLQARDHLIPKELQLILDHCLAHFWLHCNVMIQTAQVEVLVYTYYPYTADACQKAYPIPVNTFDGRKWKASQMFPDKLSQMHGCPLTVLTWHQPPFVELVWDPKHNRSRGSGFEIQLVEHLARRMNFSLELVNIALLRPNAYRLAEGSSEGPIEKLLQRNVNISMGYFRKTARRNQLLTTPMSYYSANLVAVLQLERYRIGSLALLVFPFELSVWMLLLLALLIHLGIHLPSARRGNEEDGGGGLQVVALLLGAALARLPRSWRHRFIAAHWLWASIPL</w:t>
      </w:r>
      <w:r w:rsidRPr="00CC0F9D">
        <w:rPr>
          <w:szCs w:val="21"/>
        </w:rPr>
        <w:lastRenderedPageBreak/>
        <w:t>RISYQSLLFHLIRLQLYNTPSFSLDQLLAEGFQGICTANTQRLLLEMPQLARDPDSIQSVDTPFDWDVLNVLTRNRNRKIFAVANQDVTLSFLHSSAHPNAFHVVKQPVNVEYAGMYMPKHSFLYEKMDDDIRRLDASGFIHAWRRASFASVHRKEQVHMTSRRYINHAKLSGIYMVMAGLYLLAGLLFAGEVLLRQRN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7c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LHSAVHNVSLVYALVWAIDNYYGMATSTPLAVVQFPTSRESRRLHNDLIDAALGRSSGTGRIQFLLEDDRVEMTETDTDPPPPSGLTGRPIAIWFLDSLRSYFRLEMYLNQLGSPYKRNGFFLVIYTGLEDQPMESLKIMFRRLLNMYVLNVNVFLQRDGTVHLYTYYPYGPHHCQSSLPVYYTAFQDLAAPANGFGLTKPLFPRKLTNMHGCEMVVATFEHRPYVIIEDDPKTPGGRSIHGIEGLIFRSLAERMNFTIKLVEQKDKNRGEILPDGNFTGILKMMVDGEVNLTFVCFMYSKARSDLMLPSTSYTSFPIVLVVPSGGSISPMGRLTRPFRYIIWSCILVSLIFGFVLICLLKITALPGLRNLVLGRRNRLPFMGMWASLLGGLALYNPQRNFARYILVMWLLQTLILRAAYTGQLYLLLQDVEMRSPIKSLSEVLAKDYEFRILPALRTIFKDSMPTTNFHAVLSLEESLYRLRDEDDPGITVALLQPTVNQFDFRSGPNKRHLTVLPDPLMTAPLTFYMRPHSYFKRRIDRLIMAMMSSGIVARYRKMYMDRIKRVSKRRNLEPKPLSIWRLSGIFVCCAGLYLVALIVFILEILTTNHRRLRRAFNVINRYA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8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ELPLLVLLLALRFAGSEVLKITFWIEPVQRAEFDTDIAMVLKELDALRLDVKVDDTTLTLTRSEDGLDMQRFCEILSTVGASAVIDLTYSHWEEGYNLVRSLGIGYVRLERIMRPFLDMFGDFMRQKRANNVAMVFMNARDAVEAMQQMLVGYPFRTLIMDASQTDPGQHFLERIRSLRPAPTYIALFARAAAMNGIFEKVQKADLFQRPLEWHFVFLDTRDRVFKYRRQAELCTRFTLNPRAICRSMPMPDLYCGSGFTMQRAMLLNVLRSLINAAQVSPGYPLAIYQDCNATASSSEVSDPLEKDDYNWLDMVHWSNFLAYAPPLPHIQDQFQSPVPGLTFAVNISAGYYSSEHEAKTDLAAWSSVGEMRLLNETISPARRFFRIGTAESIPWSYLRREEGTGELIRDRSGLPIWEGYCIDFIIRLSQKLNFEFEIVAPEVGHMGELNELGEWDGVVGDLVRGETDFAIAALKMYSEREEVIDFLPPYYEQTGISIAIRKPVRRTSLFKFMTVLRLEVWLSIVAALVGTAIMIWFMDKYSPYSSRNNRQAYPYACREFTLRESFWFALTSFTPQGGGEAPKAISGRMLVAAYWLFVVLMLATFTANLAAFLTVERMQTPVQSLEQLARQSRINYTVVKDSDTHQYFVNMKFAEDTLYRMWKELALNASKDFKKFRIWDYPIKEQYGHILLAINSSQPVADAKEGFANVDAHENADYAFIHDSAEIKYEITRNCNLTEVGEVFAEQPYAVAVQQGSHLGDELSYAILELQKDRFFEELKAKYWNQSNLPNCPLSEDQEGITLESLGGVFIATLFGLVLAMMTLGMEVLYYKKKQNALEITQVRPVNDSSGSGGNSSTAPPTATSTTKQAWHIPVLEAEEKPAKVSPPPSFETATFRGKKLPARITLGDGKFKPRHGLYARRNLGASDSHSGYME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20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LASLNRSTGLSAELLDLYGLVVHFLLSGEHTTLVYFNPAGLDCSWGVLWQRNLTAHPQIVWQRNYSYPDLYYQFNAKLLVLACLPMDSRAAIQLEILANSLSHLRTVVRLLIEVAGPDQVTLARQYLSFCLRRSMLHVELYFRDYHHSLILYSFRAFPSFELVMRWISVGQGVKLFLHKLDDLRGHRLRVIPDLSPPNTFFYRDARGDNQVTGYLWDFLATFAGRLNAGLEVVRPSWRAGSASDSSYMLEYSAKGLIDVGLTTTLITKWNLWAIHQYTYPLLVSSWCTMLPVEKPLATPDLFGRIVCPTLAMTLLLIILVTWLVFRQLRCLTRLKNSRPARIVPHLLTLLLLTTCSAQLLSLLIFPPYHVRIASFEDLLRGDQKILGMRNEFYNFDGAFRARYAGVFYLIDDPNELYDLRNHFNTTWAYTMPYIKWLVIKTQQRHFSKPLFRWSKDLCFFDFMPTSVIVAPDSIYWESIKDFTFRIHQAGLMKHWIRKSFYDMIKAGKMSIKDYSDLETLKPLNIGDLEIVWRVCGAAIAVASAIFIMELLYFYINVFFNSL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lastRenderedPageBreak/>
        <w:t>&gt;DmelIR31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NLLISMFILILAAGEGEIIPSMEESVVTNFVKSLVKTKQAIVFSCLFKDFKEISLALMRINQFVSVVNLNQSYSLTSILTRENYARTSVMVNARCSGSSELLFEASENRYFNKTYQWFLWGVDLEVQSLFPLNLNYVGPNAQITYVNETADGYAYWDIHSKGRHLKSNLEINLIATLINDTLNIARDIFHLQSIDFRGQFNGLTLRGASVIDKEDIISNEQIESILSRPTKDAGVAAFIKYHYELLGLLRERFNFTVNFRNSRGWAGRLGNTTFRLGLLGIVMRNEADIAASGAFNRINRFAEFDTIHQSWKFETAFLYRYTSDLDTHGKSGNFLSPFSDRVWLFCLLTLGAFSIIWVLFEIIDYKILRIRVNSQKLEHLNQKSSVICIKTTCIERILQTFGACCQQGLDPNPVDRSVRFLVMTLFLFSLVMYNYYTSSVVGGLLSSSDQGPSTVDEITASPLKISFEDIGYYKVLFRESQNRSITRLIEKKLSSSRSLNELPIFSHIEDAVPYLKAGGFAFHCEVVDAYPVISEYFDANEICDLREVSGLMEVEILNWILHKNSQYTEIFKTAMCNAQEKGFVERILRRRQIKKPACQSLYTVYPVSLSGVLPGFVILICKSINKFS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41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FIDLSWSLVLSAIVGKYLNESTICIFWNDKFEFQLLHKSDYISFVGINIKSFDDNGGHYIIDTGLKKKELQNKHLFLDELVIKIIISIEVTHCETFVVFDKDIDRFVNAFNKASVYSIWRSLHNKFVFAHIANESPESRNHFFEDQPNILFVVRDHSSASSFDIKTNKFVGRKAENPSQMILVDRYLASEQRFQFGKSLFADKLNNLQGREVIIAGFDYPPYTVIKHNMSTNAQDMGVSGESDFKNVYIDGTETRIVLNFCEQFNCTIQIDSSAANDWGKVYPNMSGDGALGMLINRKADICIGAMYSWYEDYTYLDLSMYLVRSGITCLVPAPLRLTSWYLPLEPFKETLWAAILLCLCAEATGLVLAYKSEQALYVLPGYREGWWTCTSFGVCTTFKLFISQSGNSKAYSLTVRVLLFACFLNDLIITSIYGGGLASILTIPSMDEAADTVTRLRFHRLQWAANSEAWVSAIRASDEALVKDILYNFHIYSDDELLRLAQDQHMRIGFTVERLPFGHFAIGNYLGPQAIDQLVIMKDDIYFQYTVAFVPRLWPLLDKLNTLIYSWHSSGFDKYWEYRVVADNLNLKIQQQVQETMTGTKDIGPVPLGMSNFAGFIIVWILGSAIATLTFLLELSLTYILKQSNLK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47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RQIKLLVWLLVVGVVSSTEQLQFLKNFLEAVHKERSISTILLIQRKVHKNDFLHGLYPIFWPIICLDETKRVELVNNFNKDFLALVYMESEADTLLLSALAADLNHIRDARIMIWLQMSPSENFLDRIVFQASKQKFLNLVVIENTLKTRRFYPFPQPKVQVIDKPFEEKEIYPALWRNFMGKNAIAVPDLVPPRSFNSFDPKTGHRRESGSIYNVFKAFTQRYNITMLLKWPLIRNTTQEEIIGKSVRGEIDLPITGQLISFRHPNGSRSQPLLGMTALSIAVPCGPELPMFDRFFLFYGLATPITITGYYVLLNTIEIILGTLSDRIKRHPRRKKILNLVLNLRVFSCILSLPTPQGNRLRSVKGQLTMVMSITGLILSCIVAAQTSTILTMKPQYRHIKNFQELSDSNITVVCNHLNYLTIKQQMDPKFMAKFMQNIWIVNSIEQMKMIFDLNTSYAYQTFSYKKDPFTLLQMHTTRKAFCRTPGLDLVSGLAYTAVLEKNSIYALALQDYTLKAFSAGLVYYWAEESIRDLISTVGRTQFEKLPIVIGYQSLKLQDYNVCWKILLIGGALAFCVFIVEVVVGLINRRI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48c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SLLRIILIIIFLRIVSSIPDTIISHLSAELQIKIQIYFGLGNDLYDFSRLDGNYQKIIISHNISEEFKTYHDEPVLIIIRLERDLNLNLATLDVLRSYLTDRQYNDILLIDNDEENLNSYVDIRKAYWNAGFSQVLIYNSQQRTWSIKPYPYLQIRPTSLKEYIENRNTRNLMGYPLRVLVTNDPPHCFVDKDELPGSPNRYKGSIVTMLKIFADQLNATFQANPFREFRRYSTADCVQMVSDDEIDACGSIFIRTYTYATSQPVRLNRVVIMAPFGNPIEKFYYFFRPFDLYVWIGTGIIVVYIAVMGSLLHRWHFKEWNVGQYLLLAVQTLLNRELSLPQSSSGSKFMLLLLLFAIGFILSNLYVALLSMMLTTKLYQRPIENLADLKAANVNILLQTHNIRPNSVYGSSEELRERFLLVEESQHLEKRNGLDPSYAYVDSEDRMDFYLYQQKFLRRRRMKKLSNPVGYTWAVQVIKQNWVLEKHYNDHVQ</w:t>
      </w:r>
      <w:r w:rsidRPr="00CC0F9D">
        <w:rPr>
          <w:szCs w:val="21"/>
        </w:rPr>
        <w:lastRenderedPageBreak/>
        <w:t>RFFETGLQNKLVDDVHELAVKAGFLHFFPTQTQTIEPLRLEDIVMAAMVLGGGHALAVICFLVELF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52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ALGWSVIILGFIGQLSAQILNYTQSRDLELLEGSLFRVLSRLNLEEEYNTLLIYGKECVFHSLLRKLEISAVTVPSGSTDYDWSFSTAILILSCGYDAENEENSYTLMKLQRTRRLIYLEDNSEPESVCMRYSLKEQHNIAMVKSDFDQSDTFYSCRLFQTPNYVEGHFFKDQPIYIENFQNMRGATIRTVADSLVPRTILYRDEKSGETKMMGYLGHMINTYAQKLNAKLHFIDTSKLGAKKPSVLDIMNWVNEDIVDIGTALASSLQFKNMDSVWYPYLLTGYCLMVPVPAKMPYNLVYSMIVDPLVLSIIFVMLCLFSVLIIYTQHLSWKNLTLANILLNDKSLRGLLGQSFPFPPNPSKHLKLIIFVLCFASVMITTMYEAYLQSYFTQPPSEPYIRSFRDIGNSSLKMAISRLEVNVLTSLNNSHFREISEDHLLIFDDLSEYLVLRDSFNTSFIFPVSVDRWNGYEEQQKLFAEPAFYLATNLCFNQFMLFSPPLRRYLPHRHLFEDHMMRQHEFGLVTFWKSQSFIEMVRLGLASMEDLSRKRNEEVSLLLDDISWILKLYLGAMFISSFCFILEILRCGERCKRLWRCRW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52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VRIIIILLCLGYTKARILDATNTNHTDLEERLLSLLLRLQQEQFFNTLLIYGEDCAFSSLSRRLQVPTILVSSGSTSFEWNYSSLALILTCEFKAEREENYQTLKKLQMNRRLILLNGNIKPDSVCDFYSKKDQYNIAMVNNNFHQVGIIYACRLFQERNYEKVYLSEGNPIYVDQFRNMQGALLKSITFNLIPGSMAYRDPKTGQEKHIGYVANLLNNFVEKVNATLDMQVKLHKAGKKTSFYNITKWASEDLVDIGMSYAAYFEMTNFDTISYPYLMTSTCFMVPLPDMMPNSEIYMGIVDPPVLVVLIAIFCIFSVMLNYIKQRSWRSLSLVNVLLNDICLRGFLAQPFPFPRQSNRKLKLISMLVCFFSVITTTMYTSYLQSFMWGPPIDPKMCSFADLENSRYKLAIRRYDIEMLRPFNVSMDHVVVFDESSQLEYLRDSFDDNYMYPMSALSWSAFKEQQKLFAFPLFYYSEKLCLKPISFFSFPIRRHLPYRDLFEEHMLQQNEFGLSTYWIDRSFSDMVRLKLATMNDFSPPRLEDYIEVSDLSWVFGMYFTGLGISCCCFGLELLGLPSWTRRLRLTNWLRVRN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54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WTVITGIVLWAPVLVAGSAVDFIFRAAAEHSLSVIMIRIDYCPYNWAKDIFENQTIPVVVLSDSETFINIRMFSRPLHVACLPGHELQKDLALLENFTSSLMDFPSQKKIVYISNNFSDPTRMDYIFETCYHRRIWNIVGLLASDEHRYFYRYHLYPSFRTEYRSLESSTIFDKDFPNMHGHPLTVMPDQWLPRSVLYVDRRTGKQILAGSVGRFFHVLSWKLNATLQLSKKVTTGRFLNATALKELSESFSVDVPASLTIMERVEQLASTSYPMEVTHVCLMVPVARRIPIKDIYFILSSASNMFLAIVIVSSYGLALNLLRNMTHRDVRLVDFVLNDKALRGILGQSFNLPLSRSFSTRLIFLMLGIVGLNVSSIFGAGLDTLMAHPPRQFQARSFAGLRRTKIPLVTTEEDFPTWMKLRVPMLVVNVSEYNHLRNGRNTSNAYFASRLYWNLFSEQQKRFTRELFIYSTDDCLWSLALLSFQWPQNSLFTEPVSQLILEVNANGLYDFWVGMHYYDMTAAGLSGLEDPSLQLKEREHPTSLRIVDFQWMWQAYGTFMVIAILVFLLEVSWHRITSLFVSLVY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60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RLAIYVAFLSSIGNRSGFLSSLLMSLGKELHYKTILLVGGSSTCWSLEPFETGVPILNLRGENNAYPQDTFNSQMLALACLQTESEDAVKLLYRSLKDMRDTPTLLFASSEEHIHDTLFLGCFRENMLNVLALTASSKEFIYSYQAFPTFRVIKRKLVEIHRYFEPQLKDLGGHIVSALPGNIMPRTMCYRNAEGERQLAGYLNTFIRNYVESINGTLRISWGLVPEDDMRHLTISRLSKIQHVDFPLGIIPLYNKTDKQHVYMEISSWFLMLPMETSVPRAHLFVKLGLERLLPIIVVVGAVLGNAHRIEVGLGPSWRCYYLADKVLRGALAQPIVLPRRLSPKLMLIYSLLLLSGFFLSNYYMASLTTWLVHPPASDRILEWDQLRYLHLKVLTIPEEFKYMSLILGTDFMTAYGSIFQLTNSTDFQRRRISMDPSYAYPVTTSLWPFLELSQVRLRRPLFRRSYDMVLQPFQVMSLPLPRNSIFHK</w:t>
      </w:r>
      <w:r w:rsidRPr="00CC0F9D">
        <w:rPr>
          <w:szCs w:val="21"/>
        </w:rPr>
        <w:lastRenderedPageBreak/>
        <w:t>SLLRYAALTRETGLYYYWFRRSYYELVALGKISYKEEEGNPYCDLKWNDFRIVWLAFLGGTIISCLALLLEVAHYRWHLGNSSL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60e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VIKMISFLLVSVLLCLVGASDSESMQVQVLQDLNLALQTELNVFIDFECCATSEILHKLDSPRILLSSNSREARDLRIRGNFTESTLIIVSVMDSDLNPLVASLLPRLLDELHELHIVFLSNEEPGFPKQDLYTYCFKEGFVNVILMSGKGLYSYLPYPSIQPISLSNVSEYFDRARIIRNFQGFPVRILRSTLAPRDFEYSNEQGGLVRAGYLFTAVKELTYRYNATIESVPIPDLPEYDVYLAVAEMLHTKKIDIVCYFKDFSLEVAYTAPLSIIREYFMAPHARPISSYLYYSKPFGWTLWAVVISTVLYGTVMLHLAARGARVEIGKCLLYSLSHILYNCHQKIRVAGWRDVAIHGILTIGGFILTNVYLATLSSILTSGLYDEEYNTLEDLARAPYPSLHDEYYRSQMKAKTFLPERLRRNSLSLNATLLKAYRDGLNQSYIYILYEDRLELILMQQYLLKTPRFNMIRQAVGFTLESYCVSNSLPYLAMTSEFMRRLQEHGISIKMKADTFRELIHQGIYTLMRDDEPPAKAFDLDYYFFAFVLWTVGLISSLLVFFAELVSGHL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67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LPILVPVLLLFNETSWINPILTSIYKDRHHETVLLLQHSQHGNASGLERFPWPVFSFNEQMDFYVRGKYNSEMLVLIWQTGNSDWDLDLWQALDRSLLNMRKVRVLLLRKWEKIPTADVAATAEHLLFLHVAVIGQGNRIYRLQPYAPQSWLQVDPIESPIFIKIRNYFGRYIVTLPDQFPPRSIVYRNPKTDEIQMTGYVYKFLLEFIRIYNFTFRWQRPIVQGERMNLILLRNMTLNGTINLAISLCGFETPSELGVFSDVYDMEEWYIMVPRAQEISIADVYVVMVSGNFLIVLIIFYFIFTILDTCFGPLLLKERVDWSNLMLNERMISGIMGQSFNMSARNTISSKVTNATLFLLGLVLSTLYAAHLKTLLTKRPTSQQISNFKQLRDSPVTVFFEEAERFYLKHAWDRPIRYIKDQLNFRETIEYNALRMGLNRSNAFSALTSEWMIVAKRQELFKQPIFTVQPELRVIQTSVLLSLVMQSNSIYEDHINDLIHRVQSAGIVEYWKHQTLREMITMGMISQKDPFPYVAFREFKVGDLFWIWLLWVSFLFMSFVIFLCELLVDCFISKTLIRNKRPH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75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QLVQLANFVLDNLVQSRIGFIVLFHCWQSDESLKFAQQFMKPIHPILVYHQFVQMRGVLNWSHLELSYMGHTQPTLAIYVDIKCDQTQDLLEEASREQIYNQHYHWLLVGNQSKLEFYDLFGLFNISIDADVSYVKEQIQDNNDSVAYAVHDVYNNGKIIGGQLNVTGSHEMSCDPFVCRRTRHLSSLQKRSKYGNREQLTDVVLRVATVVTQRPLTLSDDELIRFLSQENDTHIDSLARFGFHLTLILRDLLHCKMKFIFSDSWSKSDVVGGSVGAVVDQTADLTATPSLATEGRLKYLSAIIETGFFRSVCIFRTPHNAGLRGDVFLQPFSPLVWYLFGGVLSLIGVLLWITFYMECKRMQKRWRLDYLPSLLSTFLISFGAACIQSSSLIPRSAGGRLIYFALFLISFIMYNYYTSVVVSSLLSSPVKSKIKTMRQLAESSLTVGLEPLPFTKSYLNYSRLPEIHLFIKRKIESQTQNPELWLPAEQGVLRVRDNPGYVYVFETSSGYAYVERYFTAQEICDLNEVLFRPEQLFYTHLHRNSTYKELFRLRFLRILETGVYRKQRSYWVHMKLHCVAQNFVITVGMEYVAPLLLMLICADILVVVILLVELAWKRFFTRHLTFHP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75c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TSWPLYRLIVFNLLEINLSNLMVFHCWSIKEAFPLVEMLNQNGIFSQYIDVQNPDNLANVHKEYLDSDLVRLGVFLDLGCDKAELVTNQSSRARLYNQNLHWLLYDEAGNFTKLTQLFEGANLSLNADVTYVSREDEERFILHDVYNKGSHLGGKLNITVDQTLQCNRSHCQVKEYLSELHLRPRLQHRMDLSSVTFRLAALVSVLPINSSEEELLEFLNSDRDSHMDSISRIGNRLIMHTQEILGFKLHYIWCGTWSVQDAFGGAIGMLTNESAELCTTPFVPSWNRLHYLHPMTEQAQFRAVCMFRTPHNAGIKAAVFLEPFMPSVWFAFAGLLIFAGVLLWMIFHLERHWMQRCLDFIPSLLSSCLISFGAACIQGSYLMPKSAGGRLAFIAVMLTSFLMYNYYTSIVVSTLLGSPVRS</w:t>
      </w:r>
      <w:r w:rsidRPr="00CC0F9D">
        <w:rPr>
          <w:szCs w:val="21"/>
        </w:rPr>
        <w:lastRenderedPageBreak/>
        <w:t>NIRTIQQLADSSLDVGFDTVPFTKTYLVSSPRPDIRSLYKQKVESKRDPNSVWLSPEEGVIRVRDQPGFVYTSEASFMYHFVEKHYLPREISDLNEIILRPESAVYGMVHLNSTYRQLLTQLQVRMLETGITSKQSRFFSKTKLHTFSNSFVIQVGMEYAAPLFISLLVAYFLALLILILEICWARYAKKKFSTIIPQNQ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75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VQVAHWLPLIFFLLVSGTPRVAGSWRSEYSRQDPDPKTRWGNQLPDMLVAYYRHHGVHSLMLVVCHTDIADFRLWKLWQHFNLNNFYVQVSTESSLRDLQHVDALDEHKDAPPPKSFHANNSTHWETSFLLPALPYKMGILLLEFSSECALNLLRWSAASEHNYFTTNRFWLLLTEDPGDIDLLEDPEIFIPPDSELRVLHYENVGNFSCSLIDLYKVAAWKPLKRTLVGHNIRNSRHVIHALQHFGSAITYRQDLEGIVFNSAIVIAFPDLFTNIEDLSLRHIDTISKVNHRLMLELANRLNMSYNTYQTVNYGWRQPNGSFDGLMGRFQRYELDLAQLAIFMRLDRIALVDFVAETYRVRAGIMFRQPPLSAVANIFAMPFENDVWVSILMLLIITTVVLVLELFFSPHNHDMSYMDTLNFVWGAMCQQGFYVEVRNRSARIIVFTTFVAALFLFTSFSANIVALLQSPSDAIQSLSDLGQSPLEIGVQDTQYNKIYFTESTDPVTKNLYHKKIASKGENIYMRPLLGMEKMRTGLFAYQVELQAGYQIVSDTFSEPEKCGLMELEPFQLPMLAIPTRKNFPYKELIRRQLRWQREVSLVNREERKWIPQKPKCEGGVGGFVSIGITECRYALGIFGCGAAVSFVLFLFEFIFRHFKQVYRIIKGYREVQR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76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ENLLVESYYFSTVLSFFAQQFFADSHATCIFWHPAFDFRLETVHPMPLIIMDWHRWANRSDQDVYDYKIKEDEFEGKGIPYNDWTLRLTVAIERSHCETFIAFQEQIPEFARYFYHASIYSIWRSLRNRFMFVYTKEFEDKKDSYLSGYIFQDQPNILVITSQYLNSSTFEIKTNRFVGPRNFNKNPEPVEFYILQRFDAKGTKATWETQSAMSSKMRNLKGREVVIGIFDYKPFMLLDYEKPPLYYDRFMNTTDVTIDGTDIQLMLIFCELYNCTIQVDTSEPYDWGDIYLNASGYGLVGMILDRRNDYGVGGMYLWYEAYEYMDMTHFLGRSGVTCLVPAPNRLISWTLLLRPFQFVLWMCVMLCLLLESLALGITRRWEHSSVAAGNSWISSLRFGCISTLKLFVNQSTNYVTSSYALRTVLVASYMIDIILTTVYSGGLAAILTLPTLEEAADSRQRLFDHKLIWTGTSQAWITTIDERSADPVLLGLMEHYRVYDANLISAFSHTEQMGFVVERLQFGHLGNTELIENDALKRLKLMVDDIYFAFTVAFVPRLWPHLNAYNDFILAWHSSGFDKFWEWKIAAEYMNAHRQNRIVASEKTNLDIGPVKLGIDNFIGLILLWCFGMICSLLTFLGELWRGQG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94e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DCPKWILSGLCLISLVSGATVIELLGTLKLELDFEYVLLMKNRNFSLSDQVWNGTSLTKDVMDEVQVPVLQFNENVSYFLHNSISRRLVTLGFMSDANLDEHRGLLTALVANLRHMTTSRVIFLVQSKASTDFLYELFRNCWRKKLLNVIVIFQDFETTSTFYSYSNFPILQIEERIYETSLQTLPIFPDRLRNLHGYEMPVILGGTAPRMIAYRNKKGNVVYDGTVGHFMTAFQQKYNVKFVQPLQAKNPLDFAPSMQTVGAVRNETVEISISLTFPTIPPFGFSYPYEQMNWCVMLPVEADVPPFEYYTRVFELAAFLLTLGTLVLISCLLASALSLHGYATNISEFLLHDSCLRGVLGQSFVEVFRAPTLVRGIYLEICVLGILITAWYNSYFSSYVTSAPKQPPFRTYDDILASKLKVVAWKPEYAELVGRLLEFRKYETMFLVEPDFNRYLALRDTLDTRYGYMITTNRWVLINEQQKVFSRPLFQKRDDFCFFNNIPFGFPLHENSVFMEPVQKLIMELAETGLYYHWITTGFSELIDAGEMHFVDLSPHREFRAMQIQDLQYVWYGYAFMVVLSSLVWLLENLAYTVKSKTIFPTHFMQRNKK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62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YLQFLFALFLSRYQIVATENFDRAFELALFLDRIGRVHRLHAITIVNSLGSVDPSYLDDLHRGLMCNSSNHFYMLPQMTATDKDSSHVHFSSLQDEETIYLVFARDSKDAVIYLQAERARG</w:t>
      </w:r>
      <w:r w:rsidRPr="00CC0F9D">
        <w:rPr>
          <w:szCs w:val="21"/>
        </w:rPr>
        <w:lastRenderedPageBreak/>
        <w:t>RRYTRTMFLLRKQESQKDIKYFFELLWKLQFRSALVVVAARNFYQMDPYPTVRVIRMRRLSSYDPHHVFPPANRKNFRGYRMRLPVQQDVPNTFWYKNRRTKAWELAGLGGILINQLMMHLNVTMDLFRFEVNGSSLLNMAALTDLIVKGKVELSPHLYDTLQSNTSVDYSYPTQVAPRCFMIPLDNEISRSLYVFLPFSLTMWLCLLFVLLVVHFVYVRRLIPDGHFWAILGVPGAGQVRYGNRKPVRRFSTFLILFGIFILGQTYSTKLTSSLTVTLIRRPDNSLEELFLLPYRILVLPTDVYAIVDSLGHAEQFSTKFSCTDAENFSQKRISMHPEYIYPISTIRWRFFDMQQRFLRKKRFYFSKICHGSFPYQYQLRVDSHLKDALHRFLLHVQQAGLHDLWLDTCYRKAHRMGYLKDFSTLAELEEKLRLRPLALNLLVPAFSLFLCGMLGSGIAFLVEIRHSFGCRQKPPSINRNPG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76b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ATGIELLVAAALCVACPPLNDSPPTNLIQMGENGTLSPVTELPMDVDASEAGFDADAPVETLETINRKKPKLREMLDWIGGKHLRIATLEDFPLSYTEVLENGTRVGHGVSFQIIDFLKKKFNFTYEVVVPQDNIIGSPSDFDRSLIEMVNSSTVDLAAAFIPSLSDQRSFVYYSTTTLDEGEWIMVMQRPRESASGSGLLAPFEFWVWILILVSLLAVGPIIYALIILRNRLTGDGQQTPYSLGHCAWFVYGALMKQGSTLSPIADSTRLLFATWWIFITILTSFYTANLTAFLTLSKFTLPYNTVNDILTKNKHFVSMRGGGVEYAIRTTNESLSMLNRMIQNNYAVFSDETNDTYNLQNYVEKNGYVFVRDRPAINIMLYRDYLYRKTVSFSDEKVHCPFAMAKEPFLKKKRTFAYPIGSNLSQLFDPELLHLVESGIVKHLSKRNLPSAEICPQDLGGTERQLRNGDLMMTYYIMLAGFATALAVFSTELMFRYVNSRQEANKWARHGIGRTPNGQSVAPSRWLRGWRRLNSGHGQLLGASTHGQNVTPPPPYQSIFNGGSHGDPLNRWRRPLANGNALGNGVLLGGDSEGGVRRLINGRDYMVFRNPNGQSQLVPVRSPSAALFQYSYTE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85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SIQWLKHILLLAILVNLAGTRENHIPLDLKKSSIVMVKMSQILCKARIKVLFVYFENQTSHEHTGQILKEVTKCDISNQNTPLEAVKDDGILMYMVMITTNISQPLELSLIRKKSAAKHRSHVFLLVRDADTVSDAWMRASFRQFWKIWLLNIVILYWRDGRLNAYRYNPFMDNYLIPVDNKPNEVPTLEQLFPKTIPNMQRKPLRMCIYKDDVRAIFWRQGTILGTDGLLAAYVAERLNATMMITRPHSYNNHNLSSDICFLEVAKEYVDVAMNIRFLVPDTFRKQAESTVSHTRDDLCVIVPKAKTAPTFWNIFRSFGSLVWALILVSVLVANVFCYILKSEVGRVPMQLFAGALTMPMTQIPPNHSIRLFLIFWLYFGLLICSAFKGNLTSMMVFQPYLPDINQLGALARSHYHIIIRPRHVKHIQHFLTLGHKHESRIREQMLEVSDTQMYEMMRNNDIRFAYLEKYHIARFQVNSRVHMHLGRPLFHLMNSCLVPFHAVYIVPYGSPYLGFLDSLIRSSHEFGFERYWDRIMNSAFIKSGVKVVNRRRGSGNDEPVVLKLQHFHAVFALWLVGIGMACIVLAWEHLTHNYNLAVTKRR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56c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QHLLNLLAPFGRMNVFQEIVWFVSPHQRLDQLDEFIMRIDEAFGKSATQTVVNNNTEMRMIYSSARRNHMSFVFTTGAEDPIMKVFSKVLLGRHFYVSMVIYVDKVGDMHPIYDLLTFAYNQQFFNSMVHFESMEGVNQLFGVSKFPVMSFENRTDFLKYMGKIWKQVQNARSDVGGFGFTTPLRQDLPHLFQSQGHYDGSTYRIIETFVRFINGSFKELIMPPDSLGGQVINMKDALQLIRERKMEFCAHAYALFMSDEELEKSYPLLVVQWCLMVPLYNSVSTYFYPLQPFDWNVWFFALGALLALVLLELMWLRMFGGWSGYRGAVLNSFCYIINVPIEGQLQQPCLLRFLLLATVFFHGFFLSAYYTSNLGSILTVNLFHAQINTMNDIVSAQLPVMIIDYEMEFLLNLNKELPQEFLELLRPVDSAVFSEHQTSFNSSFAYFVTEDHWEFLDEQQKHLKQRLFKLSSICFGSYHLAFPLQMDSSLWRDIEYFTFRIHSSGLLNFYARSSFGSALHAGLVQRMPDTQEYTSAGLQHLAIAFILLLVMSFLAGIVFVLETLSR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75b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lastRenderedPageBreak/>
        <w:t>MLQLHNLILHNLIHMAKLSHVLILHCSLSHLALLAQSKNIFTQFQPLHSDIQLNDDFLNHNILKLGVFLDINCDKSGTVLDMASAKRFFSHRYHWLIYDRSMNFSVLESHFKEAQIFVDADVTYVTHDPFSKNFLLYDVYNKGRQLGGELNITADREIFCNKTNCRVERYLSELYTRSALQHRKSFTGLTMRATAVVTALPLNVSIKEIFDFMNSKYRIQLDTYARLGYQARQPLRDMLDCKFKYIFRDRWSDGNATGGMIGDLILDKADLAIAPFIYSFDRALFLQPITKFSVFREICMFRNPRSVSAGLSATEFLQPFSGGVWLTFALLLLLAGCLLWVTFILERRKQWKPSLLTSCLLSFGAGCIQGAWLTPRSMGGRMAFFALMVTSYLMYNYYTSIVVSKLLGQPIKSNIRTLQQLADSNLDVGIEPTVYTRIYVETSEEPDVRDLYRKKVLGSKRSPDKIWIPTEAGVLSVRDQEGFVYITGVATGYEFVRKHFLAHQICELNEIPLRDASHTHTVLAKRSPYAELIKLSELRMLETGVHFKHERSWMETKLHCYQHNHTVAVGLEYAAPLFIILLGAIILCMGILGLEVIWHRHCTLH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84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IKLQVKVISWPLIILTAFLRVLQIESINTNFLELAAFEDFLRSEHLSHVLVVRGDDADGDWKIECHQKLLANYRVQFYRPEMSANFEDLMFYGSPRTAVLVLNSEHVLVRRQVFGVASEAGYFNNSLAWFILGSGRESLPVEQLIDQLLSGYRMGIDADITVALRGPDNASMLFYDVYRISRQANTPLIIEKKGLWTHSGGYQKFGNFKNTWVIRRRNFLNVTLIGSTVLTEKPPGFGDMEYLADDKQLQQLDPMQRKTYQLFQLVERMFNLSLAISLTDKWGELLDNGSWSGVMGQVTSREADFAVCPIRFVLDRQPYVQYSAVLHTQNIHFLFRHPRRSHIKNIFFEPLSNQVWWCVLALVTGSTILLLFHVRLERMLSNMENRFSFVWFTMLETYLQQGPANEIFRLFSTRLLISLSCIFSFMLMQFYGAFIVGSLLSESARSIVNLQALYDSNLAIGMENISYNFPIFTNTSNQLVRDVYVKKICKSGEHNIMSLQQGAERIIQGRFAFHTAIDRMYRLLLELQMDEAEFCDLQEVMFNLPYDSGSVMPKGSPWREHLAHALLHFRATGLLQYNDKKWMVRRPDCSLFKTSQAEVDLEHFAPALFALALAMVASALVFLLELFLHWLPDFRRRLGTMST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92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LLQPLVMHLSQLLRIIVGQYFAEFPSILIVYNNSASTTPLQLEYLSALELVLRELSKPIRLQWINVAFLKDLNDLEDQVMGALNSSVTEGFITILSQTHHFIHARYYATRNANVRLKDKRYLFLCEDESPAELLCMDILQFYPHHLMVRPGTETAPTGPTGPHPDPRRGGGASVSTKNKDDGEGGAGNKTTSPYRDINFELWTQKFVGAVGNLDALLLDAFLPNETFANRVELYPNKLLNLQRRSLLVGSITYVPYTITNYVPAGQGDVDPIHPQWPNRSLTFDGAEANVMKTFCQVHNCHLRVEAYGADNWGGIYDNESSDGMLGDIYEQRVEMAIGCIYNWYDGITETSHTIARSSVTILGPAPAPLPSWRTNIMPFNNRAWLVLISTLVICGTFLYFMKYVSYRLRYSGTQVKFHHSRKLEKSMLDIFALFIQQPSAPLSFDRFAPRFFLATILCATITLENIYSGQLKSMLTFPFYSAPVDTIEKWAQSGWKWSAPSIIWVHTVQSSDLETEQILARNFEVHDYSYLSNVSFMPNYGFGIERLSSGSLSVGDYVSTEALENRIVLHDDLYFDYTRAVSIRGWILMPELNKHIRTCQETGLYFHWELEFIDKYMDKKKQEVLMDLANGHKVKGAPQALDVRNIAGALFVLAFGVAFAGCALVAELLIHRMDLSK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94b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SLIFNLLFILILSQAVSQETEFLQLKYLNNIVRSMIKLHKMETLVIVKHHLDNNCSLQNWNAHGMGIIRTNDQGKLIMKDTFNSRTLAIICIGQNSHITLLRNVFETFGKVQQKKIILWTQMELKEKFFQEISKKSRDLKLLNLLVLKAVTKDKLLIYRLNPFPSPHFKRIENIWTPNDTLFMDTKFNFHGMTAVVKHDYNWTIQMGNIRKFPISRIEDKEVIEFALKYNLTLQFFNDVERFDIELRKRIILKSNSTQPIDSGIPMVFSSLLIVVPCGNYLSIQDVIKVSGIEKWIFYIILVYVIFVLIEITFLGVTILISRQSRHQMIPNTLVNLCAFRAILGLPFPETRRTSLSLRQLFLAIALFGMIFSIFINCKLSSMLTNPCPRPQVNNFEELKTSGLTVVMDHDAENFIEKEIGVDFFNQYMPRKVTLTFTERAKLLFSLKGNHAFTLFSESFAIIESYQRSKGLRAHCTSEDLIVAERVPRIYILENNSILDRPL</w:t>
      </w:r>
      <w:r w:rsidRPr="00CC0F9D">
        <w:rPr>
          <w:szCs w:val="21"/>
        </w:rPr>
        <w:lastRenderedPageBreak/>
        <w:t>RRFIRQMQESGITNHWLKNIPSSLEKNLMQITIPYDRERVHPLSIEHLTWLWCILILGYSISMIVFFVEMSLKRRKKNLENRAPNICIC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94c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SKVFKLLVLPLIYLSLTKGSKNPQLKFLRELINVIEEGREIRTIMVIKHSRDEYCHLDQWNPRGSPILRTNEMGSIRISGYFNDQAVILACMGENSDYGLLKSLANAMDNMRQERIILWSEREPTKMLMDYISQQADRYNFAQIIIVTMNEDVDAVPSLHQLNPYPTPRFRQITNISNIRRTSFFGCGLSFQGKTAILKESVVSNIRFKVWSPSGPIPLSELKDYEIVQFAVKYNLSLKLYDQNESKSDHFDIQLGPLFITKDFPTQMAFVSPNTACSLIVIVPCSPKWRFMDVLHKLGVLKLIGCLLIAYAVFVLIETLILWLTHRISGREVRLTSLNQLLNPRAFRGILGLPFPEFRRSSISLRQLFLVISVFGLVYSNFVSCTLSALLTKPAQNPQVRNFKELRDSGLITIMDKYTHSFIEKHIDPEFFDHVLPHYLILQKKEALRMIWNFNDSYSYVMYTTTWKSLNTVQKSFDERVFCESESLTIAWNLPRMYVLGNNSVLKWMLSRYITYMPQTGIPDSWTEQLPKVLKLLYNVTSPRRIKEGAVPLSIQHLSWIWHLLFIGESIATLVFIVEILLQKSNQHTSNMRERSSEDDDFV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94h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LSNISFSSAPELVDLYGLVLKFLVSSETTLFYFNPTGQKCSWETLPRTILSNHPQIIWFREETYPGLYKRHSSNLFVMACLSSTSYDGQLQLLAESLTRYRSVRVLIEVQDKEGSFLASQILLLCQQHSMLNVVLYFSRWTRTLNVFSYLAFPYFKLLKQRLSGSLRPKIFINQLKDLQGYKIRVQPDLSPPNSFSYRDRHGECQVGGFLWRIVENFSKSLKGDTQVLYPTWAKAKVSAAEYMIQFTRNGSSDIGVTTTMITFKHEERYRDYSYPMYDISWCTMLPVEKPLSVEILFSHVLSPGSALLLILAFILFFLIVPQLIKCLGITFRGRLIGMASRIFALVMLCSSSAQLLSLLMSPPLHTRIKSFDDLLTSGLKIFGIRSELYFLDGGFRAKYASAFHLTENPNELYDNRNYFNTSWAYTITSVKWNVIEAQQRHFAHPVFRYSTDLCFSSETPWGLLIAPESFYREPLQHFTLKINQAGLITQWMTQSFHEMVRAGRMTIKDYSRTNLMKPLRIQDLRKCWVIFAVGLGTSTVVFTIELLLIYTNVFLNSL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94g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STAVNSVHSKLVSLISRGQELTSIFFYAPAKEKCHLEDTISSATWGLPLVIWRTDRTVILNGFIGEGLLVLACLPGFHWRALLGSLARSLKYLRQARILIELMQDRDEFLVSEVLQFCLSQDMINVNAIFDDFPETENLSSFEAYPSFEVVNQTFTPDTQVSDLYPNKMLNLRGGVIRTMPDYSEPNTILYQDKEGNKEILGYLWDLLEAYAHKHNAQLQVVNKYADDRPLNFIELLDAAQSGIIDVGASIQPMSMGSLSRMHEMSYPVNQASWCTMLPVERQLHVSELLTRVIPYPTLALLLLLWIFYEVLRGRWRRHSRLQSIGWLVLATLVSSNYVGKLLNLFTDPPSLPPVNSLAALMESPVRIISIRSEYSAIEFTQRTKYSAAFHLALHASILIGLRNAFNTSYGYTITSEKWKIYEEQQKRSSKPVFRYSKDLCFYEMIPFGLVIPENSPHRAPLHSYTLLLRQAGLHDFWVNRGFSYMVKAGKINFTAVGERYEAKTLTITDLRNVFIIYVSVLLISLILFTCELFVSWVNYWLGF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94f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WQQVLLAETSNWFRSDVLQRFWTHLRVEIRFRTMLNYRLESCDCWFDNVLGSDNSTALLWNDQTYPHYLRRRQDTDILVVSCLRFHQYQEVLLALSLMLDQMRSMPVVLQLCGDEDSMQELNSARLLLKHSQDLKMPNVVLLSSTFFTSATLYSYEMFPEFNVQKLVYQAYLTLFPYKLGNLKGHPIRTVPDNSEPLTIVRKTLNGSIAIDGLVWQFMIEFAKHINATLQLPIEPHPEKSIKLVQILDLVRNQTVDIAASLRPYSLNVQRSSTHIYGSPMMVGNWCMMLPTERVIGSHEALTRLMKSPWTWLILLLFYSVHRFLAQKTRLRSSLIHLIKLLINLSLICFLQAQLSAYFIGPQKVNHISNMQQVEESGLKIRGMRGEFMEYPIDMRSRYASSFLLHDLFFDLAQYRNSLNTSYGYTVTSVKWELYKEAQRHFRRPLFRYSEEICVQKLSLFSLIQQSNCIYCYRSRIFILRMHEAGLIRLWYRRSYYVMVTAGRFPIGDLSTVHRAQPIRWTEWQNVVLLHGVGLLFSVVVFVIE</w:t>
      </w:r>
      <w:r w:rsidRPr="00CC0F9D">
        <w:rPr>
          <w:szCs w:val="21"/>
        </w:rPr>
        <w:lastRenderedPageBreak/>
        <w:t>LTVHYANVCLNNL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100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ATTLQLIMLALVGGTLGQANNTDHKQVLTSIVKQLEGGLELHLRTSEDGGNDLVQFLMQEKSSIIISAKQEEVPSRAKIMRHHFFIFDGVHQMQEIRTSLFNTDGFYILALENNTIEDDVLLMEFAADVWLQHGHSRIYYVQLSKKSVLLFNPFLQRLVVVQDSKTYSRIYKDLEGYHLRIYIFDSVYSSVIGDGENKVLSVTGADAKLAKTVARQLNFTADFVWPDDEFFGGRLANGEYSGGVGRAHRGEVDIIFAGFFIKDYLTTHIQFSAAVYMDELCLYVKKAQRIPQSILPLFAVHMDVWLCFLLVGLLGALVWLILRAVNLILGIEGVPDGSRATRISYFGAARRIFVDTWVIWVRVNVGRFPPFHSERIFVASLCLVSVIFGALLESSLATVYIRPLYYRDVNTLRELDESGQPIYIKHPAFKDDLFYGHNSEVYRRLDAKMMLVAEGEERLIEMVSKRGGFAGVTRSASLQLSDIRYVMTKKVHKIPECPKNYHIAYVLPRPSPYLEEVNRIVLRLVAGGIVGLWTGEAKERAKWSIQRFPEYLAELDVGRWKVLTLSDVQLAFYALTIGCLLSAIVCMAEILLGRQRRLHSPK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DmelIR40a</w:t>
      </w:r>
    </w:p>
    <w:p w:rsidR="00CC0F9D" w:rsidRDefault="00CC0F9D" w:rsidP="00CC0F9D">
      <w:pPr>
        <w:rPr>
          <w:szCs w:val="21"/>
        </w:rPr>
      </w:pPr>
      <w:r w:rsidRPr="00CC0F9D">
        <w:rPr>
          <w:szCs w:val="21"/>
        </w:rPr>
        <w:t>MHKFLALGLLPYLLGLLNSTRLTFIGNDESDTAIALTQIVRGLQQSSLAILALPSLALSDGVCQKERNVYLDDFLQRLHRSNYKSVVFSQTELFFQHIEENLQGANECISLILDEPNQLLNSLHDRHLGHRLSLFIFYWGARWPPSSRVIRFREPLRVVVVTRPRKKAFRIYYNQARPCSDSQLQLVNWYDGDNLGLQRIPLLPTALSVYANFKGRTFRVPVFHSPPWFWVTYCNNSFEEDEEFNSLDSIEKRKVRVTGGRDHRLLMLLSKHMNFRFKYIEAPGRTQGSMRSEDGKDSNDSFTGGIGLLQSGQADFFLGDVGLSWERRKAIEFSFFTLADSGAFATHAPRRLNEALAIMRPFKQDIWPHLILTIIFSGPIFYGIIALPYIWRRRWANSDVEHLGELYIHMTYLKEITPRLLKLKPRTVLSAHQMPHQLFQKCIWFTLRLFLKQSCNELHNGYRAKFLTIVYWIAATYVLADVYSAQLTSQFARPAREPPINTLQRLQAAMIHDGYRLYVEKESSSLEMLENGTELFRQLYALMRQQVINDPQGFFIDSVEAGIKLIAEGGEDKAVLGGRETLFFNVQQYGSNNFQLSQKLYTRYSAVAVQIGCPFLGSLNNVLMQLFESGILDKMTAAEYAKQYQEVEATRIYKGSVQAKNSEAYSRTESYDSTVISPLNLRMLQGAFIALGVGSLAAGVILLLEIVFIKLDQARLWMLCSRLQWIRYDRKV</w:t>
      </w:r>
    </w:p>
    <w:p w:rsidR="00CC0F9D" w:rsidRPr="00DB12FF" w:rsidRDefault="00CC0F9D" w:rsidP="00CC0F9D">
      <w:pPr>
        <w:rPr>
          <w:b/>
          <w:szCs w:val="21"/>
        </w:rPr>
      </w:pPr>
      <w:r w:rsidRPr="00DB12FF">
        <w:rPr>
          <w:b/>
          <w:szCs w:val="21"/>
        </w:rPr>
        <w:t xml:space="preserve">The amino acid sequences of </w:t>
      </w:r>
      <w:r>
        <w:rPr>
          <w:rFonts w:hint="eastAsia"/>
          <w:b/>
          <w:szCs w:val="21"/>
        </w:rPr>
        <w:t>GR</w:t>
      </w:r>
      <w:r w:rsidRPr="00DB12FF">
        <w:rPr>
          <w:b/>
          <w:szCs w:val="21"/>
        </w:rPr>
        <w:t>s used for building phylogenetic trees are listed</w:t>
      </w:r>
      <w:r w:rsidRPr="00DB12FF">
        <w:rPr>
          <w:rFonts w:hint="eastAsia"/>
          <w:b/>
          <w:szCs w:val="21"/>
        </w:rPr>
        <w:t xml:space="preserve"> below: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1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GVMPIMRVPRDAQTTKRTTYNWISKATFWAYLVWSLESIIVVKVGRERYENFQKSSNKRFDEVIYNIIFLSILIPHFLLPIASWRHGPQVAIFKNMWTHYQLKYLKITGTPIVFPNLYSLTWGLCFFSWGLSFAVILSQHYLQDDFELWHSLAYYHIIAMLDGFCSLWYINCNAFGTASKGLAQNLHKALEADHPALMLAQYRHLWVDLSHMMQQLGRAYSNMYGIYCMVIFFTTTISLYGALSEILEHGLSYKEMGLFVIVGYCMTLLFIICNEAYHASRKVGHEFQVRLLNVNLGAIDHSTQREVEMFLVAIAKNPPIMNLDGFTNINRELFTANISFMSTYLIVLMQFKLTLLRQGARKAVRAIVKAIFNTTTMLPDEEYEDEE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2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IPDHYFDEGLNGSLYPDDMKQLNTVKLVYEKTQADYEQEQRDMLSSQDGDTCETHDQFYRDHKLLLVLFRALAVMPITRSRPGTITFSWKSRATMYAISFYIVATVVVLMVGYERVMILRSIKKFDEYIYAVLFVAFLVPHFWIPFVGWGVAHQVAIYKTSWGKFQVRYYRVTGENLQFPNLQTQIVIISVGCLLLAVCFLLSLCALMDGFLLRHTTAYYHIIIMINMNCALWFINCKGIKIASQSLSECFRRDVNVEISAKLISRYRFLWLNLSELLQSLGNAYARTYSTYCLFMFFNITIAVYGALSEIVDHGFGFSFKEMGLFVDAAYCSTLLFIFADCSHKSTLKVAAGVQDTLLGIDVLAIDRPAQKEIDHFIQAIEMNPAVVSLKGYAHVNRELLTSAISMIAIYLIVLLQFKISLPKADS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3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AFYTNNSLFPNQPPIPNGIAAQMDEKSKNKIIFLDVTPNRTPRLPTPNNAIAPIQDNLINPD</w:t>
      </w:r>
      <w:r w:rsidRPr="00CC0F9D">
        <w:rPr>
          <w:szCs w:val="21"/>
        </w:rPr>
        <w:lastRenderedPageBreak/>
        <w:t>ITRDIIYENIKPVFTLLKIMGVLPLSRPVPGVTQFQPTSPSMLYSVVVYCSLIGYLLYLSLNKVQIVRTGAQEGKFEEAVIEYLFTVYLFPMIAVPILWYETRKIAEVLNGWVEYEIAYKKLSNRVLPVGLYKKALAMSIVIPALSTASVIITHVTMVHFKLLQIIPYVFLEILTYMLGGYWYLLCETLSICAHILAEDFQQALRNIGPAGKVAEYRALWLRLSKLARDTGIANCYTFTFMSLYLFLIITLSIYGLLSKISEGFGVKDIGLALTAFCSIMLLFFICDEAHYASHNVRLNFQKKLLMIELSWMNADALTEVNMFLRATEMNPSQISLGGFFDVNRTLFKSLLATMVTYLVVLLQFQISIPDDSRVQEADDDDDFVNATASVTEAPTTLTTITTLLTTLAKKKKKH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4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NASMTIFFQIMAKIFRFSRWFGVAGSGNVLWKTFGLCILLLLGVIEGVAIWRVVKALAGLAIDIEGHRSVTARLAGATFYASSITTLILSWKLSSSWETIASYWASIDRSIAINVSSDKKIKTRMITVTSVMVTCVVVEHAMSMMSQVGFECPPSLILKRYTLMSHGFLLLRTDYSIWFAVPLLFMSKIATILWNYQDILIVLISMGLTSRYNTLNQYVAKFSTLSKDPWNPHGECSKGHTWRRIREAYVKQAQLVRQLDQSLGGLILLSNLVNFYFICLQLFLGITQGLSGDLIKRLYYVVSLVWLCVRVSCVVLAAADINVHSTKALRHLHASDRHYYNVEIVRLQNQLSKDYVALTGLGFFSLNRTVLLQMAGAIITYELVLIQFDDHGFTEHKSALNSTTF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6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RISYPWVFSFMPYSIPLGIITQFLHFQATFIWNFSDLFVICTSYYLTSRLDNVNRKLLIAQGKYLPASFWRSAREEYSRVTQLIRKVDQVISGIVFISFANNLFFVCLQLFNTLENGIKGTGACRASRLKGTTLFAGYEGPAYFIFSLVYLISRSVAVSLIASQVNSASLLPAPVLYDVPSPVYCIEVQRFIDQVNADNVALTGLQFFTVTRELLLTVAGTIVTYELVMLQLTPSAQVPTANGTMT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8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STQSYNFLEIKKRNNYVEDEELHAEGALALLLRLCCWARVAPRRVHTRSGWRFETFASLASLQAFGMTLLNAAIITSIILDFYQEPEKRLRVGATFLKTVIWLTEIALVMGIASLAVYTGPAQVECLKRVLKQLQKINSDLNLNNPSAKTEKIKSIIMVILLTWVVFIMIMDVVFYYPHSLEEGTVCILCLQLPFYVAHLLWWQAVLRWALTVEAVHGAAATVNHRLQSFRLATMKPVSMTLDEFLSKPRSIGTLLNCIRDPALTAKTTELGIQNFTYPAQVKTLIRRLALSYERIGDIMRQMNETNGLLLMIILTTTFMKLVVTPYYMLIYALDDESNVVFDMMLSLNWSLAILAILVLTIEPCHRVHSQRERTEVLLRQLTTHLAPSRQLSKELEQFTKLIVLNKPRFTALGIYTLDRPLMAMMLSGITTYLVIIIQFQKFSHKLEYD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9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EGPRICIDVPPVCVVSGALALLLRASSYAGVCPLRFTQTHDGWRPSPSAPLAAVQRLIMTIFNALMLAAFILDICQEPGQYIRIGETTLKMFVWCSDMLLMMMIASVAVYMAPKRMNHLVHMLDQLRQVSTELKMNPSARNEKIKSIAIVFIPLWAASILIADFYSFLGPLMNGKMWYIMCMYGPYYVGNFMGILVLLQWSCAVLAVHATVVAVNDELATLRRAKFDLGPTTTLEDLLRPPKPERNTLVGCFTKPAKSPGNSMTLPQAQATIRRLAFSHERISELMRQLNASNGVFLMFVLMSTFIRLVLTPYYLLQRFDHDERILYELLLQINWTLFHVITLLLTIEPCHWTQEQRERTQILLSHLIVHLAPKCERLSKELDQFAKQILLSGAKYMPLGVYTLARPLMATILGGVTTYLVIIIQFQKISDQL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10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AALILDFQEDPSKRIHVGESAVTACVWISDLGLVLAIASLAVYRGSARMKKFIKLLRELHKINDDLHNTKCVKMEKIGVIAVTSFLMSAMIIQVAQIYLLTKLFINRGCNWSIMLMYSSYYVANCLGLLALLQWGFVVLAVYSAAATVNQHLLRLHHVKLKAKETAMSEVYLSPPKPRVDCFIEGHYDIAPPDFAAYPLQLQSMVRRLASSYGHIGELMRQMNETNGTIIIAILMAVFLHLLVTPYYSLRALNSNANVLEVVLVPLCWTFLQIAILLLTVEPCHWTHEQRETTKFLLSRVTVRLA</w:t>
      </w:r>
      <w:r w:rsidRPr="00CC0F9D">
        <w:rPr>
          <w:szCs w:val="21"/>
        </w:rPr>
        <w:lastRenderedPageBreak/>
        <w:t>PKSKLLARELDHFAKQICLSNIKFSPLGVLTLGRPLVASMFGGVATYLIILVQFYSHTDD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29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GYTSDLVLRFLRNYFPLKGILLVRAFFGHYFSFKCPKIYLKLHKVYCVVVTLVCVIIIFIMTNEWRKWVIFELVIMTLASILIEGDCCGKFLSFVECTDHSFGLGRRNLASPRLYAAFFIITSIRLYIDYINIHAFFVNPVLYSAFTFLYTGLDLNHLLRIIVFDILYERAKHLRNHFESVFSRVNGDDNMISEVKRGILLYKELIGSVTMLEKIQVTYLLALVARFAANVADIHLILCVEKRDEMLLGKMCRLGSESLYLAALVCAPAVIMELVHNEVDKITSILTIQHAIATDRELG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30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RYFTYTIRLFNLKCTNFYKVFFPIRLLFNRDVIFFNNFAMEGILNFLKIYLPLNRILFIRAIFGHHFSFDCRMLYLNIHKLYCIFVSFIFPLIIYSFSDVLESTRYAIFMEFFVCIWITLIVEDNCFQEYLTSIKRTDQLITHGRFNLASYRLYMVYFFITLLRMIIHFMSVKFFSISLYKFLTYAFVYMTLDLSNIIRVLIFEALYQRMIFLRNHFESIFDRPTNDCRNIISEVRRGLLIYGQLLDSVKLVNKIQVTLFITLALRFVGFALKLNMMLFKVNSIWDHTRMFMYTFESAFILALDLTPAVFSELTHNEVEKIETMMSHKHSMCTHRSLRAALSKGILYFKLRPFEFKIWRVIPVDSTLIFSFLSVFLTVSLLIFQFHRMM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55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VNYKNRDVEALLKQQMKRFRIQLALSISIVNSITLMYFIEQYKSGKFSEMISTLIVIVFDLTLEYRFYFENIVFFVLIDILVELLKYLNQSILSSIEKLNKDDIDEVGDTGRIANELEVWSEIIRLLAIACHRLQVCFGGQVLLSFFTTILYYIMYFYQGILYSIKQELLWDSSISSVIMALSMYIAMKFVIVWSGQRAQNEAETLEANLTKLQTLLVKKRNLSRVLK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58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NKNYKNNNGHVGCLLENYIEKEILDANWPLFFCQSVLLMPPFCVTNGYVTPVDKKYYIKILLGVCLHIAARVYYYICLYESFLQISMNPFVIFMATANSATYCIAIIVIYFVNVIQSHNNLQVMLKLRQALFTINLEKQEILKDHKIWNFIYIIGLVSIEVVVSICYCRMEQRMSFIFSKITFLVCDINLVCLYRTVSFGASLLASWNRKMMIYTNQIVTKKEIESMFNAYMHIIDALGLCKK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60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ILDNVIDREFQMMLLPLNILEILYCQPKFRITETFITPNGIRENLLCTLGVLLMILANVGYVSINSYIPGNDEISDIIHSFICTDAAFYIVYCLLMYAMNIIYKNQIVQLIIKMQKAYRVLQNENGLRRFQKSNWIFVVAVFLFYFTYNLSYTIFNIYRVTHLLYDVVLFYFDVNIIVAIRIVKFLEYELILWKKELNKFLKTCSTTNHNQLVKYL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61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ENSRNIIDEKILDALSPLIFAQNFFLFPKFMITERCIAPIAPRSYTSSFVGAVLMLLIRIYRLVTVCFYNYFGENSDALLLANFVVGCFGTIFSYVINVVQSANAVYMVIELQEALWCLSSNIKQSLSDYKFWNIVNIACIFGGYILYTGLFGVANQETHGEASFLVSHLVSITYDLNIILATRTVILTASILEAWNSKMSEILSEETEVRENCSQDMFSAYEKIINAFNLCKKAYQFGIFYHTFQTFHSILYSMQLFLEYAKSASHEELKVFGLLRGVTYFAWNSKNFLLLVNVSVACERFYAALRDAE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63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RVSGMRVISADRRSTELQNTFKPIKTLTSIVSLNCSGPNKSWQLFWIVLKALASASVLGCLTFYCLYIKIRYHYNDVILSIKLTDVIQMSYDYSQYLVDLFFVFKYGRDTYAEYDKQLINIDQILISTNYSAIKRRHINLIVYFIAIWIFSSVCDFTAWAVSYGSLLPTLYSTSYIYLLIKMISTLDLMSHVMHVEYRLKGIVNQLQECYCDTKPFPGDFSDPIGKKFWFYCESPSKPGNTNETPPDRTLVCNSPQAVRWLSRCYLLLCEQCVFINSMFGTRILLNSLSLLIDMIRFTNIAVRLVIGSQPTMYASGNYPAAANVLRMV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68.1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lastRenderedPageBreak/>
        <w:t>MIQFTVISFYYVLVLMVVGVLKNINEQMKSIYCSNRVNAQFIKVEKIITLNQIEVVYVHMLEMKREINRAFQASILATAIQCFHSIVSESHILYHGLVVEHTLTTHDVCNCSIWIVYQLIKIYIISCSGSMLKEQVSKIGRSLHNILPGKDDARLYLEVQHFSSMILYQNAEMTVYDFFPLDATFTFNVISAAVMYIVMLVQFDATKKS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68.2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FTSLQKYFSPVVNEDEELCFLQIFKPLYIVLSALGLFPQAVRFPDGIQNTTLNIKNSVINSMCTLFMIVIVHAFLVFHLQELNISSKDNSMTEDNMTLMNYIIGLVLEILFCTVSYFCVIRDRNLYITMLNDMAVCWDKLAMGKRRLILGRLRVHINCVVLTTVLAMILVLAVATYTSYLGVWKMILITLTFVLPDLIQFTMIAFYLVLMLMVVALFKNIEEEFKVISLVKNNAPNDLVEAHLVVSIREIREIYVKTMEIKRRINEAFQAPILVAMMVCFLELVSMPHMIYHGLSFQANFTMHDAVECTIWVLNQLLKMYALAKSGALLNSQVNEIGRTIHNIPISGDKDLKLYLDVLHFSSLMTYQDTAITIYGYFPLDSTLVFNIVASAAMYLVILVQFDKPE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68.3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SSALTKYFSPVVNHEEELCLLQIFKPLYVLLSALGLFPLSIKFPDGIYKTNVDLKNSTINSAFTIFMIIVIHGSFVFHLQELNISSKDNAMTESKMTLINFTVGLIIQVLFCTVSFFRVMYDRKIYITILNDMADCWERMAMGKRRLILGRLRVQVNCVVLPSVLLSFLLILISQYTEIDLNIWKLILISLTFDLPELIQIAMLTFYFVLVLIIVALLKNIEEELILILHVAKNNRNYPVEADMRMDMGEIMKVYVKTLGLKRQVNAAFQTSILVALMSTFHLLVSLPHLMYHGLTFQTNFSTHAIIECSAWAVNQLIKLYFLSRSGDLMTSQVNEIGRTIHNIPISGDLDWKVILEVQHFSSLMTYQDAKMTVYGFFPLDATLSFNMFASAAMYLVILVQFDKPE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68.4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FSSLRLYFSPFVKKNEELRLLQIFKPLYLVLSFLGLIPCSLDLPQGNVDCIILHKSAFKHSCSAFLTLLIVYVFFGLHVYEVLTSHEENILADDKMAKANYIIELVTQFTFCNATYFCAFRYKEIYVSILKEITRSWDDLPYVNRGIILGHLRVKVNCGVIGTICLILLTLTAVTYAGSSSLWKRILITMSFNLPEMIQFILVAFYYVFVLMVVALLKNIEDHCRMFMKARRSIKNCSKVELGRIPITLSQMQCVYVKALRVKRQINVVFQAPIMFSLLQCFHTMVSESYDICQGLLYQDNFTTHNLVECSYWVLLQMLKIYALARSGSLLKLEALKIGRTIHNIRSDDEEIKLLVEIQHFSTLMAFQSTEITIFGYFPLEAPLMFNMVAAAAMYLIILVQFAKTH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CpomGR68.5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LKIHKYLFLIIYFSISSSCTKHARNMFAALKKYFSPVVHQNEKLSLLQIFKPIYVLLSTLGLFPQAILFSDDGQDATFAWCRALFMIILIHSFYIFHLHELYIFNKDNSITQGNMTLTNYIIDLSLQVLSCTVSYFHVIRDRNLYSRMLKDMAGLWDRLAKGRRRQILGQLRVQMCALLCPGTVIIPLLLAITYRGSLRVWKKILFTVTFILPELIQFLMISFYLVMILMIVALLKNIEEEIKILALRNNICYNLLEADELGMSILKIKNVYVKTLKIKRQVNAAFEALILVALTVCFHELVGLPHMIYHGTVYVPNFSINNTIGLSLWVFTQLLKMSALAISGALLKSQVRSLRS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GR1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SCSQPRSLASFLDTILTANLTLRPDSEPGCVVSGPTAVVLRASRVFGAAPLSVSRARAAWQIGPSSSQATLQRVLITACNIIMLAGLGWDYSQEPDRRIRAGETTLKGLIWVFDLFLVMLIANITVYTGPCRMANLIQILKQLQQVLRSDDLCTIIISIDKLSPQTNVFHIHSQILFFILFYINFNIHDQRANTLAKSINSDYIRRANNVHVLHILLRPCCGRDDGAAVALHGSRRFDAISIVSSYLWLRITLPDRAPMQASQAQATIRRLALAYDRISEVVTMMNAGNGLILLVLILSIFYRLVLTPYYLLLGLLGDDEIVLSWVVLQINWGVTLMINLMAIVEPCHWTQEERDDTEHLLGQLTVYLAPKFERISKEVDQFAKQVKLDNTKFTLLGIYTLGRPLMATILGGVTTYLVIIIQFEKISDLC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GR2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lastRenderedPageBreak/>
        <w:t>MGVMPIMRVPKDAQTTQRTTFNWISKATLWAYLVWGFECIIVIKVGKERLDNFQNSSNKRFDEVIYNIIFLSILIPHFLLPIASWRHGAQVAIFKNMWTHYQLKYLKITGTPIVFPNLYSLTWGLCFFSWGLSIAVIMSQHYLQDDFELWHTFAYYHIIAMLDGFCSLWYINCNAFGTASKGLAQNLHKALEAEHPALMLAQYRHLWVDLSHMMQQLGRAYSNMYGIYCMVIFFTTTISLYGVLSEILEHGLSYKEMGLFVIVGYCMTLLFIICNEAYHASRKVGHEFQVRLLNVNLGAIDHSTQREVQMFLVAIAKNPPIMNLDGFTNINRELFTANISFMSTYLIVLMQFKLTLLRQGARKGVKTIMKAVFNTTTTLADEEYEDEE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GR3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NVNEGVHSTWTDRTSAEVQETLKPLHHVTKFFSLNCCPKSKTRWQKTSSVAKATACAAVLGFVNFYTLYIKSRDVFDSINMSIKLTDAIQMCYDYCQYLVDLYFVHKYGSGVSLEYFKRYADIDQVLGITVYATIRSRLVKLIVYFIVIWLVSSVIDFTAWTLSYGPYTPTLYAISYIFFLIKMLNSLDITSHVMHIEFRLTYIKDQLQDCYCSTRSLTGNLNDATCNQKWFYCENTTRISKSSIYPESLVAHRNNHQVIKWLSKCYLNLLEQCQFINKMFGIRILLNSLSLLIDMIRFTNIAVRLIIGSQVTRYDPGYFPAVANLLRMLTCALVIGSLVAHCERVYRQADATLSVIDHTLINKDPDGDVRAALTELRGLMQSRRVDFHMAYFFRLDYSLLVSIASVVVTYTIILLQNVPN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GR4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CTVLRKYFSPLLHRNEDLRLLEVFKPLYYILSIFGLFPYSIDFLYGKKYLNVAFKSASFTLACNFVVPTVICVFFALHMLELDVASRDNAFTEDEMTKTNFIIEMVCQFLVCMTAYICAFKNRSLYINVLNEMSGCWTNLPKNVGSKILGQLQIKAHCVLFGSILLVPLLESPMTYLSSATAWKKILVLVTFVLPELIQFVLIAFYFVLIMMVVALLENIEEHVKILYHSKSCWTSSNIVEDAKPLPASLRQLRDMYARALAVKRQVNAAFQAPLMLLLAQSFHTLISEAHFLFHGLTFQNDFNVLGVFDCCVWIVLQIIKIYILGHSGAILNQQATEIGRTLHNIPADIDEDISLYLEIQHFTTLMKFQAANITVFGYFSLESSLIFNVTASATMYLVILVQFDKST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GR5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TKIFRYSRWFGVAGSGNIVWKIFGVFILLLLGVIEGVAIWRVIKALAGWAVDIVGHRSVTARLAGTMFYASSIITLILSWKLSSSWKDLAVFWASVDRNMAINVPPDKSLKSRMISVTSVMMACVILEHTMSMMSQIGFDCPASLILERYTLMSHGFLLLRTDYSIWYAIPLLFMSKVATILWNYQDTLIVAVSMGLTSRYYRLNHFVAKFSAAVNKHVPWNSQSNRRNEYTWRKIREAYVKQAMLVRRVDAWLGSLILLSCLVNFYFICLQLFLGITQGLSGSFIKRLYYLVSLAWLCTRVSCVALAAADINVHSKRALRYLHACDAHCYNIEVERLQNQLSKEYIALTGMGFFSLNRTILLKMAGAVITYELVLIQFDDNGSTAHKPYQYNATF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GR6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RSGITATCVSVIILVMLLGLELTAIWKLIRAFGGWAVVKGSITARLSGAIFYGNALFSHLLSWKFISSWEDLSLHWTQIERAEVVRLPRDNKIKNRMTIVTSFVAACALVEHVLSMMAATGLNCPPTEYFQQYILRSHGFLVHAWEYSIWIAVPIFCLSKIATILWNFQDLIIILISMGLTSRYQRLNSCVEYILKSEKSKGKLERVGTDKYAEVQTWRRLREAYVRQAALVRRVDGSLGALILLSNFNNLYFICLQLFLGINNEQGPLINKIYYFLSLSWLILRACSVVLAAADIHKHSRSALPFLHACPCRVYNVEISRLKTQLTHDFVAIKGMGLFALDRKLLLEVAAVILKYELVLIQFDK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GR7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FLFVRKYFSPFVHQDEELSFLQIFKPMYYLVSAVGLFPSSIKFPTGKTLTVVYKSTTINLACTLLMATTVCVSFSLHMLELSINGRQELNNFEEDDITLTNYITNLVLMLIFSVIAFISALKNRSLYIKILNEMAECWAVLPNSVGSNGILGPLRVQVNCVVLGSLLLMLIVQLVVTCTADLPKSKIALIAMTFNLPEMLQFTVLAFYFVMIVMPVAILKNIEEHFGMIFDVRRVCDVENDFVGLPLGSSLASLRQLRGVYARALAVKRQVNAAFQAPLLLITALSFHTIVTVAHGIYHVLTYQNNF</w:t>
      </w:r>
      <w:r w:rsidRPr="00CC0F9D">
        <w:rPr>
          <w:szCs w:val="21"/>
        </w:rPr>
        <w:lastRenderedPageBreak/>
        <w:t>TTHDVVEECFWVVYQLIKFHTLGYSSALLELQANKIGSTLYKISTHINEQITQYKSSADVNKEIKFNLEVQHFASMMKYQDTKITIYGLFPLKSSLLFTAVASAASFIVILVQFDDGK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GR8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FSFLRKYFSPFVVQNENLSLLQVFKPLHFCLLVVGLFPSSIEFPSGKRDFTIVFKSSSISLACTLLMTVLISVSFGLHMLELSVSSKENAFTIDQFTLTNYISNLVLMLLFAGMAYICALKNRNIYIKILNEMAGCWADLPNSASDSILGQLRVQVNCLVLGSLLLMLIMQLVVTGTSDVPTSKIVLIAVTFNLPEMVQFTLLAFYFVMIVMIIAIMKNIEENFALILPMRRVNGVDNHYVRLESGSALASLRQLRGVYARALAVKRQVNAAFQAPLLFLLVQAFHSLICDAHGVYHGLTYYRDTFSTHDVVEEFFWVFYQLIKFHILGFSSAILKLQADKIGRALYNISAHVNKEITQYKSWADINDEITLHLEIQHFASLMKFQDILQYMAFFH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EposGR9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CIYSYILVTVLVICTIFGLASEINVGVELSVRMTSRMSQVVSTCDVLVVVATAGAGVYGAPMRMRNMLKFMDSVASVDNSIGAQYSIMTERKLIAVLLAILLFFTVLLADDFCFYALQAKKVDRQWDVVTNYIGFYLLWFVVMVLELQFAFTALSVRTRFRAVNDAIALTARHVAVPLEKLEHPTPVNMFAIRVAPAEARRSASNVSLLVDSLPGAQLEHPVIIRKTVNGEPRLIVPPCEAIRRLAALHGALCEVVQRIDCSYGLPLIVILLSTLLHLIVTPYFLIMEIIVSTNRIHFLVLQFLWCVTHMLRMFVVVEPCHYTVMEGKMTEELVCRLMTYAPSGGALPSRLELFSRQLMLRSVTYSPLGMCTLGRPLIASVIGAVTTYLVILIQFQRYDN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1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NKEEHGFRVYNTNTVHKNETRKREMFQRIDEKDGIKEYDAKDLYGPEITDKDGALLDAHDSFYITTKSLLVLFQIMGVMPIMRVPKNAQTTKRTTFNWISKATLWAYLVWSLECIIVVKVGRERLANFQSSANKRFDEVIYNIIFLSILIPHFLLPIASWRHGPQVAIFKNMWTHYQLKYLKITGTPIVFPNLYSLTWGLCVFSWGLSFAVILSQHYLQDDFELWHSFAYYHIIAMLDGFCSLWYINCNAFGTASRGLAMNLHKALEAEHPALKVAQYRHLWVDLSHMMQQLGRAYSNMYGIYCMVIFFTTTISLYGALSEILEHGLSYKEMGLFVIVGYCMTLLFIICNEAYHASRKVGLEFQVRLLNVNLGAVDRSTQREVEMFLVAISKNPPIMNLDGFTNINRELFTANVSFMSTYLIVLMQFKLTLLRQSARKTLKTIVRAVFNTTTTILDDDFTDDVDEE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2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TIPDHLFDEGINNTLLQHDMRHVQQNRIVYEKTQREYEQEQRDMLSSQDGDTCEIHDQFYRDHKLLLVLFRALAVMPITRSRPGTITFSWRSTATMYAVCFYIAATAVVMIVGYERIMILRSIRRFDEYIYAILFVIFLVPHFWIPFVGWGVAHQVAIYKTNWGKFQVRYYRVTGENLKFPNLKTTIVMISVGCLLLAVCFLLSLCILMDGFLLRHTTAYYHIITMINMNCALWYINCKGIKIASQSLSECFRRDVEAECSAKLISRYRYLWLNLSELLQSLGNAYARTYSTYCLFMFANITIAVYGALSEIVDHGFGFSFKEMGLFVDAAYCSTLLFIFVDCSHNSTLTVAAGVQETLLSIDVLSVDRPTQKEIDHFIQAIEMNPAVVSLKGYAHVNRELLTSAISMIAIYLIVLLQFKISLPRDPQIVAT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3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TVPIPNGFPVQINSKPKNKIIFLDVTPVSTPIKPHSPNVVAPMRNNLVAPHISNDIIYENIKPVFTLLRIMGVLPITRPSACVNQFQIASSSMLYAILVFLSLVSYVLYLSLHKVQILRTAEGKFEEAVIEYLFTVYLFPMIAVPLLWYETRKIANVLNGWVDFEMVYKQLSGRTLPVKLYKKALAMAVIIPILSTTTVIVTHVTMVHFKPMQLVPYVFLEILTYMLGGYWYLLCETLSICANILAEDFQNALRHIGPAGKVAEYRALWLRLSKLSRDTGIANCYTFTFVNLYLFLIITLSIYGLLSQISDGFGIKDIGLALTAFCSISLLFFICDEAHYASHNVRTNFQKKLLMVELSWMNTDAQTEVNMFLRATEMNPSQISLGGFFNVNRTLFKSLLATMVTYLVVLLQFQISIPDESQNRDEEEEVPYNI</w:t>
      </w:r>
      <w:r w:rsidRPr="00CC0F9D">
        <w:rPr>
          <w:szCs w:val="21"/>
        </w:rPr>
        <w:lastRenderedPageBreak/>
        <w:t>TSATTEAMTTSTTTIMTTVLTTLAKKKKKN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4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EIKLCKLFVVLTEGIEYMKGNSVKNLNEKKRDDFLPTLNNVFLKARFFGISGYGLTISFFWSLILFSMLVVMESVAIWRVVTLLGEWLVSASNNGLIGRLSGAIFYGNALISLFLSSKFVHSWRSLSNYWLRMETSTALDFPADVRIRKRTIYITAFVVSVAVVEHILSMISATGVGFPPEEFLYRYVTLSHGFILKAQDYTIWKAIPIFVLSKLATALWNFQDLIIILISMGLSSRYNRLNLYVRHVVSVEKQFESKQRFGTELYLQIQVWRRLREAYVRQSTLVRMVDRNLGSLVLLSNINNLYFICLQIYLGIHKSSGSTISRCYFLFSLGWLIFRACSVVLAASDVHLHSQRALKSLHACPSAAYNVEIKRLQYQLAHDFVALTGMGFFSLRRELLLEVAAAILKYELVLIQYDK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5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QNGWNNVISNISVGSVNTVNYLFRTWERLAPNRNMDLYSLEKFKKYKNDWNYPVHVRYQDQVMAEKEKPRMTFQTAMKVTLTIGQCFGLNPVQGIREKDASKLRFKLLSGRCLFTFFSLIGQFIMAFVLFLSLFKETSSTVDTASNFGFTTTILFFRIATNWPKLCMHIAKVESVDPNTDNKLGKKFNIACISILFLALMEHLFSELHGISIALDCFPDTPVYESFMKLSFQWLFGFIPYSDFAGGMAHFSNLQCTFNWNFADVFVICMSMYLTARLEQVNQRIIAAKDKNSPSSFWRTMREDYNRSVHLVRQVDKIIGGVVFMSFASNLFFVCSQLLHTLAGGIKASQRCKPEIGADRRFFYGYEHSIYFVFSFSFLVIRSLAVSLTASKVHAASLEPAYSLYDVSSANYCVEVERFLDQIHGDTVALSGLQFFHVKRGLVLTIAGTIVTYELVLMQFTGITPTTSPESVSGVIK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6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GQTSFRRNMSFWIPVKKNKVDVAKPKVKNITSFQDALRVTVIIGQVFSLLPFVGVFTNVASNVKFVKTSWKCVYSLLSLVGQMFMAVLCINKLAKTTVSLNGTSPVIFYVTTCVTMMLFFQVARRWPALVQHISKAEDMDPNFDCSLTRKCNITCAVVLILALCEHILSLLSAFAGASACYSGMDTYEGFVTHFYPWVFSYLPYSIVLGVITQFLHFQSTFIWNFSDLFVICMSYYLTSRLEQVNRKLLAAQGKYLPEIFWRATREDYCRATQIVRKVDEVISGVVFISFANNLFFICLQLFNTLEDGLKGTGECTPKLKKIVVSKSGPLGGHEAAAYFLFSLVYLLSRSVAVSLIASQVNSASSVPAPVLYDVPSPVYCVEVQRFLDQVNGDKVALSGLQFFSVTRGLLLTVAGTIVTYELVMFQFNSSTPTLNITSPTVVTHTITTLAT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7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SSRGFGQFLRDGNLILPEQPNHDDFLTVMEKVFKWSCLIGVLGSKRHINYAWSGFILLVLLFMESQAIWKVIKALAGWAIDTAGQRSVTARLAGTIFYTIAILSLVLSSRLYRSWGQLSALWARVERIMAVKAPPDKTLKRRMYFFLGFMTVCSLLEHIMSVVSAIGLDCPPALIIKRYVLISHGFMILRHEYSDWYALPLIFMSTLASLLWNFQDVLIVLISMGLTSRYSRLNQCLAKICALERKQMDSDKKNEATKVYAWRKLREAYVKQAMLVRKVDDAIGSIIILSCFCNFYFICLQLFLGITQSKASEPIKTAYYFLSLGWICFRVLCVVLAASDINVHSRLGLKYIYTHDSHSYNIEMGRLQDQLSKDYVALSGKGFFYLSKSILLQMAGAIITYELMLIQFDDQGTDDVQLNLTKNAIGV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8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SSKEFKQFLRQNKLLLPQQPFHDDFLDVIEKVFHWSCFYGVFGSKRSISLIWSTLILGSLVIIEVLAIWKVIRALAGVARDMSGHRSVTARLAGTIFYSISILSLVLISKLYYNWRTNIAGLWGKVERSVGVKIPVDKTLKCRMSFVAGLMTFCSFFEHALSILASVGFDCPPSLILKRYVLVSHGFIFMGQDYSEWFAMPLVIISTIATLLWNFQDQLIVLISMGLTSRYRRLNECLAKFCELEKQHMDSDKKVEAVKVYTWRKIREAYVKQAMLVRKIDVALGGIIILSCSCNFYFICLQMFLGITQGMSTDFLTGVYYMVSLAWLCIRVLSVVLAASGVNTHSKLALNHLYTYETHCYNVEVERLQDQLTKDYIALSGMGFFYLNKTILLQMAGAIITYELVLIQFDDQGNDGIALNATNI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9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lastRenderedPageBreak/>
        <w:t>MGVESAKVEEVTAAPVPSESGARPSRPTHCVVGGAHAFILRISSFFGLAPLRFESRSNGFTVSISGAMCVYSYILVTVLVICTIFGLVAEINVGVELSVRMSSRMSQVVSTCDVLVVVATAGAGVYGAPRRMRNMLKFMENIASVDTSIGGQYSLVTERKLCGIILAILIFFSILIADDFTFYALQAKKLDREWDVVTNYLGFYLLWFVVLILELQFAFTALSVRARFSAVNDALALTARQVSIPVEKPKSSSPLNIYAIRVAPVDSQRSANVSLLVDTMTGREHVVIIKRTASGEPRLVVSPCDAVRRLAALHGTLCDVVNSIDDSYGLPLVVILISTLLHLIVTPYFLIMEIIVSTNRIHFLVLQFLWCVTHMLRMIVVVEPGHYTIAEGKRTEGLVCRLMTSAPSTGVLPSRLEIFSRQLMLQSVSYAPMGMCTLHRPLIASVIGAVTTYLVILIQFQRYDN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10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EYGLDAKISKELESINFRVLQETQLDDEAKKRSTKPWIEEDNKLVGKRRIDVKDQFTAFQKAMKVLLVWGQTIGLNPVTGILQKDPSKMRFTVYTWKFLFSLTVAVAQTIGTTLCIYKLFREPTSISALGFVTFFTSTCFTTFLFILIASKWPTLMQDIVRSKLDEYVDKKIITKCRITCCIFIGMALMEHFLSILSRVARVIECSQNETDHGEVFVKVTSPWLYDLNVPYVVAVAVMVQYVNLITTANWNYSYIFIVCVSMYLSSILNQINKRIALEAQKTHVPAKIWINLREDYTRATHLVKRFDDVISGIVLVTYANDLFFICLQLYNVLSNMSKAAQLVNKLCPDQDGTFRAYSYPAYLIYSVLYLLVRFLTVSIVASGVNTASLLPAPILYGIPTTAYTKEVERFQNQVNGDVVALSGLHFFYITRDLVLTLQN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11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PSKLFLKTFNMATRHRLDKREICGLHSTVRGTLFCSRVMGLLPVSGLTCPTSRRLRFTFRSPYTVLYVASLFGQLLMFVMTLCWLMMNGISLANITNAVFYTSSLISSLILLHIGRCWPALVGSVETLERELPPFHRNVASISNVTTIFILTAAIVEHLLSVFYGLKVACACDSNNVAENYFRFNMPWIFDYTPFTIWKGALSELFNIQSTFVWSLNDLLIMVISIYLTEHLLIHNELLKKAAEQEHFSCLEFRTQYLKIVRLVKLINGQFGIYILTSFGSNLYWICTQLFYSLSRTQTGHFITCTFKDSPTKVPPANEYENPLCPWMLGEKGALNGVEHSIYFTYSFSFLLLRTLLVLLLAARIHSNSVAPLYVLYGIPSSRFHIEVERFIAQINNLKVAMSGLDFFYVTRTMILTLLGTIVTYELVLLQFNR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12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VHQLTMRRSNKRCGLHVCLRHAMRLARWTGFFPLQGLGQAYADGTRYKILSLYFIYNFTTLLGQLVMSCFAILLFFQTEVTLNSISNVIFYVTSLISAVLFLKLAKQWPRLMARATETEQGLTELKLPNKVIVKCCVIAYVAMALALVEHILCTSFNLTFVMHCLKEAGITTNVMENYVVHRMPYVFNYVPYSLFWAFLFEYLCLQSTFVWSFNDVLITCFSIYITAYFRSLNQVVTANSKKDKDNMIPWSTLRVHYSKLVRLVKEIDNHISSFILLAFFTDLFYICLQLFNSLHRNYASFKFCNELQTKQALTSPSYLLYYLYSFIFLVLRATMLSLFASNVHCAALEPVHAVYDVPSTLYDNEVRRFQLQLHHTKVGLTGKFFYVTRNMVLKVIGTIITYEIVLLQYTITPNPYYNGTKVILNISSHSYS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13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SAFRDTECVVTGTLSMMLRMSQIAGVAPLSFRRTHGGWYIRTSRAANCYGKALSFCLWFLSSFTIAIDILIQPERSFRTRTNSTRIVWLADVATVAIVVCAAAFTGISRMRCLTVYALKLEEINLRLSLFHEEPSNEANRRLIAVSSMIFVVSTILVDYSIFIYQVITEHGKIVTSCMYIFYNISTIVQQVILVTFSETVTSVLTSLQMLNNCLKNLLQEILDSSELTNCALNYDSYINMNPNRSAIPNKSINSVVDTMAVYKGYRKNSIKAVPSTIRRLALLYCSICDVIRLVNDSHGLILVALMLCLLLHLVITPYHVITNIFNKERSDRSSPLLQLNWAVLHFVNLLLIVEPCHRTHEEMEQTRHLISQMIRYTPSEHGVLLTELQMFYQHLILNEVSYAPLKMFSLNRSLIVTVI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107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NADLLKCFAPIHNVLLFLGSSRLKIKNNMIAPSTRYQKMYALCCIFIVTLSFSYIQLYYYL</w:t>
      </w:r>
      <w:r w:rsidRPr="00CC0F9D">
        <w:rPr>
          <w:szCs w:val="21"/>
        </w:rPr>
        <w:lastRenderedPageBreak/>
        <w:t>TYYHEDTTIYVCYAIGIMVQNVSYLSHTIFARFLDVESSVKLCQNLQKVDNILRLKQFKRYNEQQYYWNVVVLVFIITSFECGFLVHIWYTVEYPILAFFAGIGLLNVYMELVLAASLIVYLAIRLKFLNKIAHHNFKIKGYYNNTRAACAVDEHLLINSDVKDANIDLGNFLICMKEILKMYQHITQVFSFPVSRCTTRAKIIKVRASWRALSSRLLSF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108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PRNIEELSEDLFTDDFIRIFQPILFVLRALGLARVSIKYRYPTGTSKWYLLYSNVFWLLNALSAVYFFFHCGESFDSKYADSTLKFGVLNSGINGILVVFRNNLERNNKFGAMYVKLQKIERHLNMEDTKSINKQLRSQSTIVMVVAFFVTIFWIVLFKYLFMKSMCIPLIVNVVTSIGLQTEMAQIYFIIKFIITRVNYINDMLRQVSLLSIEPLTKPMDDGILFVVSNTLKHQDGEVPGELVSGMHCIFETLSDFTGLFQFSLFYFICQILAWNLVTIHYLVTSMKEQGAADTDLLLCVMPVLVALQFIILTLCLKAQDLSTKLEEARKLCIDIISSPLINGKSREHAKQLTLLVEGRRSVSIYNICTFGTRLPLHLLAITASYTVVLLQLALL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109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NLKENIKIEYLSKDILDEEFMKSFSLLYYTQRLIGSTRVQIKHRFVTTPSFLQKFHTLISVVLLLGLDYLVIQKYDKILFDRETIYYLSICVTGLQTITFLCNIINVRFINGDANVELLVNLQQIDRRMNINRNKSITTLLVKTNVISLVVVLIMFITLLGVASAKGTAAFWPYTGIAYSQFSFVIELISCSNMFMYFYVRARFINSIIKNYIDQKGTQEILYSKERFLSSYFASKVFMRRLAAGSHNFVSSDTDVYLKQLLEGFFKFQDIYKFQVFMFCCKLVASALLTFEFLLYAVQNDTVGLWDSLTPSFFTVIDLVMAILLGVRCEVFIREVKETKRLVITVMSRHYDGRLREKSKRMLKLVEETPPHFSVYDMWQLDANVLLQMFMLVTGLIVTQMQFAFL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armGR64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GNSVKNLNEKKRDDFLPTLNNVFLKARFFGISGYGLTISFFWSLILFSMLVVMESVAIWRVVTLLGEW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LVSASNNGLIGRLSGAIFYGNALISLFLSSKFVHSWRSLSNYWLRMETSTALDFPADVRIRKRTIYITAF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VVSVAVVEHILSMISATGVGFPPEEFLYRYVTLSHGFILKAQDYTIWKAIPIFVLSKLATALWNFQDLII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ILISMGLSSRYNRLNLYVRHVVSVEKQFESKQRFGTELYLQIQVWRRLREAYVRQSTLVRMVDRNLGSLV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LLSNINNLYFICLQIYLGIHKSSGSTISRCYFLFSLGWLIFRACSVVLAASDVHLHSQRALKSLHACPS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AYNVEIKRLQYQLAHDFVALTGMGFFSLRRELLLEVAAAILKYELVLIQYDK</w:t>
      </w:r>
    </w:p>
    <w:p w:rsidR="00CC0F9D" w:rsidRPr="00CC0F9D" w:rsidRDefault="00CC0F9D" w:rsidP="00CC0F9D">
      <w:pPr>
        <w:rPr>
          <w:szCs w:val="21"/>
        </w:rPr>
      </w:pPr>
    </w:p>
    <w:p w:rsidR="00CC0F9D" w:rsidRPr="00CC0F9D" w:rsidRDefault="00CC0F9D" w:rsidP="00CC0F9D">
      <w:pPr>
        <w:rPr>
          <w:szCs w:val="21"/>
        </w:rPr>
      </w:pP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1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NRHDHRFSIYNPKRNEAMWKRELFVNNEGKDIKDFQIKDIYGPEITDKDGALLDKHDSFYLNTKSLLVLFQIMGVMPIMRVPKSAQTTRRTTYNWISKATLWAYLVWGLECIIVVKVGQERLANFQIGSNKRFDEVIYNIIFLSILIPHFLLPIASWRHGPQVAIFKNMWTHYQLKYLKITGKPIVFPNLYILTWGLCIFSWVLSFAVVLSQHYLQDDFELWHSFAYYHIIAMLDGFCSLWYINCNAFGTASRGLAINLHKALEAEHPALKLAQYRHLWVDLSHMMQQLGRAYSNMYGIYCMVIFFTTTISLYGALSEILEHGLSYKEMGLFVIVAYCMTLLFIICNEAYHASRKVGHEFQDRLLNVNLGAIDRSTQREVEMFLVAIAKNPPIMNLDGFTNINRELFTANISFMSTYLIVLMQFKLTLLRQGARKTVTAIVRAIFNTTITDNGAGGSDEDQE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2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lastRenderedPageBreak/>
        <w:t>MIPDHLFEEGINNTFLDYDMRHVQRNRNIQEKTQKDYEQEQRDLLSSQDGDTCEIHDQFYRDHKLLLVLFRALAVMPITRSRPGTITFSWKSTATIYAVCFYIAATAVVLIVGYERIQILQSIKRFDDYIYAILFIVFLVPHFWIPFVGWGVAHQVAIYKTNWGKFQVRYYRVTGENLKFPNLKTLIVIISVGCLLLAVCFLLSLCALLDGFLLKHTSAYYHIITMINMNCALWYINCKAIKIASQSLSECFQRVAAGVQDTLLSIDVLAVDRPTQKEIDHFIQAIEMNPAFVSLKGYAHVNRELLTSVRFTTIIEADLLMIY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3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SFEIKNNFFRTSVPIPNGFPVQTEAKSKNKPIFLDVSPAPTPKVNSPNAIIPMKNNLIDPFINKDIIYENIKPVFMVLRIMGVLPLTRTTSGVTYKQLSNRILPVKLYKKSLLIAIIIPILSTTSVIVTHVTMVHFKTSQIIPYVFLEILTYMLGGYWYLLCEILSLCANVLADDFQQALRHVGPAGKVAKYRALWLRLSKLARNTGVANCYTFTFVNLYLFLIITLSIYGLLSKISEGFGTKDIGLALTALCSVFLLFFICDEAHYASHNVRTNFQKKLLMVELSWMNTDAQTEVNMFLRATEMNPSQISLGGFFDVNRTLFKSLLATMVTYLVVLLQFQISIPDATQPEIPTNIDDHVQNITDTTTEASSPISTLMSAFAKRKN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4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SRIFSMTRYFGVSTCKPSIAFGWTVILLLMLLAIEVGAIWKIVRLLGGWAVHSTDSRGFTARLSGCIFYGNALLSLILSIKFVSSWEQLSERWSRTETDPGLRLPSDSRIKRRTVLVSAFVMTCACVEHMLSMMSATGFDCPPEEYTERYILSSHGFLVQNDEYNLWLAIPIFIMSKLATALWNFQDLIIILISMGFTSRYNRLNTYVHRVVMLERNLKEGAQVSSENYMRFQIWRRIRQAYVRQAALVRLVDDQLGALVLLSNVNNLYFICLQLFLGINSKDRGSFINRLYYFISLGWLMFRACGVVLAAADVYIHSKKALISLYLCPELAYNLEIKRLKYQLKNDEVALTGMGLFSLNRELLLEVAGTIVTYELVLLQFSNE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5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YACYKIIVALSLNRQYNHTVTRVGNRKHIKSTTRGNFRERILRKVQNRISPEPIQEDSKIPLTCQFQLFQTAMKHLLISGQFMGLNPVSRISDHSPTKIRFTVLSWKFVYGVTIGIAQACATVLCFCKLLKDSVNIVALDFVKIVSAYFAFYLSTGCNTFIFLRVASKWPTLIKHVYETQLDSYIDVKVKNKCFAAYIIFFSMSMTEHMLSLLSKFVITMDCLPKGSDLFESYIIRNFPWLFEFDVPYYLPIGVILQFLTLVSTINWSYSDLFIVCMSIYLTSILKQINKKIEMAGNSNHLPIPFWRTLREDYTRATRLVRSFDDTISSVIFLSFASNLFFICLQLYNILSNGVTSKYNLLKEMCPNYPSGPLGGYEQIMYLLFSLSFLLGRSLVVSLVAAKVHSASMVPASALYNIPRNMYCSEIQRFLDQVHGDKVALSGLRFFYVTRSLVLSVAGTIVTYELVLLQFSNE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6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LLRNYKQNLSFWTSAKKSKIHKIQSQETVTFQGSLKLVLFIGQLFSLFPVCGLLSNDANKVKFVPISWKCGYSMLSMIGQLFIIVMCILYVAHFETTLNGTTPIIFYGVTFISMIAFIRASRRWPELIQHISKSEELDPSFDFRLKKKCNITLLLVLVLAILEHIFSIRSAYSASQICYPHTGFYEGFVRYLYPWVFDFLPYSAALGMVTQFLNIQSHFIWNFTDLFVICMSYYLTSRLDLVNKKLLPAQGKYLPEIFWRTTRETYCRATKLVRKVDEIINGILFISFANNLFFVCVQLFNTFDDSVDMVGLCYNYSERRTKPVGREPVIYLLFSLGFLISRSITVSLIASQVNLASTVPAPILYDVPSAVYCVEVQRFLEQVNGDNVALTGLQFFSVTRGLLLSVAGTIVTYELVMVQFNQAPASDSFTEKLVENNISTIETFYNYS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7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VLEAHTQIQYCTAKANYCEFHAGLRHLMRLARWAGFFPVQGLSQTNPDDVRFEFRSLYALYHAITVIGQTVMTFLAFYSFVDSNVSLSVVSNFLFYFTNYVTLVLLWRLSKNWSALISKTLEFEQSVTEIRTTRNLVSRTNTLTYVVLIFAMIEHALSKVFNIRSVMCCLGETSLNHTVINN</w:t>
      </w:r>
      <w:r w:rsidRPr="00CC0F9D">
        <w:rPr>
          <w:szCs w:val="21"/>
        </w:rPr>
        <w:lastRenderedPageBreak/>
        <w:t>YFKFKWKFVFDYFSTSTTYSYFVGFIAEFLCMQATFLWSFTDVLIMCFSIYLSSFFEDFNSTVSSFMKKASKTVPWSTLRVQYSQIVLIVKQMDEQLDYFVLISYFTNLFFICFQLYNSLNRIYDANDVCNENMDIIATASVTYLTYYVFSFLFLVTRALLLSIMAANVHSCAQVPQLALYEVPTADYSLDVQRFQLQLRYTTVGLSGVCFNVTRGMILRVIGTIVTYELVLIQLTKKNLDNDTSIRDYYLPKHLI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8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APRSVRSMVGTSKKDMLKGGFYETVRIPLYIYRLIGILPISGLWHRSSKYNRFSLKSFYTIIYAPTIVMQTFLLLVHIYDLFAFFFGHQRLGRLIYHMNFYTITILIFMGSRKWKNVIKEIETIELTLPRLRNSKKALALTKSFVFAFFVFSLAEVVLILQFTLRLTKQRHVLPGDSGLYLRSYFVYIFPYLYDHFPFSYVMGFIVQIIKVQGIITLNMVNCSVVILSIYLTNRLKHYNRIVFAKGSKTNNTRLKWVELNLLYTRISNLVKIIDKNLNPFVFISFTANLSYICAQLFYILNKLTSSRTVKITSFLEDKRSDWETVLYISISFALVVLKVLLVSITAAEVHTTSREPLRLLYTLPTAEYTIETQRLMTQVYYSNLSLSGLNFFHITRGMLLGMVATLLTYEIVLLQI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9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PPSPDLRADEPKTPCLVGGAHAFILKISSFCGLAPLRFEPRSQEYAVTISKGKCFYSYILVTFLVICTIYGLVAEIGVGVEKSVRMSSRMSQVVSACDILVVAVTAGVGVYGAPARMRTMLSYMENIVAVDRELGRHHSAATERKLCALLLLILLSFTILLVDDFCFYAMQAGKTGRQWEIVTNYAGFYFLWYIVMVLELQFAFTALSLRARLKLFNEALNVTASQVCKPVKKPKNSQLSVYATSVRPVSCKRENVIVETIRVRDKDDAFVMMKTADGVPCLQVPPCEAVGRLSRMRCTLCEVTRHIADGYGLPLVIILMSTLLHLIVTPYFLIMEIIVSTHRLHFLVLQFLWCTTHLIRMLVVVEPCHYTIREGKRTEDILCRLMTLAPHGGVLSSRLEVLSRLLMLQNISYSPLGMCTLDRPLMVTVLGAVTTYLVILIQFQRYDS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10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TMSIKPRLQCMVPPSLALALRVSRLAGIAPLKFVAKQSNIMIRLSTSLCVYSYLLVTALNVCTLIAVMIDFSVPVKLSIRMQTETKRFVWIADVVIMGILSGVGVYTAPIQMRRLIAYLHRIHKINSDLGTYSSSLTDKMLHRLTIGMLLITSVIIVTDFTFVMYLADLNHRQLLIAIMYWCYYCSYFIAHLLEMQFVLIAALALSSLKLVNNGLRTLLHQSGIESLTEIPNSNEQHTANAILPQPPKKSVNNSIDTLAFVVTKRSVRFPTAGWMDQRTIRRLALSYGSICEVVRQIDNNNGIIVLLLLASFLLHLVVTPYYLIISFVTESPHTGFEKVLNPILQTVWCLYHTFGLVMIIEPCHRTHEEMETTRELVSRVMCSADPRDPISIELEMFFRQLVLNKASYAPLKVCTLTRSLVATILGSITTYLIVIVQLEIKNMQ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11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PFRFFLFVENVICVYRNYSFHKRYARAIILSRVMFEVSLIILTLHSCRNFGAVKYKTEIIFTYLATASSTILILLALYKTNRFTELFLNFKAFYRNRNLDVDHLEKWNRKQKMATVIIVLFCVIKFSTLIYTDLIGEYSTPCRGYFTEYLFYTNLFMCNARYLFEFSTACVVLHLVSEQLDYIAISMDCTMFLYIDISKKNIMSSAKKRKLKYFDIFKQFEKWTDAYMNVKRSANLCDTVFRAQLAIMITTITLYYIILLYGITSFNIERGKFSVVKSLSYLISLFGFLIALLLLSKAGQRIQKSAENLRRKLSKFLLHSLEDPEFHRAATNLLRLVCTHHIKMRCFGFIDIDMTLLPSCLMFVTSYTVIALQFNNVV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12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NLKLCRTTFYFKIIMCSRFISGLYFKATSKKWISYLYKVICVLYIICITRLFYAKEDTFKPLVFXXQFIGNSIESLRTGEGHVLKCYSTIFSLKLIRNYLPDSNNHIPISSITNFLVIIWKVFDQVYIVLMHYFYTTDIIIHLRILSILTTIGVNLSLMPIIVIFELMWRAVKALRKSLGEHLKGPVLIEGRERLKAQQILRCLNVYKDLNATLKFNSTPMKTMILISTLATFIRLTLFLYQAILGHNEGLH</w:t>
      </w:r>
      <w:r w:rsidRPr="00CC0F9D">
        <w:rPr>
          <w:szCs w:val="21"/>
        </w:rPr>
        <w:lastRenderedPageBreak/>
        <w:t>LPRKILAIIYYALPVCLLGVLMELVARECDKLKTLMTKELLVCKDDSYCTVIVDAVSYIELNPLKFSILRAFNVNSTLILGLTNLCTTYLIAVIQFTYSCEDINGLSHSHSH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13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EDSFNRLLSIRNMIIFQNVCGFYHMCTEKLYISRIIKMYCVALAIVLSVFCFQNPDITYLSWDVVWVTFGYTLNVIICLRYNGNYFFQYWNGLHEIDIKMNLTSIDKEKVPISRAVFTVFLILRSTAFAMTIFVFGYLETGILSNTIISIYSINLTEFYRNMSNIPMILMFETFYVRIKILKEQLCSELSTVLGCNNDARQLKLILKYLRNYRSLVRHLMDTTLPFKILILVILVGSFLRSLLIGYAFVYNSDQIILLSLPVMFSTKILSEVVEIKLICTKELLKNKNEGLVLLDLDSKKPTFLTSKACGEQLQDALSFLNNRSYSYTLLQVIEFDCSLAFVFTSFCITHLIVVVQFTHVL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14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NLHKNIIPIRNNLFANKVTAIALPKTLSVLFKLIHIFFLLDLGVYEYKTFKIKCIVKFLTISGSLTISVVCFSFMVSNLSEHTFVGWYGFFISTYIFVVLFFNLSNRMTFVEFYKTLLRFDANYGIDSNEYKFNFKIIFVNILFIANRMVLSFVYCSYYPQNCIRPRYAQILFMLPWLTLDVLLTTNMFLFYATYCRIAKFPMLIKNSMNIVALRNSYKLIVDSLEKTQTSFDIVFIIALVFSVPEIMMSIYSTLLEVISKHFLEVASILSLNYVAIAQSLLLTLAPSLCAGVLPWKTNNIKIILHEKLFTEKDKASAREIELFIKYIESRPLKLRACNLVPLDFSLTIIVLNICVTYLIVIIQFTHLY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15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ISSSDINHKRNKVFAYNVPGIALSKTLTVLFKLLHYVLLLDVGIYEYKTFKNKCIVKFLTIATGVSVSIVYFCLIATVLRKNAFFYWFYVLFISQYMIIVFIFTLSNGMSFTDYYKMLLRFDAKYQINSNNYYFNIKIILVIIISILNRIGMAIIYCSYYTKNCYEMSFSQIIFVLPWLTRDVILIMNVFLFYVTYCRITKFPALLENTKNVGSLRNSYKLIVDSLEKTQKPFDFVFTISLVFNIPEIMLSIYFTLLQVIHSHFLEVAPTLSISYFSITHSVVLILAPSLCAGVLPWKTNTIKIVLHDKLFLEKDKNSARNIKLFIKYIEARPLKLRACNLVPLDFSLPVIVLNLCVTYLIVIVQFSHLS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16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IMNLTTDRISKRNKVFAYNVPEVTLPTTLKVLFKLIQFTLSLDFGVYKYKTFKMKCVAKVLTLAGCLAASAACVSLIISNIFENQLFFGWYTLFVCQYTIVIFMFTFSNGMTFIDYKMMLLRFDAKYQIDSNVYHFNIKIVLVVVISVTSRLFLCAVYCIYSTENCIKPWYNQLLFFPWLSLDIVLIMNMFLFYATYCRLAKFPSLFENPKNVVPLRNSYKLIVDSLEKTKKSFDAVLIAALIFNIPEIMMSIYYTLFQVMNKHFQEVAPVLSLSYFTIILSVLLILAPSLCAGVLPWKTRHMRLILLEKLFAEKDKNSAREIELFIKYIEARPLQLRACNLVPLDFNLPVIVLNLCITYLIVIIQFTHLF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17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GFSLGTTALSMFFFEKPVVFTIIQITMIIVKPAKYKLSDPFRPKDTSKLSESIIMYFKLFHIFLGIDLGGFRYQNRQVKYAVRLISLIQPLAIYGLCIYALLKIIANTEFLWYTISFTEYVAMSVAITLFSNEMTYCNFMINLKFIDTKLKIGDESFRIGVKLISSTILIGVTRCFTTTTYCLLGFCAKPTAAQILFQIPWLTIDLMLLQYMFIFYACYCRLVKILRILKKRNTDIEEMRRIYKTLVDVLDRARAPFDLAYLLGLLFSIPDVLYSIYESIIKVGEINTAKALSMSIIYITNIQSLALMFAPALTAGFLPSLTMKMRIILHDKLLEEQDKKTYRHIVLFIKYIETCPLKLKACQIIPLDFSFPIIILNIVVTYLIVAIQLTHFL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18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RRSTKVISMVNQSDKGEIKTCSRFMKIYFFVIYILTGFNFGFYTGRGLNFLRVIQASVLLLRFIIASNCIYIAFHFRLLEAIWYSLTFSESLAIVVCFMLSRSALSCKNLFEYLYSVDQELKKSVGPSIEVKLALYTVVVSVLRLTVYVFCAIAYYETLHEGFCVELVYNTPCYCSDLYLVIHFTIFHSVYCRLKALRISMNEKFDVYKGTLIYKSLIDNLEEIKKSLDVPFFVILLNAVAIAMINILVTLEISYGQTMKFIRTAPRYLETVLLFSSAFAPVLAADMMASEAQKIKVTLNNILQRDDSLL</w:t>
      </w:r>
      <w:r w:rsidRPr="00CC0F9D">
        <w:rPr>
          <w:szCs w:val="21"/>
        </w:rPr>
        <w:lastRenderedPageBreak/>
        <w:t>EDDRRKVKQFAGYVSARPFRLRACRVLSLDCTLPVTVLSICVTYLIVVVQFTHLY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19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RRSTKVISLVNQSDKGEIKTCSRFMKIYFFVIYILTGFNFGFYTGCGLNFLRVIQASVLLLRLSVASYSMYIARYSPLLEVIWCCLTASENLAVVVCFMLSRSALSCKNLFEYLYSVDQELKKSVGPSIEVKLALYTVVVSVLRLIIYVFCATAYYRKLFDGLRLELLYHTPCYSLDLYLVVHFTIFHSVYCRLKALRISLNEKFDVYKGTLIYKSLIDNLEEIKKSLDVPLFVILLNAVAIAMINILVTLHISYGKTGCRIDYKSVAEMACSQLVIRTSRSETANGSSEAKRKKLVVGPLMKLITAAPRYLETVLLFSAAFAPVLAADMMASEAQKIKVTLNNILQRDDSLLEDDRRKVKQFAGYVSARPFRLRACRVLSLDCTLPVTVLSICVTYLIVVVQFMHLY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20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RRSTKVISLVKQSDKGEIKTCSRFMKIYFFVIYILTGFNFGFYTGCGLNFLRVIQASVLLLRSIIASYSIYVAIHFRVLEAIWYCLTFSESLMVVVCFMLSRSALSCKSLFEYLYSVDQELKKSVGPSIEVKLVLYTVVVSVLRLTVYVFCAIAYYESLHEGFSVELIYNTPCYCSDLYLVVHFTIFHSVYCRLKALRISMNEKFDVYKGTLIYKSLIDNLEEIKKSLDVPMKFIRTASRYLETVLLFSSAFAPVLAADMMASEAQKIKVTLNNILQTDDSLRKSYGATVFSFALLVTMIVEATMVGVEDNNIIGPYIDVEREARLTGLYVMAIILTLMFLAKFIFDLVFVYGVVMERAGIVKAYFIMWAVFFFLSVSVFFLNCLDFNTSTIVLEVFYIGLNIYAILLSHSFYKQLNTREDV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21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AQRTNSINLFRSRPPDIRAGVGEPRIFSKFICGTMFTQKSLVNFDLGKTPRGGDQEHSKFFKIYFLAVHSVTVLDFGFDRNAKKLTKILISMFSISVRMGLAAVSFMSLWGRPNALALGWAPGTLLCENILVAVTYSASRSTFKCGDLFADLSTIDELFGSACDYRIESKMLLFTATMTVLRVVIYSTSRLVRADGFDFVDVLEVLNNLETMCMYLFLTVYFFVLFSIYCRFKKLRELMKNDFEIRRANLIYIALKDCTDKIKQSLDVPFLVVLVFTVLVVMVDVFITLEMIISNKYNMAVYVVRYLEITLDFLMLFAPVLLADMMAVQVDGLKITLHDRLCLNNGVGHDDLSDAMWMSFVDMKRYSSLAEFIGYVEARGCRLRACRVVPLDLTLPVTVFNVCVTYLIVMIQFADLY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22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DFGFSLGVYKRMKVLENISLVLRVMVAIMCAAMVMKQDILDSAWADITLTESLLVIVSFKLSKPKLSYRELLENLSIVDETQGAPPAGYKVERKLITYIAGVTALRLTVLCLYCVAHTEQYSIDNFIEFLYNVPCYCLDLYLIVHFIIFHSIYCRLRTLRKALSNNFDVYRAHLIYKTLIDCTEEIKKCLDIPVSRSDRHRHSLHKPMGTFLKSYRTPRVMFQLVVILIATILVVMVNVLVTLRMLFKGEVTQRGSVHVQVVLPENLPLSYFNIVHCISLQSIISAFLLRYIEVILSLALLKLLDELKPDAFKSHWKKIWRVLIVGNDGQFARNQTSTDNIVQAANQWNMTRWIRADRTSDIREVAGSQDHLTETDLEEMLTTRSCVTAYWIFDAGSEHVWYVAAAEERREVRQFAHYVGTRPFRLRACHVLALDSSLPITVVSVCVTYLIVIVQFTHLY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23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AQFQIPSMAGSGLNVAPFSRGRRHEGPKHSNFTKKYFLLVHLVTCLDFGFHRDNDTKTYKWFHAANIGVRLVLSAYVCSVSLSQDLSFASAAWTILNNSKHLLVVAIFTIFKPKSSCAEILKDLLMIDEALKIHRGCDVKGQITVCIVLVTAARLLIAAASSLSLHEAFSASVGAAEVLYSFQSYCLDFYILANFFIFYSVYCRLKNLRRVLQNNFNIYRGNMIYKVLVEHMDDIKKFLDIPFVTSLLVTVIMAMINVLKTLQLIHDGENDVLTIVLRYLEMFLSFSLIFAPVILSDLMSIEADNINVVLHNYIYETDAADIAVAVHPSARPSPVSATEERTAAAAAASVSLAIFSSRLTSFNLCWRARGAGAETFVAVCVVRLGAAVPTPRVSGALAGLHAPRDRAQHLRHLPHRGRAVHASLLISLSLL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24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lastRenderedPageBreak/>
        <w:t>MCINKKIQSIIKSLVSIRTIMLVQSILGFYHKMSNNFFVSFLFLTYTTILISVLSFYSVNDVMAHKFAYTLSMILEYDINTILSLITAGRQYFNFFEEMKKIDFSIGFGELNIEDLPLSRTLFVTIFVTNILLSIMTAALILFFSTPFLIISSGSTYAMAIVFFGLSLNVLPRIIIFELIYKRIKYINLSLKRKLKALALECDHTIARFEIINENLIIYNKLLQSLGNVNVSLKSSILLTTFTCFFRCSLICYYVITMNEDKVYIMQIIELTKQTLFLGVLIILAEYIKNEIENLKMTVSLQLFTCTDTQLYHQVSDXFEIHRITPIQLCGFKNMSVDTNLFLGLINVCSTYLIIITQFLNAYVN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25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FVKCLKYVKKFKPMFSVMFIMNFRLICGLYYRIHSDAFVCFVFKVYCILCSMFLFFTSSDLAAPFSRSIPILATLFEYVANVLDCILTGQSYFFHLRMELMRIDPRLRGLDRPPASSIVFTAILSYKIFILAVYIHGKARTTYLQYEWFSSIGIHLLVLFSNLVHMNRMLIFEMVTFSLEAQKKTLGELLKSSLRRERVERKCEILNRFLKTYKRIIELFNNTMAATKLMTLISVVSCFIRILTYLYQVLTTQLSSSSAGSIFTTRHLTFIVTFVREHVLSVYFLKKVGICQRLQINFKIKCNVKTETLELISQDDEYTEKLEDALDFINSCSSKITILRAMTVDATLPLTFISLCTTYIIVVIQFSHIY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64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GLPVGDEDRDESGVEDWEEEGEEDVASLSSPSDLEEGPSRGRQHDRKPQPTTVHHINDEYAMNIDRDSLVLPIGMPDFKLRCETVYLDGLKILMYKREFLPTMSRIFSMTRYFGVSTCKPSIAFGWTVILLLMLLAIEVGAIWKIVRLLGGWAVHSTDSRGFTARLSGCIFYGNALLSLILSIKFVSSWEQLSERWSRTETDPGLRLPSDSRIKRRTVLVSAFVMTCACVEHMLSMMSATGFDCPPEEYTERYILSSHGFLVQNDEYNLWLAIPIFIMSKLATALWNFQDLIIILISMGFTSRYNRLNTYVHRVVMLERNLKEGAQVSSENYMRFQIWRRIRQAYVRQAALVRLVDDQLGALVLLSNVNNLYFICLQLFLGINSKDRGSFINRLYYFISLGWLMFRACGVVLAAADVYIHSKKALISLYLCPELAYNLEIKRLKYQLKNDEVALTGMGLFSLNRELLLEVAGTIVTYELVLLQFSNED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BmorGR67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RERKKKFNKLLNTRNYNNIVEALLPSDSIRKISGVSVVYLAVNSENRIVTKFSFIGTIFFLFWYILYFYCTYKAHSEDQTILRTIYNTKLKRYGDDFERIASIIYVTYSMWKVPFRMSGNQVFIQRIVDIDSAIENMGEAVDYNKNAKTALVISIAQLGDFLVRMFCIWLSLENLSVIVPTEKLYQVVYTDALSFVITSHYCFSLIVLRGRYKYINKVLSEIKTRSAWEYKVFVRNKVAPDLEKVQRLQDRIVCEKIKACARIYSMLYKATEAINRMYGTALVLTMLLYLVFIILYMFYFMEATASGLLYDIKKYVDFLICVFWQMSHALSIIYANVYFSESITREVCKF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rhoGR2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PITRSRPGTITFSWKSRATAYAIFFYIASTAVVLVVGYERIMILRSIKKFDDYIYAILFVVFLIPHFWIPFVGWGVAHEVAIYKTNWGKFQVRYYRVTGENLQFPNLKNLIVVISVGCLLLAVCFLLSLCALLDGFLLRHTAAYYHIITMINMNCALWYINCKAIKIASQSLSLCFRKVRKYNNSCVRRRLRDCGPRVWIQL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rhoGR3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ITFANMSARIIIEAMGSETGFIFGVLEFTALSSLMRLGTCAAVMICVVSYCERVYRQRERILTIIDHLFISKMINAETRKSMNELRELVQSRTICFHMANLVVIQYSLLVSVASVVVTYTIILLQSIK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rhoGR4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DVADEIRAMIVETDLKSKSAIIELRNMVQSRPITFTAANFFRIDYALLVSTATACITYTIILAKL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rhoGR7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SNAQATFLWTFNDIMTMMFSIYLIAYFRDMNRLIYSPIPKNIHVWNRLRIFCSELVSLVQLVNPRLKYFILNSIGCSLY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lastRenderedPageBreak/>
        <w:t>&gt;HrhoGR29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SLICCFPKIMYILYGILKLYKARASALPIVVLGFGALQWGLMPCLPGAVMEFAYNEVEKIKKTLVHQCQYNKDELLREDIKEFIQYIDSRPYKYRILRMITVDMSLPIGLLKLCTTYFIVIIQFTHLFE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rhoGR64a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KVNGTYKRYDHQDEILERDEFLDTLNTIFKKSRWFGVAPRRRSLLFIWAIINAVLMMAVEAGAIWKLIRAITGTVFNTAGGHSLVARLSGSIFYANGLLSLALSWRLITSWSSVHSYWIKTELNRSLFLPPDVHIKKRVIFITSLVVTCALGEHILSMISAIGFRCPPSEYMEKYILVSHGFLIHKNEYHIWLAIPIFIVSKTATVLWNFQDLIIILLSTGLTSRYKRLNSYVKNLVEIEQSQEMKKHANEIYIEVQTWRRVREAYIHQANLVRRVSNKLGALILLSSLNNFYFICLQLFLGINKDKGEMINRLYHFLSLSWLMLRASGVALVGADVDEHSRKALKYMKMCSNHNVEIERLKNQMKNDRVVLRGLGFFALDRNMFLKVAAAIMKYELVLVQYDK*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rhoGR67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KRRIVEVDEAIKNMDEQIDYVRQVHSVWTIAVAPVVVSLMRVFSIYISIATSDIAVPIEKMGQLIYADIFALLITALHCGHNNLLRERFKIVNVTLRKIKDRKAWFRGALFSRISISDTKHVAQHREKYICDKIKACAKIYDKLMGCVISLNTIYGFAMVQTMSLSLVYIVLYLFYLMEATASGLYNDANRYVNFIFYVSWQILYGVGVIFFNIHYCEETVKEAKITSRIV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&gt;HrhoGR68.1</w:t>
      </w:r>
    </w:p>
    <w:p w:rsidR="00CC0F9D" w:rsidRPr="00CC0F9D" w:rsidRDefault="00CC0F9D" w:rsidP="00CC0F9D">
      <w:pPr>
        <w:rPr>
          <w:szCs w:val="21"/>
        </w:rPr>
      </w:pPr>
      <w:r w:rsidRPr="00CC0F9D">
        <w:rPr>
          <w:szCs w:val="21"/>
        </w:rPr>
        <w:t>MFRVISKIIPIYRQLNVTWYSAFKPIYYLTSLLGLFPYTLKHESTNVFKTYLNSYYLNFIYASIIFIILCVFCVLHIQDVIYAGKSYSMTNENLTEINYIFEFVFLLVYCFVAYYCAFTNGKLYINILNRVIATCRRTAVDRYEKNMKLVDKRLKKIVYSYTLLAVTTIIINFTRKGSVWKSVLVLFTFILPQTVQLATLAHYCSLVVMITGLLDNIILCLSYYDQNKRVAHGIWTTKPRAVSILSNLKTCFIKVYNIKEDINRAFQAPILFTAIQCFHCLVSEAGSLYHGVG</w:t>
      </w:r>
    </w:p>
    <w:p w:rsidR="00CC0F9D" w:rsidRPr="00DB12FF" w:rsidRDefault="00CC0F9D" w:rsidP="00CC0F9D">
      <w:pPr>
        <w:rPr>
          <w:b/>
          <w:szCs w:val="21"/>
        </w:rPr>
      </w:pPr>
      <w:r w:rsidRPr="00DB12FF">
        <w:rPr>
          <w:b/>
          <w:szCs w:val="21"/>
        </w:rPr>
        <w:t xml:space="preserve">The amino acid sequences of </w:t>
      </w:r>
      <w:r>
        <w:rPr>
          <w:rFonts w:hint="eastAsia"/>
          <w:b/>
          <w:szCs w:val="21"/>
        </w:rPr>
        <w:t>SNMP</w:t>
      </w:r>
      <w:r w:rsidRPr="00DB12FF">
        <w:rPr>
          <w:b/>
          <w:szCs w:val="21"/>
        </w:rPr>
        <w:t>s used for building phylogenetic trees are listed</w:t>
      </w:r>
      <w:r w:rsidRPr="00DB12FF">
        <w:rPr>
          <w:rFonts w:hint="eastAsia"/>
          <w:b/>
          <w:szCs w:val="21"/>
        </w:rPr>
        <w:t xml:space="preserve"> below: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HrhoSNMP2</w:t>
      </w:r>
      <w:r w:rsidRPr="00830164">
        <w:rPr>
          <w:szCs w:val="21"/>
        </w:rPr>
        <w:tab/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MYEKWRKLPMPLNFKIYVFNVTNVEEVNAGANPKLVEIGPYVYKEYRERTDIEVTDNDTVRYMLKKSFVFDGEASGSKTEDDIITVIHYAYVAAIVQVHDTMASLLPILNPALQEFFGNVSSPFLTIKVKDLFFDGIFLNCNGSQQSLGLICSKIEVEKPPTMRQADGGNGFFWSMFGHLNRTITGPYEMARGLTNIQELGHIVSYQGKRVMTEWNDPYCGQINGSDSTIFPPIDENNVPSRLYSFEPDICRSLYISLSEKTTRFNMTAYLYEMDSSALASKSANPDNKCFCDKNWSANHDGCLVMGVLNLMPCQGSPAIVSLPHFYLASEEILSYIAEGIDAVKEKHKSYVYIDPSTGVPLDGLKRLQFNIELRKIPNIKQFENVKTGLFPLLWIEEGAVLPESLLSELRQGHTMIKYVEVFRWVLLAVALIVTAVSGYLVARAKSLVWPHHAPVSFVLQPHGMSEVNKVH*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HrhoSNMP1</w:t>
      </w:r>
      <w:r w:rsidRPr="00830164">
        <w:rPr>
          <w:szCs w:val="21"/>
        </w:rPr>
        <w:tab/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KLRKHFKIAIGSAIVGVFGVLFGWLIFPTVLKSQLKKEMALSKKTDARKMWEKVPFALDFKVYLFNYTNVDEIHKGGVPIVKEVGPYYFEEWKEKVDIVDNDEDDTVTYKKLDTFYFKKDKSGPGLTGDEIITLPHAFILSLVTIISRDKPAMLNMAGKALNGIFDNPPNMFLKARALDVLFDGININCARTEFAPKAVCTALKKEAGNQLKILENNQFLFSFFGMKNHTVDSHVVKVSRGMKNVMDVAKVLEIDGKPQMDKFRDKCDLFDGTDGTKFPPFMTNQPVASFSTDTCRTFKPWYQKQSSYQGIKTLRYISNIGDYANDPELNCFCDTPDSCPKKGFMDATKCLSAPLYVTLPHLLDCDPEEQKNVKGLSPDVEAHGIAIDFEPITGTPMTARQRVQFNLRLIKTDKIEQCKELPDTIAPLFWIEEGYALDRDFVKLLKHQLFLPKRIVGVVRWLLVSIGILGTFGSLVFHFKDRIIQFAIPSNATSVTKIKPEEENKKQISVIGNTQDATELAKIDM*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AipsSNMP1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lastRenderedPageBreak/>
        <w:t>MAMAKELKYAAIAGGVAVFWLIFGFILFPVILKGQLKKEMALSKKTDVRKMWEQIPFALDFKVYFFNFTNAEEVQKGAKPILKEIGPYHFDEWKEKVEIEDNEDEDTVNYKKRDVFYFNPEMSAPGLTGEEIIVLPHIFMMAMALTVHRDKPAMLNMIGKAMNGIFDDPPDVFMRVKALDILFRGIMINCARTEFAPKATCTALKKEKVTGLIVEANNQFRFSLFGARNGSIDEHVITVRRGIKNVMDVGKVIAIDGKPEQTIWRDHCNEFVGTDGTVFPPFLKETDRIESFSTDLCRPFKPWYQKKTSYRGIKTNRYIANIGNFAEDPELQCFCPAPDRCPPKGLMDLVPCMKAPMFASMPHFLDSDPALLDNVKGLNPDINEHGIEIDFEPITGTPMVAKQRIQFNIQLLKTDKMELFKDLSGDIVPLFWIDEGLALNKTFVNMLKHQLFIPKRVVGVLRWWMVSFGSLGAVIGIVYHYRDHIMRLAVSGDTKVSKVTPEDGPEQKDISVIGQEPAKINI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AipsSNMP2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FGKYAKLFLTVSLGFLVVAIIMVAWGFEKIVDKQIQKNVQLENNSMMFDKWLKLPMPLDFKVYIFNVTNVDEVNRGQKPMLQEIGPYVYKEYRERTILGYGENDTIKYMLRKRFEFDPEASGGLTEDDEVTVIHFSYLAALLTVHDMMPSLVGVINKALEQFFPSLEDAFLRVKVRDLFFDGIYLSCDGDNAALGLVCGKIKGEMPPTMRAAEGANGFYFSMFSHMNRSESGPYEMIRGRDNVYELGNIVTYKGQQVMSMWGDKYCGQINGSDSSIFPPIKESNVPKKLYTFEPDICRSLYIDLVGKTEMFNISSYYYEISESALAAKSANHDNKCFCKKNWSANHDGCLLMGLLNLMPCQGAPAIASLPHFYLASEELLDFFQSGIMPDKEKHKSYVYIDPTTGVVLSGYKRLQFNIELRKIDNVPQLSTVPTGLFPMLWLEEGATIPPSIQQELLDSHKLLGYVEVARWFLLTVAIIAVIVSAVAVARANALLSWPRNSNSVSFISGPGVTMVNKGN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BmorSNMP1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QLAKPLKYAAISGIVAFVGLMFGWVIFPAILKSQLKKEMALSKKTDVRKMWEKIPFALDFKIYLFNYTNAEDVQKGAVPIVKEVGPFYFEEWKEKVEVEENEGNDTINYKKIDVFLFKPELSGPGLTGEEVIVMPNIFMMAMALTVYREKPAMLNVAAKAINGIFDSPSDVFMRVKALDILFRGIIINCDRTEFAPKAACTTIKKEAPNGIVFEPNNQLRFSLFGVRNNSVDPHVVTVKRGVQNVMDVGRVVAIDGKTKMNVWRDSCNEYQGTDGTVFPPFLTHKDRLQSFSGDLCRSFKPWFQKKTSYNGIKTNRYVANIGDFANDPELQCYCDSPDKCPPKGLMDLYKCIKAPMFVSMPHYLEGDPELLKNVKGLNPNAKEHGIEIDFEPISGTPMVAKQRIQFNIQLLKSEKMDLLKDLPGTIVPLFWIEEGLSLNKTFVKMLKSQLFIPKRVVSVVCWCMISFGSLGVIAAVIFHFKGDIMHLAVAGDNSVSKIKPENDENKEVGVMGQNQEPAKVM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BmorSNMP2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LAKYTKTIFSVSVAFLVVSIVLATWGFPKIIRKQIQKNVQISNTSKMYDKWVKLPMPLDFKIYVFNVTNRDAINQGEKPNLKEIGPYVYKQYREKIILGYGDNDTIKYNLKKTFVFDPVASGDLREDDELTVINFSYMAAIISVQEMMPAAVGMINRALEQFFTNLTDPFQTVKVKDLFFDGLFLNCEGDNTALGLICGKIRAEKPPTMRISKSANGFYFSMFSHMNRTVSGPYEMVRGTENLSDLGHVISYQGKRIMSAWDDQYCGQLNGTDSTIFPPLEDGNIPEKLYTFEPDICRSLFASLVGKDTLFNISTYYYEISDMTLGSKSANPDNKCFCKRNWSVKHDGCLLMGVLNLAPCQGAPAIASLPHFYLGSDELADFFGDGIKPDKEKHNTYVHLDPITGVVIKGVKRLQFNIELRNVPSVPQLKEVPSGLFPLLWIEEGAEIPEWLRKEIMDSHTMLWYVDAARWLVLAVAVVAVLVSATLVARSAALIPWPRNSNSISFILGNSVNTSKVHS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CmedSNMP1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QLQKHMKIGLGTAGAGIFGILFGWVLFPVILKSQLKKEMALSKKTDVRAMWEKIPFPLNFKVYMFNYTNPEEVQKGGIPIVKEIGPYHFDEWKEKVGIEDHEEDDTITYKKRDVFIFRPDLSGPGLTGEEIVVIPHVLMMGIATIVNKEKPTMLGMLSKAFNGIFDEPKDVFLRAKVLDLLFRGIIINCQRTEFAPKAVCTALKKEAATGLSFEANNQYRFSLFGLRNGTIDPHVVTVKRGIK</w:t>
      </w:r>
      <w:r w:rsidRPr="00830164">
        <w:rPr>
          <w:szCs w:val="21"/>
        </w:rPr>
        <w:lastRenderedPageBreak/>
        <w:t>NVMDVGKVIAVDGKPEQDVWKDKCNEYQGTDGTVFPPFLTEKDNLESFSGDLCRSFKPWYQKKTSYRGIKTNRYVANIGDFANDPDMQCFCDTPDTCPPKGVMDLMKCMKAPMYASLPHFLDSDPNLLKHVKGLSPDANEHGIEIDFEPISGTPMVAKQRVQFNMLLLKADKLELIQDLPNTLSPVFWIEEGLALNKTFVKMLKTQLFIPKRIVGVVKWLLVTVGVIGMIGTAVYHYKGNIAAFALKPSSATVTKVNPETQNQPKDISVIGEPQNPPKVDM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CmedSNMP2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LGKHTKLFFAVSLFAVVISVILATWGFPKIVKKQIQKNVQLDESSQMFEKWRKLPMPLTFNVYVFNVTNVDDVNEGARPKLQELGPYVYKEYRERTILGYGDNNTVKYMLKKTFLFDQEASGALSQDDEVVVINFSYLAAILTVQDMMPSIVGVVNGALEQFFTNLTDAFLRVKVRDLFFDGVHVNCNGNHSALGLVCGKLKTDAPPTMRPAEDGSGYYFSMFSHMNRTETGPYEMVRGRDNIKELGHIVSYKGKASMGGRWGRDPYCGMLNGSDASIFPPIDEADVPDKLYTFEPEVCRSLYASLVGKSSIFNMSAYYYEISRLALASKSANPDNKCFCKKDWSSNHDGCLLMGVLNLMPCQDAPAIASLPHFYLASEELLEYFDGGISPDKEKHNTYMYLEPVTGVVLKGIRRLQFNIELRNIPMVPQLAKVSTGLFPLLWIEEGAELPESVLDELRHSHKLLGYVEAVRWVLLCVSLAALLASGVAVLRAGLLPVWPRNNSVSFILSPHPAENKVH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CsupSNMP2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LAKHMKVFFLASLAALVLAVILAAWGFPRIVSKQIQKNVQLENSSVMFEKWRKLPMPLTFKIYVFNVTNAEDINSGAKPMLTEIGPYVYKEYRERTILGYGENDTVRYTLKKTFIFDAEESGPLTENDEVVVINFSYMAAILAVQEMMPSLTTVVNQALEEFFTDLKDPFMRIKVRDLFFDGIHVNCVGNHSALGLVCGQLKSDTPPTMRPTEDGTGYYFSMFSHMNRTESGPYDMVRGTEDIRELGHVVAYKGERSMSQWGDPYCGQLNGSDSSIFPPIDGGNVPQRLYIFEPEICRSMFATLVGKTTVFNMSAFHYSISSDVLAARSANPNNKCYCRKNWSANHDGCLLMGVMNLAPCQGAPAIASLPHFYLASEELLQYFASGINPDKEKHDTYLYLEPVTGVVLKGLRRFQFNIELRNIPEVPQLAKVPTGLFPLLWIEEGATLPDSVVKELQSSHKLLSYVEAARWILLVVAVIATVVSAVTLARSGVLPVCPRNSNSVSFILNPHPTVIDVNKVH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DpunSNMP1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QLARELKCAAVGGGVAIFGILFGWIIFPTVLKSQLKKEMALSKKTDVRQMWEKIPFPLDFKVYFFNYTNPEEVHNGAVPIVKEIGPYYFEEWKEKMEVQDHEEDDTITYKKKDVFYFKPELSNGLTGEELIIVPHVFIMAMILSVARDKPGMLNVAGKALNGIFDNPPDVFFRGKPMDLLFRGIIINCDRSEFAPKAACTTIKKEKPAGVIFEPNNQFRFSLFGTKNGTIDTHVVTVKRGIKNVMDVGQVIAIDGKPELDIWRDSCNQYQGTDGTVFPPFLTRKDRLQSYSGDLCRSFKPWYQKKSSYKGIKTNRYVANIGDFASDPELQCFCDSIDTCPPKGLMDLMKCMKAPMYASMPHFLDADPEIQKNVIGLNPDVNEHGIAIDFEPISGTPLVAKQRIQFNMQLYKTEKIAICKNLPNTIVPLFWIDEGLALNKTFIKMMKRQLFTPKKVVSVLKWMMVFFGFLSAIGGVAYHHKGRIMRGAGTGESKVTKVNPEDVEQKEISVIGQGQEPAKVM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DpunSNMP2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LFKNSKLMFMLSVAFLIVAIILATWGFPKIINRQIQKNIQIENSSVMYEKWVNVPVPLDFKVYLFNVSNAEEVNEGSKPKLMEIGPYVYKQTREKEVLGYGENDTIIYNLKKTFVFDPEASNGLSEDDDITVINFSYMGAILTINDMMPAGVAYINKALEEFFTNLTDPFSRVKVRDLLFDGIFLNCVGNNSALGLVCAKIRAEAPSTMRKAEEEGVNGFYFSMFSHMNRTASGPWAMKRGVDNMYEIGEIVSFKNQKAMRVWGDPYCGQINGSDSTVFPPIDEAKVPERLYTFEPEICRSLYVSLVGRRTLFNISAYYYELPESALAAKTANPDNKCFCKKNWSSNHDGCLLMGLLNLMPCQGAPAIASLPHFYLGSEELLDYAEGLKPDREKHSSFVYLDPTTGVALKGVKRLQFNIELRNMPKVPQLKSVPTGLFPLLWIEEGAELPTTLQEELREAHSLLSYVEAARWLILAIAMVCCV</w:t>
      </w:r>
      <w:r w:rsidRPr="00830164">
        <w:rPr>
          <w:szCs w:val="21"/>
        </w:rPr>
        <w:lastRenderedPageBreak/>
        <w:t>VAAAAVARAASLLSWPRNRNSVSFILGPTVPHVNKVQGNQ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HarmSNMP1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QLPRELKYAAIAGGVALFGLIFGWVLFPTILKSQLKKEMALSKKTDVRKMWEKIPFALDFKVYIFNFTNAEEVQKGATPILKEIGPYHFDEWKEKVEVEDHEEDDTITYKKRDVFYFNPEMSAPGLTGEEIVVIPHIFMLGMALTVARDKPAMLNMVGKAMNGIFDDPPDIFLRVKALDILFRGMIINCARTEFAPKATCTALKKEGVSGLVLEPNNQFRFSIFGTRNNTIDPHVITVKRGITSVMDVGQVVAVDGKTEQTIWRDTCNEFQGTDGTVFPPFVPETERIESFSTDLCRTFKPWYQKKTSYRGIKTNRYIANIGDFANDPELNCYCAKPDTCPPKGLMDLAPCMKAPMYASMPHFLDSDPALLSKVKGLNPDVTQHGIEIDYEPITGTPMVAKQRIQFNIQLLKTDKLDLFKDLSGDIVPLFWIDEGLALNKTFVNMLKHQLFIPKRVVGVLRWWMVSFGSLGAVIGIVFHFRDHIMRLAVSGDTKVSKVTPEEEEQKDISVIGQAQEPAKVNI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HarmSNMP2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CGIIGGVSTLVVGSVLVVASSVISFVFVPNIIRNIIAGEVTLLDDTIQMERFKEVPFPMNFTVRVFNMTNPAQVLTGGVPVMQEIGPYVYRLYQTREILEKDGDVIVYKMHEHFEFDADLSYPNQEDDLVTIINVPFHAVIQVAESLFPYLMSLLQMAMDEVFKEFNTPITTIRVRDLLFDGITMCKHPTGLGIIACSIIRDIADNAQNIEEKPDGSLVFSILNYKQQLPSQEYRVQRGLDDPADLGRILSYAGSPFFPQWLNLTTREPNVCMEVNGTDAGIFAPFVETERSIYAINTDICRSVELRYERDSEYEGIPTVRFAANEWLLDNDDGCFCLNVTRGINRDDGCLLRGAMELYTCVGAFLIMSYPHFLFADVRYRDSVLGMHPNEENHKIFIELEPNTGTPIRGAKRAQFNIFSRPVRNIPVTQNLRTAIVPILWIEEAIDLPHEFVDELTERLLSSLQLVDIFIPVLIAACVMVLVVGVALTARARVYRK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HvirSNMP1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QLPKELKYAAIAGGVALFGLIFGWVLFPTILKSQLKKEMALSKKTDVRKMWEKIPFALDFKVYIFNFTNAEEVQKGATPILKEIGPYHFDEWKEKVEVEDHEEDDTITYKKRDVFYFNPEMSGPGLTGEEIVVIPHIFMLGMALTVARDKPAMLNMVGKAMNGIFDDPPDIFLRVKALDILFRGMIINCARTEFAPKATCTALKKEAVSGLVLEPNNQFRFSIFGTRNNTIDPHVITVKRGIKNVMDVGQVVAVDGKLEQTIWRDTCNEYQGTDGTVFPPFVPETERIQSFSTDLCRTFKPWYQKKTSYRGIKTNRYVANIGDFANDPELNCFCPKPDSCPPKGLMDLAPCMKAPMYASMPHFLDSDPELLTKVKGLNPDVTQHGIEIDYEPITGTPMVAKQRIQFNIQLLKTDKLDLFKDLSGDIVPLFWIDEGLALNKTFVNMLKHQLFIPKRVVGVLRWWVVSFGSLGAVIGIVFHFRDHIMRLAVSGDTKVSKVTPEEPEQKDISVIGQAQEPAKVNI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MsepSNMP1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LLPKELKYSAIAGGVAVFGLIFGWVLFPVILKGQLKKEMALSKKTDVRKMWETIPFALEFKVYLFNYTNAEEVQKGAKPILKEIGPYHFDEWKEKVEIEDHEEDDTITYKKRDTFYFNPELSAPGLTGEEIVVMPHIFMLGMALTVNRDKPAMLNMVGKAMNGIFDNPPDIFMRVKALDILFRGIIINCARTEFAPKATCTALKKEGVSGLIIEPNNQFRFSIFGTRNNTIDPHIITVKRGIQNVMDVGQVVAVDGKPEQTIWKGACNEYQGTDGTVFPPFLTENDRIQSFSTDLCRSFKPWYQKKTSYRGIKTNRYIANIGNFAEDPELQCFCPDPDKCPPKGLMDLAPCIKAPMYASMPHYLESDPALLNNVKGLNPDINQHGIEIDFEPISGTPMVAKQRIQFNLQLLKTDKIDLFKDLSGDIVPLFWIEEGLALNKTFVNMLKHQLFIPKRVVGVLRWWMVSFGSLGAVIGIVYHFRDHIMRLAVSGDTKVSKVTPEEGQEQKDISVIGAQAQEPAKINI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MsepSNMP2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LGKHSKLIFAVSIGFLVVAIIMASWGFQKVVDKQIQKSVQLENDSLMFDKWLKLPMPLDFKVYVFNVTNVEEVNKGEKPILEEIGPYVYKQYRERTVLGYGPNDTIKYMLRKRFEFDAE</w:t>
      </w:r>
      <w:r w:rsidRPr="00830164">
        <w:rPr>
          <w:szCs w:val="21"/>
        </w:rPr>
        <w:lastRenderedPageBreak/>
        <w:t>ASGGLTEDDEVTVIHFSYLAALLTVHDMMPSLVGVINKALEQFFPSLEDAFLRVKVRDLFFDGIYLSCDGDNAALGLVCGKIKGDLPPTMRLAEGSNGFYFSMFSHMNRSETGPYEMNRGRDNIYELGNIVTYKGQEIMPMWGDKYCGQINGSDSSIFAPINEANVPQKLYTFEPDICRSLYVDLVEKRELFNISAYYYEISESALAAKSANHDNKCFCRKNWSANHDGCLLMGLLNLMPCQGAPAIASLPHFYLGSEELLEFFQSGIAPQREKHNSHVYIDPTTGVVLSGVKRLQFNIELRKIDTIPQLSSVPTGLFPMLWLEEGATIPDSIQQELRDSHKLLGYVEVARWLLLTVAVIAVIASAVAVARANALLSWPRNSNSVSFILGPSVTQVNKG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MsexSNMP1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RLARGIKYAVIGAGVALFGVLFGWVMFPAILKSQLKKEMALSKKTDVRKMWEKIPFALDFKIYLFNYTNPEEVQKGAAPIVKEVGPYYFEEWKEKVEIEDHEEDDTITYRKMDTFYFRPELSGPGLTGEETIIMPHVFMMSMAITVYRDKPSMMNMLGKAINGIFDNPSDVFMRVNAMDILFRGVIINCDRTEFAPKAACTAIKKEGAKSLIIEPNNQLRFSLFGLKNHTVDSRVVTVKRGIKNVMDVGQVVAMDGAPQLEIWNDHCNEYQGTDGTIFPPFLTQKDRLQSYSADLCRSFKPWFQKTTYYRGIKTNHYIANMGDFANDPELNCFCETPEKCPPKGLMDLTKCVKAPMYASMPHFLDADPQMLENVKGLNPDMNEHGIQIDFEPISGTPMMAKQRVQFNMELLRVEKIEIMKELPGYIVPLLWIEGGLALNKTFVKMLKNQLFIPKRIVSVIRWWLLSFGMLAALGGVIFHFKDDIMRIAIKGDSSVTKVNPEDGEQKDVSVIGQSHEPPKINM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MsexSNMP2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LAKHSKLFFTGSVVFLIVAIVLASWGFPKIISTRIQKSIQLENSSMMYDKWVKLPIPLIFKVYFFNVTNAEGINEGERPILQEIGPYVYKQYRERTVLGYGPNDTIKYMLKKNFVFDPEASNGLTEDDDVTVINFPYMAALLTIQQMMPSAVAMVNRALEQFFSNLTDPFMRVKVKDLLFDGVFLNCDGDSPALSLVCAKLKADSPPTMRPAEDGVNGYYFSMFSHLNRTETGPYEMVRGTEDVFALGNIVSYKEKKSVSAWGDEYCNRINGSDASIFPPIDENNVPERLYTFEPEICRSLYASLAGKATLFNISTYYYEISSSALASKSANPDNKCYCKKDWSASHDGCLLMGVFNLMPCQGAPAIASLPHFYLASEELLEYFEDGVKPDKEKHNTYVYIDPVTGVVLKGVKRLQFNIELRNMPRVPQLQAVPTGLFPMLWIEEGAVMTPDLQQELRDAHALLSYAQLARWIILAAAIILAIIATITVARSTSLISWPRNSNSVNFIIGPMVNDKMR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OfurSNMP1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QLQKPLKIGLGMMGAGLFGIIFGWVLFPVILKSQLKKEMALSKKTDVRAMWEKIPFALDFKVYMFNYTNVEEIMKGAAPIVKEIGPFHFDEWKEKVDIEDHDEDDTITYKKRDYFYFRPDKSGPGLTGEEVVVMPHLLMLSMATIVNNEKPAMLNMLGKAFNGIFDEPKDIFIRVKVLDLLFRGIIINCARTEFAPKAVCTALKKEGATGMTFEPNNQFRFSLFGMRNGTIDPHVVTVRRGIKNVMDVGKVIAIDGKTEQDVWRDKCNEFEGTDGTVFPPFLTEKDNLESFSDDLCRSFKPWYQKKTSYRGIKTNRYVANIGDFANDPELQCYCDSPDKCPPKGLMDLMKCMKAPMYASLPHYLDSDPQLLKDVKGLSPDANEHGIEIDFEPISGTPMVAKQRVQFNIILLKTDKMDLI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KDLPGTMTPLFWIEEGLALNKTFVKMLKNQLFIPKRIVSVVKWLLAGVGFVGLVGSLVYQFKGKMINFALSPSSAQVTKVNPEINQQNQPKDISIIGESQNPPKVDM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OfurSNMP2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LGKHTKLFFGVSLVALIVSVILAAWGFPKIVSKQIQKNIQIDNSSVMFEKWRKIPMPLTFNVYVFNVTNVEDVNNGAKPRLQQIGPYAYKEYRERTVLGYGDNDTVSYTLKKTFIFDQEASGLLSEDDEVTVIHFSYMAAILTVNDMMPSITGVVNGALEQFFTNLTDPFLRVKVKDLFFDGVYVNCAGNHSALGLVCGKLKADAPQTMRPAGDGNGFYFSMFSHMNRTESGPYEMIRGRENIKELGHIISYKGKSFMKNWGNDMYCGQLNGSDASIFPPIDENNVPEKLYTFEPEVCRSLYASLVGKSSIFNMSAYYYEISSDALASKSANPGNKCYCKKNWSANHDGCLIMGILNLMP</w:t>
      </w:r>
      <w:r w:rsidRPr="00830164">
        <w:rPr>
          <w:szCs w:val="21"/>
        </w:rPr>
        <w:lastRenderedPageBreak/>
        <w:t>CQDAPAIASLPHFYLASEELLEYFDGGISPDKEKHNTYIYLEPVTGVVLKGLRRLQFNIELRNIPMVPQLAKVPTGLFPLLWIEEGAELPDSIIQELRQSHTLLGYVEAVRWALLAIAIVATAISAIAVARSGLIPVWPRNANSVSFILSPHPNSDVNKVH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PxylSNMP1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KLPKHLKFAAGAGGAFLFGILFGWVMFPAILKGQLKKEMALSKKTDVRKMWETIPFALNFKVYLYNYTNPEEVQKGGVPIIKEVGPYHFDEWKEKVEIEDHEEDDTITYKKRDTFYFNQEKSGPGLTGEEVITMPHVFMLAMATVVSREKPAMMNMIGKAINGIFDNPADVFIRVKALDIMFRGTMINCARTEFAPKAVCTALKKEAVNGLVMEPNNQFRFSLFGSRNGTIDPHVVTVKRGIKNVMDVGQVVAIDGKPQQDVWRDHCNEYQGTDGTVFPPFLTEHDRLQSFSGDLCRSFKPWYQKKSFYRGITTHRYIANIGDFANDPELNCFCDGPCPPKGLMDLMKCMKAPMYASMPHFLDSDPELLKNVKGLNPDVNEHGIEIDFEPISGTPMVANQRVQFNMQLLKHDKVELLNNLPDTIVPLFWIDEGLALNKTFVNMLKFQLFYPKKAVGVIKWLLVTFGGFGLIGCTIYHYKDRIMSFASSPGSAAVTKVKPEEVEQKDVSVIGQPQEPAKINM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SexiSNMP1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LLPKELKYAAIAGGVALFGLIFGWVLFPTILKSQLKKEMALSKKTDVRQMWEKIPFPLDFKVYIFNYTNAEEVAKGAVPILKEIGPYHFDEWKEKVEVEDHEEDDTITYKKRDVFYFNPEMSGPGLTGEETVVIPHVFMLGMALTVHREKPAMLNMVGKAMNGIFDDPPDIFLRVKAMDILFRGMMINCARTEFAPKATCTALKKEGVSGLVLEPNNQFRFSIFGTRNNSIDPHVITVKRGIKNVMDVGQVTAVDGQTVQTIWKDHCNEYQGTDGTIFPPFLTENDRLQSFSTDLCRSFKPWFQKKSSYKGIKTNRYVANIGNLAEDPELQCFCPQPDKCPPKGLMDLAPCIKAPMYASMPHFLDCDPALLSKVKGLNPDVNAHGIEIDFEPISGTPLVARQRLQFNIQLLKTDKLDLCKDLSGDIVPLFWIEEGLALNKSFVNMLKHQLFIPKRVVGVLRWWMVSFGSLGALIGVVFHFRDHIMRLAVSGDSKVSKVTPEEGEEQKDISVIGPAQEPAKINI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SexiSNMP2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LGKHSKLIFAVSMGFLVVAVIMAAWGFQKIVDKQIQSNVQLENNSMMFDKWLKLPMPLDFKVYVFNVTNVEDVNRGEKPILNEIGPYVYKQYRERTILGYGPNDTIKYMLRKRFEFDPVASGDLTEDDEVTVINFSYLAALLTVHDMMPSFVGMVNKALEQFFPSLEDAFLRVKVRDLFFDGIYLSCDGDNAALGLVCGKIKSDTPPTMRPAEGANGFYFSMFSHMNRSESGPYEMVRGRENVYELGNIVSYKGQKVMPMWGDKYCGQINGSDSSIFPPIKEGNVPKKLYTFEPDICRSVYVDLVGKKEIFNISAYYYEISESAFAAKSANPNNRCFCKKNWSANHDGCLLMGLLNLMPCQGAPAIASLPHFFLGSEELLEYFGSGIKPDKEKHNTYVYIDPTSGVVLSGLKRLQFNIELRQIDTVTQLKRVPTGLFPMLWLEEGATIPASIQQELRDSHKLLGYVEIARWFLLTVAIIAVVTSAVAVARANALLSWPRNSNSVSFILGPSVTHVNKGN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SlitSNMP1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MLLPKELKYAAIAGGVAIFGLIFGWVLFPTILKSQLKKEMALSKKTDVRQMWEKIPFPLDFKVYIFNYTNAEEVAKGAVPILKEIGPYHFDEWKEKVDVEDHEEDDTITYKRRDVFYLNPELTAPGLTGEEIVVIPHVFMLGMALTVQREKPAMLNMVGKAMNGIFDDPPDIFLRVKAMDILFRGMIINCARTEFASKATCTALKKEAVSGLVLEPNNQFRFSIFGTRNNTIDPHVITVKRGIKNVMDVGQVVAVDGQTEQTIWKDTCNEYQGTDGTVFPPFLTENDRLQSFSTDLCRSFKPWYQKKSSYRGIKTNRYVANIGNLAEDPELQCFCPQPDKCPPKGLMDLAPCIKAPMYASMPHFLDCDPALLSKVKGLNPDVNAHGIEIDFEPISGTPLVARQRIQFNIQLLKTDKLDLCKDLSGDIVPLFWIEEGLALNKTFVNMLKHQLFIPKRVVGVLRWWMVSFGSLGAVIGIVFHFRDHIMRLAVSGDSKVSKVTPEEVEEQKDISVIGPAQEPAKINI</w:t>
      </w:r>
    </w:p>
    <w:p w:rsidR="00830164" w:rsidRPr="00830164" w:rsidRDefault="00830164" w:rsidP="00830164">
      <w:pPr>
        <w:rPr>
          <w:szCs w:val="21"/>
        </w:rPr>
      </w:pPr>
      <w:r w:rsidRPr="00830164">
        <w:rPr>
          <w:szCs w:val="21"/>
        </w:rPr>
        <w:t>&gt;SlitSNMP2</w:t>
      </w:r>
    </w:p>
    <w:p w:rsidR="00DB12FF" w:rsidRPr="00830164" w:rsidRDefault="00830164" w:rsidP="00DB12FF">
      <w:pPr>
        <w:rPr>
          <w:szCs w:val="21"/>
        </w:rPr>
      </w:pPr>
      <w:r w:rsidRPr="00830164">
        <w:rPr>
          <w:szCs w:val="21"/>
        </w:rPr>
        <w:lastRenderedPageBreak/>
        <w:t>MLGKHSKLIFAVSMGFLVVAVIMAAWGFQKIVDKQIQKNVQLENNSMMFDKWLKLPMPLEFKVYIFNVTNVEDVNQGEKPILNEIGPYVYKQYRERTILGYGPNDTIKYMLRKRFEFDPEASGVLTEDDEVTVINFSYLAAVLTVHDMMPSFVGMVNKALEQFFPSLEDAFLRVKVRDLFFDGIYLNCDGDNAALGLVCGKIKSDTPPTMRPAEGANGFYFSMFSHMNRTETGPYHMIRGRENVYELGNIVSYKEQKVMPMWGDKYCGQINGSDSSIFPPIKEGNVPKKLYTFEPDICRSVYVDLVGKKEIFNISAYYYEISESAFAAKSANPNNKCFCRKNWSANHDGCLLMGLLNLMPCQGAPAIASLPHFFLGSEELLEYFGSGIMPDKEKHNTYVYIDPTSGVVLSGLKRLQFNIELRQIDTVPQLKRVPTGLFPMLWLEEGATIPASIQQELRDSHKLIGYVEVARWFLLTAAIIAVVTSAVAVARANALLSWPRNSNSVSFILGPSVTQVNKGN</w:t>
      </w:r>
    </w:p>
    <w:sectPr w:rsidR="00DB12FF" w:rsidRPr="0083016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0786" w:rsidRDefault="002C0786" w:rsidP="00F23EA2">
      <w:r>
        <w:separator/>
      </w:r>
    </w:p>
  </w:endnote>
  <w:endnote w:type="continuationSeparator" w:id="0">
    <w:p w:rsidR="002C0786" w:rsidRDefault="002C0786" w:rsidP="00F23E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0786" w:rsidRDefault="002C0786" w:rsidP="00F23EA2">
      <w:r>
        <w:separator/>
      </w:r>
    </w:p>
  </w:footnote>
  <w:footnote w:type="continuationSeparator" w:id="0">
    <w:p w:rsidR="002C0786" w:rsidRDefault="002C0786" w:rsidP="00F23E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Q0szA0NTa1MDdU0lEKTi0uzszPAykwqgUAxHyQiSwAAAA="/>
  </w:docVars>
  <w:rsids>
    <w:rsidRoot w:val="00356AAB"/>
    <w:rsid w:val="00041E1A"/>
    <w:rsid w:val="000A2135"/>
    <w:rsid w:val="000F7EB9"/>
    <w:rsid w:val="001B6BE2"/>
    <w:rsid w:val="001E1520"/>
    <w:rsid w:val="002C0786"/>
    <w:rsid w:val="003100BE"/>
    <w:rsid w:val="00356AAB"/>
    <w:rsid w:val="003631C0"/>
    <w:rsid w:val="004263D7"/>
    <w:rsid w:val="004D2DBF"/>
    <w:rsid w:val="005905B5"/>
    <w:rsid w:val="005C2F51"/>
    <w:rsid w:val="006A129E"/>
    <w:rsid w:val="00712FD5"/>
    <w:rsid w:val="00741546"/>
    <w:rsid w:val="00830164"/>
    <w:rsid w:val="00914B40"/>
    <w:rsid w:val="009D0C10"/>
    <w:rsid w:val="009D4249"/>
    <w:rsid w:val="00B01254"/>
    <w:rsid w:val="00B13E60"/>
    <w:rsid w:val="00B97649"/>
    <w:rsid w:val="00BC52D1"/>
    <w:rsid w:val="00C12A5A"/>
    <w:rsid w:val="00C244A5"/>
    <w:rsid w:val="00C86B96"/>
    <w:rsid w:val="00CC0F9D"/>
    <w:rsid w:val="00D2050F"/>
    <w:rsid w:val="00DB0D15"/>
    <w:rsid w:val="00DB12FF"/>
    <w:rsid w:val="00DF7D63"/>
    <w:rsid w:val="00EE5824"/>
    <w:rsid w:val="00F00F9E"/>
    <w:rsid w:val="00F23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3100BE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F23E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F23EA2"/>
    <w:rPr>
      <w:kern w:val="2"/>
      <w:sz w:val="18"/>
      <w:szCs w:val="18"/>
    </w:rPr>
  </w:style>
  <w:style w:type="paragraph" w:styleId="a4">
    <w:name w:val="footer"/>
    <w:basedOn w:val="a"/>
    <w:link w:val="Char0"/>
    <w:rsid w:val="00F23E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F23EA2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3100BE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F23E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F23EA2"/>
    <w:rPr>
      <w:kern w:val="2"/>
      <w:sz w:val="18"/>
      <w:szCs w:val="18"/>
    </w:rPr>
  </w:style>
  <w:style w:type="paragraph" w:styleId="a4">
    <w:name w:val="footer"/>
    <w:basedOn w:val="a"/>
    <w:link w:val="Char0"/>
    <w:rsid w:val="00F23E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F23EA2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81</Pages>
  <Words>27488</Words>
  <Characters>156682</Characters>
  <Application>Microsoft Office Word</Application>
  <DocSecurity>0</DocSecurity>
  <Lines>1305</Lines>
  <Paragraphs>367</Paragraphs>
  <ScaleCrop>false</ScaleCrop>
  <Company/>
  <LinksUpToDate>false</LinksUpToDate>
  <CharactersWithSpaces>183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Haibo Yang</cp:lastModifiedBy>
  <cp:revision>11</cp:revision>
  <dcterms:created xsi:type="dcterms:W3CDTF">2019-08-02T04:11:00Z</dcterms:created>
  <dcterms:modified xsi:type="dcterms:W3CDTF">2020-05-12T09:55:00Z</dcterms:modified>
</cp:coreProperties>
</file>